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DE9" w:rsidRPr="00BA7B72" w:rsidRDefault="003C2DE9" w:rsidP="005A2950">
      <w:pPr>
        <w:pStyle w:val="HeadingEULA"/>
      </w:pPr>
      <w:r>
        <w:rPr>
          <w:sz w:val="20"/>
          <w:szCs w:val="20"/>
        </w:rPr>
        <w:t>MICROSOFT YAZILIMI LİSANS ŞARTLARI</w:t>
      </w:r>
    </w:p>
    <w:p w:rsidR="00F14525" w:rsidRPr="00BA7B72" w:rsidRDefault="003C2DE9" w:rsidP="00272C82">
      <w:pPr>
        <w:pStyle w:val="HeadingSoftwareTitle"/>
        <w:pBdr>
          <w:bottom w:val="single" w:sz="4" w:space="3" w:color="auto"/>
        </w:pBdr>
      </w:pPr>
      <w:r>
        <w:rPr>
          <w:sz w:val="20"/>
          <w:szCs w:val="20"/>
        </w:rPr>
        <w:t>MICROSOFT VISUAL STUDIO TEAM FOUNDATION SERVER 2018, DENEME SÜRÜMÜ VE</w:t>
      </w:r>
    </w:p>
    <w:p w:rsidR="003C2DE9" w:rsidRPr="00BA7B72" w:rsidRDefault="00255C30" w:rsidP="00272C82">
      <w:pPr>
        <w:pStyle w:val="HeadingSoftwareTitle"/>
        <w:pBdr>
          <w:bottom w:val="single" w:sz="4" w:space="3" w:color="auto"/>
        </w:pBdr>
      </w:pPr>
      <w:r>
        <w:rPr>
          <w:sz w:val="20"/>
          <w:szCs w:val="20"/>
        </w:rPr>
        <w:t>TEAM FOUNDATION SERVER EXPRESS SÜRÜM</w:t>
      </w:r>
    </w:p>
    <w:p w:rsidR="003C2DE9" w:rsidRPr="00BA7B72" w:rsidRDefault="003C2DE9" w:rsidP="00CC50E7">
      <w:r>
        <w:rPr>
          <w:sz w:val="20"/>
          <w:szCs w:val="20"/>
        </w:rPr>
        <w:t>Bu lisans koşulları, Microsoft Corporation (veya yaşadığınız yere göre bir bağlı şirketi) ile sizin aranızda yapılan anlaşmayı oluşturur.</w:t>
      </w:r>
      <w:r w:rsidR="000C4910">
        <w:rPr>
          <w:sz w:val="20"/>
          <w:szCs w:val="20"/>
        </w:rPr>
        <w:t xml:space="preserve"> </w:t>
      </w:r>
      <w:r>
        <w:rPr>
          <w:sz w:val="20"/>
          <w:szCs w:val="20"/>
        </w:rPr>
        <w:t>Bu şartlar, yukarıda adı geçen yazılım için geçerlidir.</w:t>
      </w:r>
      <w:r w:rsidR="000C4910">
        <w:rPr>
          <w:sz w:val="20"/>
          <w:szCs w:val="20"/>
        </w:rPr>
        <w:t xml:space="preserve"> </w:t>
      </w:r>
      <w:r>
        <w:rPr>
          <w:sz w:val="20"/>
          <w:szCs w:val="20"/>
        </w:rPr>
        <w:t>Şartlar, yazılıma ilişkin tüm Microsoft hizmetleri ve güncelleştirmeleri için; beraberlerinde farklı şartlar bulunmadığı sürece geçerlidir.</w:t>
      </w:r>
    </w:p>
    <w:p w:rsidR="00AA45AF" w:rsidRPr="00AC0E42" w:rsidRDefault="005F7C07" w:rsidP="00CC50E7">
      <w:pPr>
        <w:pStyle w:val="Preamble"/>
        <w:rPr>
          <w:sz w:val="20"/>
          <w:szCs w:val="20"/>
        </w:rPr>
      </w:pPr>
      <w:r w:rsidRPr="00AC0E42">
        <w:rPr>
          <w:sz w:val="20"/>
          <w:szCs w:val="20"/>
        </w:rPr>
        <w:t>YAZILIMI KULLANMANIZ BU KOŞULLARI KABUL ETTİĞİNİZ ANLAMINA GELİR.</w:t>
      </w:r>
      <w:r w:rsidR="000C4910" w:rsidRPr="00AC0E42">
        <w:rPr>
          <w:sz w:val="20"/>
          <w:szCs w:val="20"/>
        </w:rPr>
        <w:t xml:space="preserve"> </w:t>
      </w:r>
      <w:r w:rsidRPr="00AC0E42">
        <w:rPr>
          <w:sz w:val="20"/>
          <w:szCs w:val="20"/>
        </w:rPr>
        <w:t>BU ŞARTLARI KABUL ETMİYORSANIZ, YAZILIMI KULLANMAYIN.</w:t>
      </w:r>
      <w:r w:rsidR="000C4910" w:rsidRPr="00AC0E42">
        <w:rPr>
          <w:sz w:val="20"/>
          <w:szCs w:val="20"/>
        </w:rPr>
        <w:t xml:space="preserve"> </w:t>
      </w:r>
      <w:r w:rsidRPr="00AC0E42">
        <w:rPr>
          <w:sz w:val="20"/>
          <w:szCs w:val="20"/>
        </w:rPr>
        <w:t>BUNUN YERİNE YAZILIMI ÜCRET İADESİ VEYA YERİNE BAŞKA BİR ÜRÜN ALMAK İÇİN SATICIYA İADE EDİN.</w:t>
      </w:r>
      <w:r w:rsidR="000C4910" w:rsidRPr="00AC0E42">
        <w:rPr>
          <w:b w:val="0"/>
          <w:bCs w:val="0"/>
          <w:sz w:val="20"/>
          <w:szCs w:val="20"/>
        </w:rPr>
        <w:t xml:space="preserve"> </w:t>
      </w:r>
      <w:r w:rsidRPr="00AC0E42">
        <w:rPr>
          <w:b w:val="0"/>
          <w:bCs w:val="0"/>
          <w:sz w:val="20"/>
          <w:szCs w:val="20"/>
        </w:rPr>
        <w:t>Buradan bedeli iade alamıyorsanız, Microsoft'un bedel iadesi ilkeleri hakkında bilgi almak için Microsoft'a veya ülkenizde hizmet veren Microsoft bağlı kuruluşuna başvurun.</w:t>
      </w:r>
      <w:r w:rsidR="000C4910" w:rsidRPr="00AC0E42">
        <w:rPr>
          <w:b w:val="0"/>
          <w:bCs w:val="0"/>
          <w:sz w:val="20"/>
          <w:szCs w:val="20"/>
        </w:rPr>
        <w:t xml:space="preserve"> </w:t>
      </w:r>
      <w:r w:rsidRPr="00AC0E42">
        <w:rPr>
          <w:b w:val="0"/>
          <w:bCs w:val="0"/>
          <w:sz w:val="20"/>
          <w:szCs w:val="20"/>
        </w:rPr>
        <w:t xml:space="preserve">Bkz. </w:t>
      </w:r>
      <w:hyperlink r:id="rId8" w:history="1">
        <w:r w:rsidRPr="00AC0E42">
          <w:rPr>
            <w:rStyle w:val="Hyperlink"/>
            <w:rFonts w:cs="Tahoma"/>
            <w:b w:val="0"/>
            <w:bCs w:val="0"/>
            <w:sz w:val="20"/>
            <w:szCs w:val="20"/>
          </w:rPr>
          <w:t>http://www.microsoft.com/worldwide</w:t>
        </w:r>
      </w:hyperlink>
      <w:r w:rsidRPr="00AC0E42">
        <w:rPr>
          <w:b w:val="0"/>
          <w:bCs w:val="0"/>
          <w:sz w:val="20"/>
          <w:szCs w:val="20"/>
        </w:rPr>
        <w:t>.</w:t>
      </w:r>
      <w:r w:rsidR="000C4910" w:rsidRPr="00AC0E42">
        <w:rPr>
          <w:b w:val="0"/>
          <w:bCs w:val="0"/>
          <w:sz w:val="20"/>
          <w:szCs w:val="20"/>
        </w:rPr>
        <w:t xml:space="preserve"> </w:t>
      </w:r>
      <w:r w:rsidRPr="00AC0E42">
        <w:rPr>
          <w:b w:val="0"/>
          <w:bCs w:val="0"/>
          <w:sz w:val="20"/>
          <w:szCs w:val="20"/>
        </w:rPr>
        <w:t xml:space="preserve">ABD'de ve Kanada'da (800) MICROSOFT no'lu telefonu arayın veya </w:t>
      </w:r>
      <w:hyperlink r:id="rId9" w:history="1">
        <w:r w:rsidRPr="00AC0E42">
          <w:rPr>
            <w:rStyle w:val="Hyperlink"/>
            <w:rFonts w:cs="Tahoma"/>
            <w:b w:val="0"/>
            <w:bCs w:val="0"/>
            <w:sz w:val="20"/>
            <w:szCs w:val="20"/>
          </w:rPr>
          <w:t>www.microsoft.com/info/nareturns.htm</w:t>
        </w:r>
      </w:hyperlink>
      <w:r w:rsidRPr="00AC0E42">
        <w:rPr>
          <w:b w:val="0"/>
          <w:bCs w:val="0"/>
          <w:sz w:val="20"/>
          <w:szCs w:val="20"/>
        </w:rPr>
        <w:t xml:space="preserve"> sayfasına bakın.</w:t>
      </w:r>
    </w:p>
    <w:p w:rsidR="00234402" w:rsidRPr="00BA7B72" w:rsidRDefault="009A6A09" w:rsidP="003F5A99">
      <w:pPr>
        <w:pStyle w:val="Preamble"/>
        <w:tabs>
          <w:tab w:val="left" w:leader="underscore" w:pos="9360"/>
        </w:tabs>
      </w:pPr>
      <w:r>
        <w:rPr>
          <w:b w:val="0"/>
          <w:sz w:val="20"/>
          <w:szCs w:val="20"/>
        </w:rPr>
        <w:tab/>
      </w:r>
    </w:p>
    <w:p w:rsidR="007B7A8B" w:rsidRPr="00BA7B72" w:rsidRDefault="008C730E" w:rsidP="007B7A8B">
      <w:pPr>
        <w:pStyle w:val="Preamble"/>
        <w:tabs>
          <w:tab w:val="left" w:leader="underscore" w:pos="9360"/>
        </w:tabs>
      </w:pPr>
      <w:r>
        <w:rPr>
          <w:sz w:val="20"/>
          <w:szCs w:val="20"/>
        </w:rPr>
        <w:t>TEAM FOUNDATION SERVER DENEM SÜRÜMÜ ve TEAM FOUNDATION SERVER EXPRESS SÜRÜM KULLANIM HAKLARI</w:t>
      </w:r>
      <w:r>
        <w:rPr>
          <w:b w:val="0"/>
          <w:sz w:val="20"/>
          <w:szCs w:val="20"/>
        </w:rPr>
        <w:t>.</w:t>
      </w:r>
      <w:r w:rsidR="000C4910">
        <w:rPr>
          <w:b w:val="0"/>
          <w:sz w:val="20"/>
          <w:szCs w:val="20"/>
        </w:rPr>
        <w:t xml:space="preserve"> </w:t>
      </w:r>
      <w:r>
        <w:rPr>
          <w:b w:val="0"/>
          <w:sz w:val="20"/>
          <w:szCs w:val="20"/>
        </w:rPr>
        <w:t>Yazılım deneme sürümü veya Express sürüm ise bu Bölüm ikisini de kullanımınız için geçerlidir.</w:t>
      </w:r>
    </w:p>
    <w:p w:rsidR="007B7A8B" w:rsidRPr="00BA7B72" w:rsidRDefault="007B7A8B" w:rsidP="007B7A8B">
      <w:pPr>
        <w:pStyle w:val="Preamble"/>
        <w:tabs>
          <w:tab w:val="left" w:leader="underscore" w:pos="9360"/>
        </w:tabs>
      </w:pPr>
      <w:bookmarkStart w:id="0" w:name="_Hlk493754447"/>
      <w:r>
        <w:rPr>
          <w:bCs w:val="0"/>
          <w:sz w:val="20"/>
          <w:szCs w:val="20"/>
        </w:rPr>
        <w:t>DENEME SÜRÜMÜNÜN KULLANIMI.</w:t>
      </w:r>
      <w:r w:rsidR="000C4910">
        <w:rPr>
          <w:b w:val="0"/>
          <w:sz w:val="20"/>
          <w:szCs w:val="20"/>
        </w:rPr>
        <w:t xml:space="preserve"> </w:t>
      </w:r>
      <w:r>
        <w:rPr>
          <w:b w:val="0"/>
          <w:sz w:val="20"/>
          <w:szCs w:val="20"/>
        </w:rPr>
        <w:t>Deneme sürümünü cihazlarınızda yalnızca iç değerlendirme amaçları çerçevesinde kullanabilirsiniz.</w:t>
      </w:r>
      <w:r w:rsidR="000C4910">
        <w:rPr>
          <w:b w:val="0"/>
          <w:sz w:val="20"/>
          <w:szCs w:val="20"/>
        </w:rPr>
        <w:t xml:space="preserve"> </w:t>
      </w:r>
      <w:r>
        <w:rPr>
          <w:b w:val="0"/>
          <w:sz w:val="20"/>
          <w:szCs w:val="20"/>
        </w:rPr>
        <w:t>Örneğin, deneme haklarınız, deneme sürümünün herhangi bir bileşeninin üretim amacıyla kullanılması hakkını içermez.</w:t>
      </w:r>
      <w:r w:rsidR="000C4910">
        <w:rPr>
          <w:b w:val="0"/>
          <w:sz w:val="20"/>
          <w:szCs w:val="20"/>
        </w:rPr>
        <w:t xml:space="preserve"> </w:t>
      </w:r>
    </w:p>
    <w:bookmarkEnd w:id="0"/>
    <w:p w:rsidR="00C750F4" w:rsidRPr="00BA7B72" w:rsidRDefault="00D92289" w:rsidP="002D4427">
      <w:pPr>
        <w:pStyle w:val="Heading1"/>
        <w:keepNext/>
        <w:numPr>
          <w:ilvl w:val="0"/>
          <w:numId w:val="0"/>
        </w:numPr>
      </w:pPr>
      <w:r>
        <w:rPr>
          <w:b w:val="0"/>
          <w:sz w:val="20"/>
          <w:szCs w:val="20"/>
        </w:rPr>
        <w:t>Deneme sürümünü doksan (90) gün boyunca kullanabilirsiniz.</w:t>
      </w:r>
      <w:r w:rsidR="000C4910">
        <w:rPr>
          <w:b w:val="0"/>
          <w:sz w:val="20"/>
          <w:szCs w:val="20"/>
        </w:rPr>
        <w:t xml:space="preserve"> </w:t>
      </w:r>
      <w:r>
        <w:rPr>
          <w:b w:val="0"/>
          <w:sz w:val="20"/>
          <w:szCs w:val="20"/>
        </w:rPr>
        <w:t>Deneme sürümü, yüklendikten altmış (60) gün sonra ve bir kullanıcı, sunucu yönetim konsolunda her oturum açtığında dönüştürme seçeneklerini sunacaktır. Deneme haklarınızı istediğiniz zaman Express'e (ücretsiz olarak) veya Microsoft'tan veya dağıtımcılarından birinden bir ürün anahtarı elde ederek, aşağıda açıklanan tam haklara dönüştürebilirsiniz.</w:t>
      </w:r>
      <w:r w:rsidR="000C4910">
        <w:rPr>
          <w:b w:val="0"/>
          <w:sz w:val="20"/>
          <w:szCs w:val="20"/>
        </w:rPr>
        <w:t xml:space="preserve"> </w:t>
      </w:r>
      <w:r>
        <w:rPr>
          <w:b w:val="0"/>
          <w:sz w:val="20"/>
          <w:szCs w:val="20"/>
        </w:rPr>
        <w:t>Deneme sürümü çalışmayı durdurduğunda yazılımla birlikte kullanılan verilere erişemeyebilirsiniz.</w:t>
      </w:r>
    </w:p>
    <w:p w:rsidR="001B06C6" w:rsidRPr="00BA7B72" w:rsidRDefault="001B06C6" w:rsidP="001B06C6">
      <w:pPr>
        <w:pStyle w:val="Preamble"/>
        <w:tabs>
          <w:tab w:val="left" w:leader="underscore" w:pos="9360"/>
        </w:tabs>
      </w:pPr>
      <w:r>
        <w:rPr>
          <w:bCs w:val="0"/>
          <w:sz w:val="20"/>
          <w:szCs w:val="20"/>
        </w:rPr>
        <w:t>VISUAL STUDIO TEAM FOUNDATION SERVER EXPRESS KULLANIMI.</w:t>
      </w:r>
      <w:r>
        <w:rPr>
          <w:b w:val="0"/>
          <w:sz w:val="20"/>
          <w:szCs w:val="20"/>
        </w:rPr>
        <w:t xml:space="preserve"> </w:t>
      </w:r>
    </w:p>
    <w:p w:rsidR="001B06C6" w:rsidRPr="00BA7B72" w:rsidRDefault="001B06C6" w:rsidP="001B06C6">
      <w:pPr>
        <w:pStyle w:val="Heading2"/>
        <w:tabs>
          <w:tab w:val="clear" w:pos="993"/>
          <w:tab w:val="num" w:pos="720"/>
        </w:tabs>
        <w:ind w:left="720" w:hanging="360"/>
      </w:pPr>
      <w:r>
        <w:rPr>
          <w:sz w:val="20"/>
          <w:szCs w:val="20"/>
        </w:rPr>
        <w:t>Sunucu Yazılımının Örneklerini Çalıştırma.</w:t>
      </w:r>
      <w:r w:rsidR="000C4910">
        <w:rPr>
          <w:sz w:val="20"/>
          <w:szCs w:val="20"/>
        </w:rPr>
        <w:t xml:space="preserve"> </w:t>
      </w:r>
      <w:r>
        <w:rPr>
          <w:b w:val="0"/>
          <w:sz w:val="20"/>
          <w:szCs w:val="20"/>
        </w:rPr>
        <w:t xml:space="preserve">Sunucu yazılımının tek bir fiziksel veya sanal işletim sistemi ortamına atanan, yalnızca bir örneğini kullanabilirsiniz. Bu Express lisans verilmesi amaçları için, sunucu yazılımına bağlanan her kullanıcı ve cihaz bir İstemci Erişim Lisansı (CAL) kabul edilir. Bir CAL'ın gerekli olduğu durumlarda, beş (5) adete kadar kullanıcıdan veya cihazdan oluşan bir kombinasyonu sunucu yazılımının tek örneğine erişmek üzere bağlayabilirsiniz (Bir CAL'ın gerekmediği durumlar için, aşağıdaki Bölüm c'ye bakın). </w:t>
      </w:r>
    </w:p>
    <w:p w:rsidR="001B06C6" w:rsidRPr="00BA7B72" w:rsidRDefault="002656BA" w:rsidP="001B06C6">
      <w:pPr>
        <w:pStyle w:val="Heading2"/>
        <w:tabs>
          <w:tab w:val="clear" w:pos="993"/>
          <w:tab w:val="num" w:pos="720"/>
        </w:tabs>
        <w:ind w:left="720" w:hanging="360"/>
      </w:pPr>
      <w:r>
        <w:rPr>
          <w:sz w:val="20"/>
          <w:szCs w:val="20"/>
        </w:rPr>
        <w:t>Visual Studio Team Foundation Build Hizmetleri.</w:t>
      </w:r>
      <w:r w:rsidR="000C4910">
        <w:rPr>
          <w:sz w:val="20"/>
          <w:szCs w:val="20"/>
        </w:rPr>
        <w:t xml:space="preserve"> </w:t>
      </w:r>
      <w:r>
        <w:rPr>
          <w:b w:val="0"/>
          <w:bCs w:val="0"/>
          <w:sz w:val="20"/>
          <w:szCs w:val="20"/>
        </w:rPr>
        <w:t>Visual Studio Team Foundation Build Hizmetlerinin herhangi bir sayıda örneğini, istediğiniz sayıda cihaz üzerindeki, fiziksel veya sanal işletim sistemi ortamlarında çalıştırabilir veya başka şekilde kullanabilirsiniz.</w:t>
      </w:r>
      <w:r w:rsidR="000C4910">
        <w:rPr>
          <w:b w:val="0"/>
          <w:bCs w:val="0"/>
          <w:sz w:val="20"/>
          <w:szCs w:val="20"/>
        </w:rPr>
        <w:t xml:space="preserve"> </w:t>
      </w:r>
      <w:r>
        <w:rPr>
          <w:b w:val="0"/>
          <w:bCs w:val="0"/>
          <w:sz w:val="20"/>
          <w:szCs w:val="20"/>
        </w:rPr>
        <w:t xml:space="preserve">Bu ek yazılımları yalnızca sunucu yazılımıyla doğrudan veya başka ek yazılımlar üzerinden dolaylı olarak kullanabilirsiniz. </w:t>
      </w:r>
    </w:p>
    <w:p w:rsidR="002553DA" w:rsidRPr="00BA7B72" w:rsidRDefault="00CC0F17" w:rsidP="00CC0F17">
      <w:pPr>
        <w:pStyle w:val="Heading2"/>
        <w:tabs>
          <w:tab w:val="clear" w:pos="993"/>
          <w:tab w:val="num" w:pos="720"/>
        </w:tabs>
        <w:ind w:left="720" w:hanging="360"/>
      </w:pPr>
      <w:r>
        <w:rPr>
          <w:sz w:val="20"/>
          <w:szCs w:val="20"/>
        </w:rPr>
        <w:t>Bir İstemci Erişim Lisansı Gerektirmeyen Kullanım.</w:t>
      </w:r>
      <w:r w:rsidR="000C4910">
        <w:rPr>
          <w:sz w:val="20"/>
          <w:szCs w:val="20"/>
        </w:rPr>
        <w:t xml:space="preserve"> </w:t>
      </w:r>
      <w:r>
        <w:rPr>
          <w:b w:val="0"/>
          <w:sz w:val="20"/>
          <w:szCs w:val="20"/>
        </w:rPr>
        <w:t xml:space="preserve">Bir CAL'ın gerekmediği durumlar: </w:t>
      </w:r>
    </w:p>
    <w:p w:rsidR="002553DA" w:rsidRPr="00BA7B72" w:rsidRDefault="002553DA" w:rsidP="00AE6FC8">
      <w:pPr>
        <w:pStyle w:val="Heading1"/>
        <w:numPr>
          <w:ilvl w:val="0"/>
          <w:numId w:val="24"/>
        </w:numPr>
      </w:pPr>
      <w:r>
        <w:rPr>
          <w:b w:val="0"/>
          <w:sz w:val="20"/>
          <w:szCs w:val="20"/>
        </w:rPr>
        <w:t xml:space="preserve">iş kalemlerinin görüntülenmesi, düzenlenmesi veya girilmesi; veya </w:t>
      </w:r>
    </w:p>
    <w:p w:rsidR="00A062B6" w:rsidRPr="00BA7B72" w:rsidRDefault="00CC3586" w:rsidP="00AE6FC8">
      <w:pPr>
        <w:pStyle w:val="Heading1"/>
        <w:numPr>
          <w:ilvl w:val="0"/>
          <w:numId w:val="24"/>
        </w:numPr>
      </w:pPr>
      <w:r>
        <w:rPr>
          <w:b w:val="0"/>
          <w:sz w:val="20"/>
          <w:szCs w:val="20"/>
        </w:rPr>
        <w:t>başka bir entegre uygulama veya hizmetten havuz bağlantısı vasıtasıyla Visual Studio Team Foundation Server'a erişilmesi.</w:t>
      </w:r>
    </w:p>
    <w:p w:rsidR="003C4EF2" w:rsidRPr="00BA7B72" w:rsidRDefault="003C4EF2" w:rsidP="003C4EF2">
      <w:pPr>
        <w:pStyle w:val="Heading2"/>
        <w:keepNext/>
        <w:tabs>
          <w:tab w:val="clear" w:pos="993"/>
          <w:tab w:val="num" w:pos="720"/>
        </w:tabs>
        <w:ind w:left="720" w:hanging="360"/>
      </w:pPr>
      <w:r>
        <w:rPr>
          <w:sz w:val="20"/>
          <w:szCs w:val="20"/>
        </w:rPr>
        <w:lastRenderedPageBreak/>
        <w:t>Gerekli Ek Lisanslar.</w:t>
      </w:r>
      <w:r w:rsidR="000C4910">
        <w:rPr>
          <w:sz w:val="20"/>
          <w:szCs w:val="20"/>
        </w:rPr>
        <w:t xml:space="preserve"> </w:t>
      </w:r>
      <w:r>
        <w:rPr>
          <w:b w:val="0"/>
          <w:sz w:val="20"/>
          <w:szCs w:val="20"/>
        </w:rPr>
        <w:t>Yazılım özelliklerinin; Test Yönetimi, Paket Yönetimi veya Sürüm Yönetimi'ndeki Eşzamanlı Dağıtımlar'ın kullanımı için, kullanıcının aşağıda listelenen üyeliklerden birine ait bir lisansı bulunmalıdır:</w:t>
      </w:r>
    </w:p>
    <w:p w:rsidR="003C4EF2" w:rsidRPr="00BA7B72" w:rsidRDefault="003C4EF2" w:rsidP="003C4EF2">
      <w:pPr>
        <w:pStyle w:val="Bullet4"/>
        <w:tabs>
          <w:tab w:val="clear" w:pos="1437"/>
          <w:tab w:val="num" w:pos="1080"/>
        </w:tabs>
        <w:ind w:left="1080" w:hanging="360"/>
      </w:pPr>
      <w:r>
        <w:rPr>
          <w:sz w:val="20"/>
          <w:szCs w:val="20"/>
          <w:u w:val="single"/>
        </w:rPr>
        <w:t>Test Yönetimi</w:t>
      </w:r>
    </w:p>
    <w:p w:rsidR="003C4EF2" w:rsidRPr="00BA7B72" w:rsidRDefault="003C4EF2" w:rsidP="00655210">
      <w:pPr>
        <w:pStyle w:val="Heading2"/>
        <w:widowControl w:val="0"/>
        <w:numPr>
          <w:ilvl w:val="0"/>
          <w:numId w:val="0"/>
        </w:numPr>
        <w:ind w:left="1080"/>
      </w:pPr>
      <w:r>
        <w:rPr>
          <w:b w:val="0"/>
          <w:sz w:val="20"/>
          <w:szCs w:val="20"/>
        </w:rPr>
        <w:t xml:space="preserve">Visual Studio Enterprise Aboneliği </w:t>
      </w:r>
    </w:p>
    <w:p w:rsidR="003C4EF2" w:rsidRPr="00BA7B72" w:rsidRDefault="003C4EF2" w:rsidP="00655210">
      <w:pPr>
        <w:pStyle w:val="Heading2"/>
        <w:widowControl w:val="0"/>
        <w:numPr>
          <w:ilvl w:val="0"/>
          <w:numId w:val="0"/>
        </w:numPr>
        <w:ind w:left="1080"/>
      </w:pPr>
      <w:r>
        <w:rPr>
          <w:b w:val="0"/>
          <w:sz w:val="20"/>
          <w:szCs w:val="20"/>
        </w:rPr>
        <w:t xml:space="preserve">Visual Studio Enterprise – aylık abonelik </w:t>
      </w:r>
    </w:p>
    <w:p w:rsidR="003C4EF2" w:rsidRPr="00BA7B72" w:rsidRDefault="003C4EF2" w:rsidP="00655210">
      <w:pPr>
        <w:pStyle w:val="Heading2"/>
        <w:widowControl w:val="0"/>
        <w:numPr>
          <w:ilvl w:val="0"/>
          <w:numId w:val="0"/>
        </w:numPr>
        <w:ind w:left="1080"/>
      </w:pPr>
      <w:r>
        <w:rPr>
          <w:b w:val="0"/>
          <w:sz w:val="20"/>
          <w:szCs w:val="20"/>
        </w:rPr>
        <w:t>Visual Studio Enterprise – yıllık abonelik</w:t>
      </w:r>
      <w:r w:rsidR="000C4910">
        <w:rPr>
          <w:b w:val="0"/>
          <w:sz w:val="20"/>
          <w:szCs w:val="20"/>
        </w:rPr>
        <w:t xml:space="preserve"> </w:t>
      </w:r>
    </w:p>
    <w:p w:rsidR="003C4EF2" w:rsidRPr="00BA7B72" w:rsidRDefault="003C4EF2" w:rsidP="00655210">
      <w:pPr>
        <w:pStyle w:val="Heading2"/>
        <w:widowControl w:val="0"/>
        <w:numPr>
          <w:ilvl w:val="0"/>
          <w:numId w:val="0"/>
        </w:numPr>
        <w:ind w:left="1080"/>
      </w:pPr>
      <w:r>
        <w:rPr>
          <w:b w:val="0"/>
          <w:sz w:val="20"/>
          <w:szCs w:val="20"/>
        </w:rPr>
        <w:t>MSDN Platformları, veya</w:t>
      </w:r>
    </w:p>
    <w:p w:rsidR="003C4EF2" w:rsidRPr="00BA7B72" w:rsidRDefault="003C4EF2" w:rsidP="00655210">
      <w:pPr>
        <w:pStyle w:val="Heading2"/>
        <w:widowControl w:val="0"/>
        <w:numPr>
          <w:ilvl w:val="0"/>
          <w:numId w:val="0"/>
        </w:numPr>
        <w:ind w:left="1080"/>
      </w:pPr>
      <w:r>
        <w:rPr>
          <w:b w:val="0"/>
          <w:sz w:val="20"/>
          <w:szCs w:val="20"/>
        </w:rPr>
        <w:t>Visual Studio Team Services Test Yöneticisi için ücreti ödenmiş bir plan</w:t>
      </w:r>
    </w:p>
    <w:p w:rsidR="003C4EF2" w:rsidRPr="00BA7B72" w:rsidRDefault="003C4EF2" w:rsidP="003C4EF2">
      <w:pPr>
        <w:pStyle w:val="Bullet4"/>
        <w:tabs>
          <w:tab w:val="clear" w:pos="1437"/>
          <w:tab w:val="num" w:pos="1080"/>
        </w:tabs>
        <w:ind w:left="1080" w:hanging="360"/>
      </w:pPr>
      <w:r>
        <w:rPr>
          <w:sz w:val="20"/>
          <w:szCs w:val="20"/>
          <w:u w:val="single"/>
        </w:rPr>
        <w:t>Paket Yönetimi</w:t>
      </w:r>
    </w:p>
    <w:p w:rsidR="003C4EF2" w:rsidRPr="00BA7B72" w:rsidRDefault="003C4EF2" w:rsidP="00655210">
      <w:pPr>
        <w:pStyle w:val="Heading2"/>
        <w:widowControl w:val="0"/>
        <w:numPr>
          <w:ilvl w:val="0"/>
          <w:numId w:val="0"/>
        </w:numPr>
        <w:ind w:left="1080"/>
      </w:pPr>
      <w:r>
        <w:rPr>
          <w:b w:val="0"/>
          <w:sz w:val="20"/>
          <w:szCs w:val="20"/>
        </w:rPr>
        <w:t xml:space="preserve">Visual Studio Enterprise Aboneliği </w:t>
      </w:r>
    </w:p>
    <w:p w:rsidR="003C4EF2" w:rsidRPr="00BA7B72" w:rsidRDefault="003C4EF2" w:rsidP="00655210">
      <w:pPr>
        <w:pStyle w:val="Heading2"/>
        <w:widowControl w:val="0"/>
        <w:numPr>
          <w:ilvl w:val="0"/>
          <w:numId w:val="0"/>
        </w:numPr>
        <w:ind w:left="1080"/>
      </w:pPr>
      <w:r>
        <w:rPr>
          <w:b w:val="0"/>
          <w:sz w:val="20"/>
          <w:szCs w:val="20"/>
        </w:rPr>
        <w:t xml:space="preserve">Visual Studio Enterprise – aylık abonelik </w:t>
      </w:r>
    </w:p>
    <w:p w:rsidR="003C4EF2" w:rsidRPr="00BA7B72" w:rsidRDefault="003C4EF2" w:rsidP="00655210">
      <w:pPr>
        <w:pStyle w:val="Heading2"/>
        <w:widowControl w:val="0"/>
        <w:numPr>
          <w:ilvl w:val="0"/>
          <w:numId w:val="0"/>
        </w:numPr>
        <w:ind w:left="1080"/>
      </w:pPr>
      <w:r>
        <w:rPr>
          <w:b w:val="0"/>
          <w:sz w:val="20"/>
          <w:szCs w:val="20"/>
        </w:rPr>
        <w:t xml:space="preserve">Visual Studio Enterprise – yıllık abonelik, veya </w:t>
      </w:r>
    </w:p>
    <w:p w:rsidR="003C4EF2" w:rsidRPr="00BA7B72" w:rsidRDefault="003C4EF2" w:rsidP="00655210">
      <w:pPr>
        <w:pStyle w:val="Heading2"/>
        <w:widowControl w:val="0"/>
        <w:numPr>
          <w:ilvl w:val="0"/>
          <w:numId w:val="0"/>
        </w:numPr>
        <w:ind w:left="1080"/>
      </w:pPr>
      <w:r>
        <w:rPr>
          <w:b w:val="0"/>
          <w:sz w:val="20"/>
          <w:szCs w:val="20"/>
        </w:rPr>
        <w:t>Visual Studio Team Services Paket Yönetimi için ücreti ödenmiş bir plan</w:t>
      </w:r>
    </w:p>
    <w:p w:rsidR="003C4EF2" w:rsidRPr="00BA7B72" w:rsidRDefault="003C4EF2" w:rsidP="003C4EF2">
      <w:pPr>
        <w:pStyle w:val="Bullet4"/>
        <w:numPr>
          <w:ilvl w:val="0"/>
          <w:numId w:val="26"/>
        </w:numPr>
        <w:ind w:left="1080"/>
      </w:pPr>
      <w:r>
        <w:rPr>
          <w:u w:val="single"/>
        </w:rPr>
        <w:t>Sürüm Yönetimi kullanılarak Eşzamanlı Dağıtımlar</w:t>
      </w:r>
      <w:r>
        <w:t xml:space="preserve"> (Her sunucu lisansı için 1 lisans dahildir)</w:t>
      </w:r>
    </w:p>
    <w:p w:rsidR="003C4EF2" w:rsidRPr="00BA7B72" w:rsidRDefault="003C4EF2" w:rsidP="00655210">
      <w:pPr>
        <w:pStyle w:val="Heading2"/>
        <w:keepNext/>
        <w:numPr>
          <w:ilvl w:val="0"/>
          <w:numId w:val="0"/>
        </w:numPr>
        <w:ind w:left="720" w:firstLine="360"/>
      </w:pPr>
      <w:r>
        <w:rPr>
          <w:b w:val="0"/>
          <w:sz w:val="20"/>
          <w:szCs w:val="20"/>
        </w:rPr>
        <w:t>ilave eşzamanlı dağıtımlar, şu lisansların satın alımıyla dahil edilir:</w:t>
      </w:r>
    </w:p>
    <w:p w:rsidR="003C4EF2" w:rsidRPr="00BA7B72" w:rsidRDefault="003C4EF2" w:rsidP="00352D23">
      <w:pPr>
        <w:pStyle w:val="Heading2"/>
        <w:keepNext/>
        <w:numPr>
          <w:ilvl w:val="0"/>
          <w:numId w:val="0"/>
        </w:numPr>
        <w:ind w:left="1080"/>
      </w:pPr>
      <w:r>
        <w:rPr>
          <w:b w:val="0"/>
          <w:sz w:val="20"/>
          <w:szCs w:val="20"/>
        </w:rPr>
        <w:t xml:space="preserve">Visual Studio Enterprise Aboneliği </w:t>
      </w:r>
    </w:p>
    <w:p w:rsidR="003C4EF2" w:rsidRPr="00BA7B72" w:rsidRDefault="003C4EF2" w:rsidP="00352D23">
      <w:pPr>
        <w:pStyle w:val="Heading2"/>
        <w:widowControl w:val="0"/>
        <w:numPr>
          <w:ilvl w:val="0"/>
          <w:numId w:val="0"/>
        </w:numPr>
        <w:ind w:left="1080"/>
      </w:pPr>
      <w:r>
        <w:rPr>
          <w:b w:val="0"/>
          <w:sz w:val="20"/>
          <w:szCs w:val="20"/>
        </w:rPr>
        <w:t xml:space="preserve">Visual Studio Enterprise – aylık abonelik </w:t>
      </w:r>
    </w:p>
    <w:p w:rsidR="003C4EF2" w:rsidRPr="00BA7B72" w:rsidRDefault="003C4EF2" w:rsidP="00352D23">
      <w:pPr>
        <w:pStyle w:val="Heading2"/>
        <w:widowControl w:val="0"/>
        <w:numPr>
          <w:ilvl w:val="0"/>
          <w:numId w:val="0"/>
        </w:numPr>
        <w:ind w:left="1080"/>
      </w:pPr>
      <w:r>
        <w:rPr>
          <w:b w:val="0"/>
          <w:sz w:val="20"/>
          <w:szCs w:val="20"/>
        </w:rPr>
        <w:t>Visual Studio Enterprise – yıllık abonelik, veya</w:t>
      </w:r>
    </w:p>
    <w:p w:rsidR="003C4EF2" w:rsidRPr="00BA7B72" w:rsidRDefault="003C4EF2" w:rsidP="00352D23">
      <w:pPr>
        <w:pStyle w:val="Bullet4"/>
        <w:numPr>
          <w:ilvl w:val="0"/>
          <w:numId w:val="0"/>
        </w:numPr>
        <w:ind w:left="1080"/>
      </w:pPr>
      <w:r>
        <w:t>Visual Studio Team Services Build &amp; Release Private Pipeline</w:t>
      </w:r>
    </w:p>
    <w:p w:rsidR="009A6A09" w:rsidRPr="00BA7B72" w:rsidRDefault="009A6A09" w:rsidP="000B5209">
      <w:pPr>
        <w:pStyle w:val="Heading1"/>
        <w:numPr>
          <w:ilvl w:val="0"/>
          <w:numId w:val="17"/>
        </w:numPr>
        <w:ind w:right="-90"/>
      </w:pPr>
      <w:r>
        <w:rPr>
          <w:caps/>
          <w:sz w:val="20"/>
          <w:szCs w:val="20"/>
        </w:rPr>
        <w:t>Garanti Reddi Beyanı.</w:t>
      </w:r>
      <w:r w:rsidR="000C4910">
        <w:rPr>
          <w:caps/>
          <w:sz w:val="20"/>
          <w:szCs w:val="20"/>
        </w:rPr>
        <w:t xml:space="preserve"> </w:t>
      </w:r>
      <w:r>
        <w:rPr>
          <w:caps/>
          <w:sz w:val="20"/>
          <w:szCs w:val="20"/>
        </w:rPr>
        <w:t xml:space="preserve">DENEME SÜRÜMÜ VE TEAM FOUNDATION SERVER EXPRESS SÜRÜM lisansı </w:t>
      </w:r>
      <w:r w:rsidR="007103CC">
        <w:rPr>
          <w:caps/>
          <w:sz w:val="20"/>
          <w:szCs w:val="20"/>
        </w:rPr>
        <w:t>“</w:t>
      </w:r>
      <w:r>
        <w:rPr>
          <w:caps/>
          <w:sz w:val="20"/>
          <w:szCs w:val="20"/>
        </w:rPr>
        <w:t>olduğu gibi</w:t>
      </w:r>
      <w:r w:rsidR="007103CC">
        <w:rPr>
          <w:caps/>
          <w:sz w:val="20"/>
          <w:szCs w:val="20"/>
        </w:rPr>
        <w:t>”</w:t>
      </w:r>
      <w:r>
        <w:rPr>
          <w:caps/>
          <w:sz w:val="20"/>
          <w:szCs w:val="20"/>
        </w:rPr>
        <w:t xml:space="preserve"> verilmektedir. İkisinin de kullanımına ilişkin riskler tarafınızca üstlenilir.</w:t>
      </w:r>
      <w:r w:rsidR="000C4910">
        <w:rPr>
          <w:caps/>
          <w:sz w:val="20"/>
          <w:szCs w:val="20"/>
        </w:rPr>
        <w:t xml:space="preserve"> </w:t>
      </w:r>
      <w:r>
        <w:rPr>
          <w:caps/>
          <w:sz w:val="20"/>
          <w:szCs w:val="20"/>
        </w:rPr>
        <w:t>Microsoft tarafından hiçbir açık garanti verilmemekte veya koşul ileri sürülmemektedir.</w:t>
      </w:r>
      <w:r w:rsidR="000C4910">
        <w:rPr>
          <w:caps/>
          <w:sz w:val="20"/>
          <w:szCs w:val="20"/>
        </w:rPr>
        <w:t xml:space="preserve"> </w:t>
      </w:r>
      <w:r>
        <w:rPr>
          <w:caps/>
          <w:sz w:val="20"/>
          <w:szCs w:val="20"/>
        </w:rPr>
        <w:t>Microsoft, bölgenizdeki yasalar çerçevesinde izin verilen ölçüde, ticari olarak satılabilme, belirli bir amaca uygunluk ve ihlal bulunmamasına ilişkin zımni garantileri kapsam dışında bırakır</w:t>
      </w:r>
      <w:r>
        <w:rPr>
          <w:sz w:val="20"/>
          <w:szCs w:val="20"/>
        </w:rPr>
        <w:t>.</w:t>
      </w:r>
    </w:p>
    <w:p w:rsidR="009A6A09" w:rsidRPr="00BA7B72" w:rsidRDefault="009A6A09" w:rsidP="00356513">
      <w:pPr>
        <w:pStyle w:val="Heading1"/>
        <w:numPr>
          <w:ilvl w:val="0"/>
          <w:numId w:val="17"/>
        </w:numPr>
      </w:pPr>
      <w:r>
        <w:rPr>
          <w:b w:val="0"/>
          <w:bCs w:val="0"/>
          <w:sz w:val="20"/>
          <w:szCs w:val="20"/>
        </w:rPr>
        <w:t xml:space="preserve">Deneme sürümü ve Team Foundation Server Express sürüm </w:t>
      </w:r>
      <w:r w:rsidR="007103CC">
        <w:rPr>
          <w:b w:val="0"/>
          <w:bCs w:val="0"/>
          <w:sz w:val="20"/>
          <w:szCs w:val="20"/>
        </w:rPr>
        <w:t>“</w:t>
      </w:r>
      <w:r>
        <w:rPr>
          <w:b w:val="0"/>
          <w:bCs w:val="0"/>
          <w:sz w:val="20"/>
          <w:szCs w:val="20"/>
        </w:rPr>
        <w:t>olduğu gibi</w:t>
      </w:r>
      <w:r w:rsidR="007103CC">
        <w:rPr>
          <w:b w:val="0"/>
          <w:bCs w:val="0"/>
          <w:sz w:val="20"/>
          <w:szCs w:val="20"/>
        </w:rPr>
        <w:t>”</w:t>
      </w:r>
      <w:r>
        <w:rPr>
          <w:b w:val="0"/>
          <w:bCs w:val="0"/>
          <w:sz w:val="20"/>
          <w:szCs w:val="20"/>
        </w:rPr>
        <w:t xml:space="preserve"> sunulduğundan, bunlar için destek hizmetleri sağlayamayabiliriz.</w:t>
      </w:r>
    </w:p>
    <w:p w:rsidR="009A6A09" w:rsidRPr="00BA7B72" w:rsidRDefault="009A6A09" w:rsidP="00356513">
      <w:pPr>
        <w:pStyle w:val="Body1"/>
        <w:numPr>
          <w:ilvl w:val="1"/>
          <w:numId w:val="19"/>
        </w:numPr>
        <w:tabs>
          <w:tab w:val="num" w:pos="720"/>
        </w:tabs>
        <w:ind w:left="720" w:hanging="360"/>
      </w:pPr>
      <w:r>
        <w:rPr>
          <w:b/>
          <w:caps/>
          <w:sz w:val="20"/>
          <w:szCs w:val="20"/>
        </w:rPr>
        <w:t>Zararların Sınırlandırılması ve Hariç Tutulması.</w:t>
      </w:r>
      <w:r w:rsidR="000C4910">
        <w:rPr>
          <w:b/>
          <w:caps/>
          <w:sz w:val="20"/>
          <w:szCs w:val="20"/>
        </w:rPr>
        <w:t xml:space="preserve"> </w:t>
      </w:r>
      <w:r>
        <w:rPr>
          <w:b/>
          <w:caps/>
          <w:sz w:val="20"/>
          <w:szCs w:val="20"/>
        </w:rPr>
        <w:t>Microsoft ve tedarikçilerinden, 5,00 ABD Doları'na kadar doğrudan zararları geri alabilirsiniz.</w:t>
      </w:r>
      <w:r w:rsidR="000C4910">
        <w:rPr>
          <w:b/>
          <w:caps/>
          <w:sz w:val="20"/>
          <w:szCs w:val="20"/>
        </w:rPr>
        <w:t xml:space="preserve"> </w:t>
      </w:r>
      <w:r>
        <w:rPr>
          <w:b/>
          <w:caps/>
          <w:sz w:val="20"/>
          <w:szCs w:val="20"/>
        </w:rPr>
        <w:t>Neticede oluşan, kar kaybı, özel, dolaylı veya müsbet zararlarla bağlantılı zararlar dâhil diğer zararları telafi edemezsiniz.</w:t>
      </w:r>
    </w:p>
    <w:p w:rsidR="009A6A09" w:rsidRPr="00BA7B72" w:rsidRDefault="009A6A09" w:rsidP="00D86916">
      <w:pPr>
        <w:pStyle w:val="Body1"/>
        <w:ind w:left="714"/>
      </w:pPr>
      <w:r>
        <w:rPr>
          <w:sz w:val="20"/>
          <w:szCs w:val="20"/>
        </w:rPr>
        <w:t>Bu sınırlama (a) üçüncü taraf internet sitelerinde ya da üçüncü taraf programlarında deneme sürümü, hizmetler, içerik (kod dâhil) ile bağlantılı herhangi bir şey ve (b) ilgili yasaların izin verdiği</w:t>
      </w:r>
      <w:r w:rsidR="004171FC">
        <w:rPr>
          <w:sz w:val="20"/>
          <w:szCs w:val="20"/>
        </w:rPr>
        <w:t> </w:t>
      </w:r>
      <w:r>
        <w:rPr>
          <w:sz w:val="20"/>
          <w:szCs w:val="20"/>
        </w:rPr>
        <w:t>ölçüde sözleşme, garanti, teminat ya da koşul ihlali, kusursuz sorumluluk, ihmal ya da diğer haksız fiil için de geçerlidir.</w:t>
      </w:r>
    </w:p>
    <w:p w:rsidR="0092772C" w:rsidRPr="00BA7B72" w:rsidRDefault="009A6A09" w:rsidP="00F86820">
      <w:pPr>
        <w:pStyle w:val="Body1"/>
        <w:spacing w:before="0" w:after="0"/>
        <w:ind w:left="720"/>
      </w:pPr>
      <w:r>
        <w:rPr>
          <w:sz w:val="20"/>
          <w:szCs w:val="20"/>
        </w:rPr>
        <w:t>Bu sınırlama, Microsoft'un zararın oluşma olasılığını bilmesi veya bilmesinin gerekmesi halinde de</w:t>
      </w:r>
      <w:r w:rsidR="004171FC">
        <w:rPr>
          <w:sz w:val="20"/>
          <w:szCs w:val="20"/>
        </w:rPr>
        <w:t> </w:t>
      </w:r>
      <w:r>
        <w:rPr>
          <w:sz w:val="20"/>
          <w:szCs w:val="20"/>
        </w:rPr>
        <w:t>geçerlidir.</w:t>
      </w:r>
      <w:r w:rsidR="000C4910">
        <w:rPr>
          <w:sz w:val="20"/>
          <w:szCs w:val="20"/>
        </w:rPr>
        <w:t xml:space="preserve"> </w:t>
      </w:r>
      <w:r>
        <w:rPr>
          <w:sz w:val="20"/>
          <w:szCs w:val="20"/>
        </w:rPr>
        <w:t>Yukarıdaki sınırlama veya hariç tutma, ülkeniz arızi, neticede oluşan veya diğer zararların sınırlanmasına veya hariç tutulmasına izin vermediği takdirde sizin için geçerli olmayabilir.</w:t>
      </w:r>
      <w:r w:rsidR="0092772C">
        <w:br w:type="page"/>
      </w:r>
    </w:p>
    <w:p w:rsidR="00356513" w:rsidRPr="00BA7B72" w:rsidRDefault="003F5A99" w:rsidP="00356513">
      <w:pPr>
        <w:pStyle w:val="PreambleBorderAbove"/>
        <w:widowControl w:val="0"/>
      </w:pPr>
      <w:r>
        <w:rPr>
          <w:rFonts w:eastAsia="SimSun"/>
          <w:sz w:val="20"/>
          <w:szCs w:val="20"/>
        </w:rPr>
        <w:lastRenderedPageBreak/>
        <w:t>YAZILIM İÇİN TAM KULLANIM LİSANSI KOŞULLARI:</w:t>
      </w:r>
      <w:r w:rsidR="000C4910">
        <w:rPr>
          <w:rFonts w:eastAsia="SimSun"/>
          <w:sz w:val="20"/>
          <w:szCs w:val="20"/>
        </w:rPr>
        <w:t xml:space="preserve"> </w:t>
      </w:r>
      <w:r>
        <w:rPr>
          <w:b w:val="0"/>
          <w:bCs w:val="0"/>
          <w:sz w:val="20"/>
          <w:szCs w:val="20"/>
        </w:rPr>
        <w:t>Yazılımı aldığınızda, aşağıdaki tam kullanım koşulları geçerli olur.</w:t>
      </w:r>
      <w:r w:rsidR="000C4910">
        <w:rPr>
          <w:b w:val="0"/>
          <w:bCs w:val="0"/>
          <w:sz w:val="20"/>
          <w:szCs w:val="20"/>
        </w:rPr>
        <w:t xml:space="preserve"> </w:t>
      </w:r>
    </w:p>
    <w:p w:rsidR="003C2DE9" w:rsidRPr="00BA7B72" w:rsidRDefault="005F7C07" w:rsidP="00356513">
      <w:pPr>
        <w:pStyle w:val="Heading1"/>
        <w:numPr>
          <w:ilvl w:val="0"/>
          <w:numId w:val="28"/>
        </w:numPr>
      </w:pPr>
      <w:r>
        <w:rPr>
          <w:sz w:val="20"/>
          <w:szCs w:val="20"/>
        </w:rPr>
        <w:t>GENEL BAKIŞ.</w:t>
      </w:r>
    </w:p>
    <w:p w:rsidR="003C2DE9" w:rsidRPr="00BA7B72" w:rsidRDefault="005F7C07" w:rsidP="004B34DD">
      <w:pPr>
        <w:pStyle w:val="Heading2"/>
        <w:tabs>
          <w:tab w:val="clear" w:pos="993"/>
        </w:tabs>
        <w:ind w:left="720" w:hanging="360"/>
      </w:pPr>
      <w:r>
        <w:t>Lisans Modeli.</w:t>
      </w:r>
      <w:r w:rsidR="000C4910">
        <w:t xml:space="preserve"> </w:t>
      </w:r>
      <w:r>
        <w:t>Yazılımın lisansı aşağıdakiler temel alınarak verilir:</w:t>
      </w:r>
    </w:p>
    <w:p w:rsidR="00E346DC" w:rsidRPr="00BA7B72" w:rsidRDefault="005F7C07" w:rsidP="00CC50E7">
      <w:pPr>
        <w:pStyle w:val="Bullet3"/>
        <w:ind w:left="1080" w:hanging="360"/>
      </w:pPr>
      <w:r>
        <w:rPr>
          <w:sz w:val="20"/>
          <w:szCs w:val="20"/>
        </w:rPr>
        <w:t xml:space="preserve">çalıştırdığınız sunucu yazılımı örneği sayısı ve </w:t>
      </w:r>
    </w:p>
    <w:p w:rsidR="006A4C79" w:rsidRPr="00BA7B72" w:rsidRDefault="005F7C07" w:rsidP="00CC50E7">
      <w:pPr>
        <w:pStyle w:val="Bullet3"/>
        <w:ind w:left="1080" w:hanging="360"/>
      </w:pPr>
      <w:r>
        <w:rPr>
          <w:sz w:val="20"/>
          <w:szCs w:val="20"/>
        </w:rPr>
        <w:t>sunucu yazılımı örneklerine erişen cihaz ve kullanıcı sayısı.</w:t>
      </w:r>
    </w:p>
    <w:p w:rsidR="00B67FDB" w:rsidRPr="00BA7B72" w:rsidRDefault="005F7C07" w:rsidP="00CC50E7">
      <w:pPr>
        <w:pStyle w:val="Heading2"/>
        <w:tabs>
          <w:tab w:val="clear" w:pos="993"/>
          <w:tab w:val="num" w:pos="720"/>
        </w:tabs>
        <w:ind w:left="720" w:hanging="360"/>
      </w:pPr>
      <w:r>
        <w:rPr>
          <w:sz w:val="20"/>
          <w:szCs w:val="20"/>
        </w:rPr>
        <w:t xml:space="preserve">Virtual Server ve Diğer Benzer Teknolojilerle Birlikte Kullanım için Lisans Koşulları. </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Örnek</w:t>
      </w:r>
      <w:r w:rsidRPr="00FD5CE3">
        <w:rPr>
          <w:sz w:val="20"/>
          <w:szCs w:val="20"/>
        </w:rPr>
        <w:t>.</w:t>
      </w:r>
      <w:r w:rsidR="000C4910">
        <w:rPr>
          <w:b w:val="0"/>
          <w:bCs w:val="0"/>
          <w:sz w:val="20"/>
          <w:szCs w:val="20"/>
        </w:rPr>
        <w:t xml:space="preserve"> </w:t>
      </w:r>
      <w:r>
        <w:rPr>
          <w:b w:val="0"/>
          <w:bCs w:val="0"/>
          <w:sz w:val="20"/>
          <w:szCs w:val="20"/>
        </w:rPr>
        <w:t xml:space="preserve">Yazılımın kurulumunu veya yükleme prosedürünü gerçekleştirerek veya mevcut bir örneği kopyalayarak, yazılımın bir </w:t>
      </w:r>
      <w:r w:rsidR="007103CC">
        <w:rPr>
          <w:b w:val="0"/>
          <w:bCs w:val="0"/>
          <w:sz w:val="20"/>
          <w:szCs w:val="20"/>
        </w:rPr>
        <w:t>“</w:t>
      </w:r>
      <w:r>
        <w:rPr>
          <w:b w:val="0"/>
          <w:bCs w:val="0"/>
          <w:sz w:val="20"/>
          <w:szCs w:val="20"/>
        </w:rPr>
        <w:t>örneğini</w:t>
      </w:r>
      <w:r w:rsidR="007103CC">
        <w:rPr>
          <w:b w:val="0"/>
          <w:bCs w:val="0"/>
          <w:sz w:val="20"/>
          <w:szCs w:val="20"/>
        </w:rPr>
        <w:t>”</w:t>
      </w:r>
      <w:r>
        <w:rPr>
          <w:b w:val="0"/>
          <w:bCs w:val="0"/>
          <w:sz w:val="20"/>
          <w:szCs w:val="20"/>
        </w:rPr>
        <w:t xml:space="preserve"> oluşturmuş olursunuz.</w:t>
      </w:r>
      <w:r w:rsidR="000C4910">
        <w:rPr>
          <w:b w:val="0"/>
          <w:bCs w:val="0"/>
          <w:sz w:val="20"/>
          <w:szCs w:val="20"/>
        </w:rPr>
        <w:t xml:space="preserve"> </w:t>
      </w:r>
      <w:r>
        <w:rPr>
          <w:b w:val="0"/>
          <w:bCs w:val="0"/>
          <w:sz w:val="20"/>
          <w:szCs w:val="20"/>
        </w:rPr>
        <w:t xml:space="preserve">Bu sözleşmede yazılıma yapılan atıflar, yazılımın </w:t>
      </w:r>
      <w:r w:rsidR="007103CC">
        <w:rPr>
          <w:b w:val="0"/>
          <w:bCs w:val="0"/>
          <w:sz w:val="20"/>
          <w:szCs w:val="20"/>
        </w:rPr>
        <w:t>“</w:t>
      </w:r>
      <w:r>
        <w:rPr>
          <w:b w:val="0"/>
          <w:bCs w:val="0"/>
          <w:sz w:val="20"/>
          <w:szCs w:val="20"/>
        </w:rPr>
        <w:t>örneklerini</w:t>
      </w:r>
      <w:r w:rsidR="007103CC">
        <w:rPr>
          <w:b w:val="0"/>
          <w:bCs w:val="0"/>
          <w:sz w:val="20"/>
          <w:szCs w:val="20"/>
        </w:rPr>
        <w:t>”</w:t>
      </w:r>
      <w:r>
        <w:rPr>
          <w:b w:val="0"/>
          <w:bCs w:val="0"/>
          <w:sz w:val="20"/>
          <w:szCs w:val="20"/>
        </w:rPr>
        <w:t xml:space="preserve"> de kapsar.</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Bir Örneği Çalıştırma</w:t>
      </w:r>
      <w:r w:rsidRPr="00FD5CE3">
        <w:rPr>
          <w:sz w:val="20"/>
          <w:szCs w:val="20"/>
        </w:rPr>
        <w:t>.</w:t>
      </w:r>
      <w:r w:rsidR="000C4910">
        <w:rPr>
          <w:b w:val="0"/>
          <w:bCs w:val="0"/>
          <w:sz w:val="20"/>
          <w:szCs w:val="20"/>
        </w:rPr>
        <w:t xml:space="preserve"> </w:t>
      </w:r>
      <w:r>
        <w:rPr>
          <w:b w:val="0"/>
          <w:bCs w:val="0"/>
          <w:sz w:val="20"/>
          <w:szCs w:val="20"/>
        </w:rPr>
        <w:t xml:space="preserve">Yazılımın bir örneğini belleğe yükleyerek ve yönergelerinden biri veya birkaçını yürüterek yazılımın </w:t>
      </w:r>
      <w:r w:rsidR="007103CC">
        <w:rPr>
          <w:b w:val="0"/>
          <w:bCs w:val="0"/>
          <w:sz w:val="20"/>
          <w:szCs w:val="20"/>
        </w:rPr>
        <w:t>“</w:t>
      </w:r>
      <w:r>
        <w:rPr>
          <w:b w:val="0"/>
          <w:bCs w:val="0"/>
          <w:sz w:val="20"/>
          <w:szCs w:val="20"/>
        </w:rPr>
        <w:t>bir örneğini çalıştırırsınız</w:t>
      </w:r>
      <w:r w:rsidR="007103CC">
        <w:rPr>
          <w:b w:val="0"/>
          <w:bCs w:val="0"/>
          <w:sz w:val="20"/>
          <w:szCs w:val="20"/>
        </w:rPr>
        <w:t>”</w:t>
      </w:r>
      <w:r>
        <w:rPr>
          <w:b w:val="0"/>
          <w:bCs w:val="0"/>
          <w:sz w:val="20"/>
          <w:szCs w:val="20"/>
        </w:rPr>
        <w:t>.</w:t>
      </w:r>
      <w:r w:rsidR="000C4910">
        <w:rPr>
          <w:b w:val="0"/>
          <w:bCs w:val="0"/>
          <w:sz w:val="20"/>
          <w:szCs w:val="20"/>
        </w:rPr>
        <w:t xml:space="preserve"> </w:t>
      </w:r>
      <w:r>
        <w:rPr>
          <w:b w:val="0"/>
          <w:bCs w:val="0"/>
          <w:sz w:val="20"/>
          <w:szCs w:val="20"/>
        </w:rPr>
        <w:t>Bir kez çalıştırıldığında, örnek (komutlarının yürütülmeye devam edilip edilmemesinden bağımsız olarak) bellekten kaldırılana kadar çalışıyor kabul edilir.</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İşletim Sistemi Ortamı (</w:t>
      </w:r>
      <w:r w:rsidR="007103CC">
        <w:rPr>
          <w:sz w:val="20"/>
          <w:szCs w:val="20"/>
        </w:rPr>
        <w:t>“</w:t>
      </w:r>
      <w:r>
        <w:rPr>
          <w:sz w:val="20"/>
          <w:szCs w:val="20"/>
        </w:rPr>
        <w:t>OSE</w:t>
      </w:r>
      <w:r w:rsidR="007103CC">
        <w:rPr>
          <w:sz w:val="20"/>
          <w:szCs w:val="20"/>
        </w:rPr>
        <w:t>”</w:t>
      </w:r>
      <w:r>
        <w:rPr>
          <w:sz w:val="20"/>
          <w:szCs w:val="20"/>
        </w:rPr>
        <w:t>)</w:t>
      </w:r>
      <w:r w:rsidRPr="00FD5CE3">
        <w:rPr>
          <w:sz w:val="20"/>
          <w:szCs w:val="20"/>
        </w:rPr>
        <w:t>.</w:t>
      </w:r>
      <w:r w:rsidR="000C4910">
        <w:rPr>
          <w:b w:val="0"/>
          <w:bCs w:val="0"/>
          <w:sz w:val="20"/>
          <w:szCs w:val="20"/>
        </w:rPr>
        <w:t xml:space="preserve"> </w:t>
      </w:r>
      <w:r>
        <w:rPr>
          <w:b w:val="0"/>
          <w:bCs w:val="0"/>
          <w:sz w:val="20"/>
          <w:szCs w:val="20"/>
        </w:rPr>
        <w:t xml:space="preserve">Bir OSE </w:t>
      </w:r>
    </w:p>
    <w:p w:rsidR="00B67FDB" w:rsidRPr="00BA7B72" w:rsidRDefault="00266528" w:rsidP="00CC50E7">
      <w:pPr>
        <w:pStyle w:val="Bullet4"/>
        <w:tabs>
          <w:tab w:val="clear" w:pos="1437"/>
          <w:tab w:val="num" w:pos="1440"/>
        </w:tabs>
        <w:ind w:left="1440" w:hanging="360"/>
      </w:pPr>
      <w:r>
        <w:rPr>
          <w:sz w:val="20"/>
          <w:szCs w:val="20"/>
        </w:rPr>
        <w:t xml:space="preserve">ayrı bilgisayar kimliğine (birincil bilgisayar adı veya benzeri türde benzersiz bir tanıtıcı) veya ayrı yönetici haklarına olanak tanıyan bir işletim sistemi örneğinin tümü veya bir kısmıdır veya sanal (veya başka bir şekilde benzetimli) bir işletim sistemi örneğinin tümü veya bir kısmıdır ve </w:t>
      </w:r>
    </w:p>
    <w:p w:rsidR="00B67FDB" w:rsidRPr="00BA7B72" w:rsidRDefault="00266528" w:rsidP="00CC50E7">
      <w:pPr>
        <w:pStyle w:val="Bullet4"/>
        <w:tabs>
          <w:tab w:val="clear" w:pos="1437"/>
          <w:tab w:val="num" w:pos="1440"/>
        </w:tabs>
        <w:ind w:left="1440" w:hanging="360"/>
      </w:pPr>
      <w:r>
        <w:rPr>
          <w:sz w:val="20"/>
          <w:szCs w:val="20"/>
        </w:rPr>
        <w:t xml:space="preserve">eğer varsa, yukarıda tanımlanan işletim sistem örneği veya kısımları üzerinde çalışacak şekilde yapılandırılmış uygulamaların örnekleridir. </w:t>
      </w:r>
    </w:p>
    <w:p w:rsidR="00A30398" w:rsidRPr="00BA7B72" w:rsidRDefault="005F7C07" w:rsidP="00CC50E7">
      <w:pPr>
        <w:pStyle w:val="Body3"/>
        <w:tabs>
          <w:tab w:val="num" w:pos="1440"/>
        </w:tabs>
        <w:ind w:left="1440" w:hanging="360"/>
      </w:pPr>
      <w:r>
        <w:rPr>
          <w:sz w:val="20"/>
          <w:szCs w:val="20"/>
        </w:rPr>
        <w:t xml:space="preserve">İki tür OSE vardır: fiziksel ve sanal. </w:t>
      </w:r>
    </w:p>
    <w:p w:rsidR="00B776DC" w:rsidRPr="00BA7B72" w:rsidRDefault="005F7C07" w:rsidP="008874DA">
      <w:pPr>
        <w:pStyle w:val="Body3"/>
        <w:tabs>
          <w:tab w:val="num" w:pos="1440"/>
        </w:tabs>
        <w:ind w:left="1080"/>
      </w:pPr>
      <w:r>
        <w:rPr>
          <w:sz w:val="20"/>
          <w:szCs w:val="20"/>
        </w:rPr>
        <w:t xml:space="preserve">Bir </w:t>
      </w:r>
      <w:r w:rsidR="007103CC">
        <w:rPr>
          <w:sz w:val="20"/>
          <w:szCs w:val="20"/>
        </w:rPr>
        <w:t>“</w:t>
      </w:r>
      <w:r>
        <w:rPr>
          <w:iCs/>
          <w:sz w:val="20"/>
          <w:szCs w:val="20"/>
        </w:rPr>
        <w:t>fiziksel OSE</w:t>
      </w:r>
      <w:r w:rsidR="007103CC">
        <w:rPr>
          <w:iCs/>
          <w:sz w:val="20"/>
          <w:szCs w:val="20"/>
        </w:rPr>
        <w:t>”</w:t>
      </w:r>
      <w:r>
        <w:rPr>
          <w:sz w:val="20"/>
          <w:szCs w:val="20"/>
        </w:rPr>
        <w:t xml:space="preserve"> doğrudan bir fiziksel donanım sisteminde çalışmak üzere yapılandırılmıştır.</w:t>
      </w:r>
      <w:r w:rsidR="000C4910">
        <w:rPr>
          <w:sz w:val="20"/>
          <w:szCs w:val="20"/>
        </w:rPr>
        <w:t xml:space="preserve"> </w:t>
      </w:r>
      <w:r>
        <w:rPr>
          <w:sz w:val="20"/>
          <w:szCs w:val="20"/>
        </w:rPr>
        <w:t>Donanım sanallaştırmayı (örneğin Microsoft Virtual Server ya da benzeri teknolojiler) çalıştırmak için veya donanım sanallaştırma hizmetleri için (örneğin Microsoft sanallaştırma teknolojileri) kullanılan işletme sistemi örneği, fiziksel OSE'nin bir parçası olarak kabul edilir.</w:t>
      </w:r>
      <w:r w:rsidR="000C4910">
        <w:rPr>
          <w:sz w:val="20"/>
          <w:szCs w:val="20"/>
        </w:rPr>
        <w:t xml:space="preserve"> </w:t>
      </w:r>
    </w:p>
    <w:p w:rsidR="00B776DC" w:rsidRPr="00BA7B72" w:rsidRDefault="005F7C07" w:rsidP="008874DA">
      <w:pPr>
        <w:pStyle w:val="Body3"/>
        <w:tabs>
          <w:tab w:val="num" w:pos="1440"/>
        </w:tabs>
        <w:ind w:left="1080"/>
      </w:pPr>
      <w:r>
        <w:rPr>
          <w:sz w:val="20"/>
          <w:szCs w:val="20"/>
        </w:rPr>
        <w:t xml:space="preserve">Bir </w:t>
      </w:r>
      <w:r w:rsidR="007103CC">
        <w:rPr>
          <w:sz w:val="20"/>
          <w:szCs w:val="20"/>
        </w:rPr>
        <w:t>“</w:t>
      </w:r>
      <w:r>
        <w:rPr>
          <w:iCs/>
          <w:sz w:val="20"/>
          <w:szCs w:val="20"/>
        </w:rPr>
        <w:t>Sanal OSE</w:t>
      </w:r>
      <w:r w:rsidR="007103CC">
        <w:rPr>
          <w:iCs/>
          <w:sz w:val="20"/>
          <w:szCs w:val="20"/>
        </w:rPr>
        <w:t>”</w:t>
      </w:r>
      <w:r>
        <w:rPr>
          <w:iCs/>
          <w:sz w:val="20"/>
          <w:szCs w:val="20"/>
        </w:rPr>
        <w:t xml:space="preserve">, </w:t>
      </w:r>
      <w:r>
        <w:rPr>
          <w:sz w:val="20"/>
          <w:szCs w:val="20"/>
        </w:rPr>
        <w:t xml:space="preserve">sanal donanım sisteminde çalışmak üzere yapılandırılmıştır. </w:t>
      </w:r>
    </w:p>
    <w:p w:rsidR="00B67FDB" w:rsidRPr="00BA7B72" w:rsidRDefault="005F7C07" w:rsidP="00CC50E7">
      <w:pPr>
        <w:pStyle w:val="Body3"/>
        <w:tabs>
          <w:tab w:val="num" w:pos="1440"/>
        </w:tabs>
        <w:ind w:left="1440" w:hanging="360"/>
      </w:pPr>
      <w:r>
        <w:rPr>
          <w:sz w:val="20"/>
          <w:szCs w:val="20"/>
        </w:rPr>
        <w:t>Fiziksel bir donanım sisteminde aşağıdakilerden biri veya her ikisi birden yer alabilir:</w:t>
      </w:r>
    </w:p>
    <w:p w:rsidR="00B67FDB" w:rsidRPr="00BA7B72" w:rsidRDefault="005F7C07" w:rsidP="00CC50E7">
      <w:pPr>
        <w:pStyle w:val="Bullet4"/>
        <w:tabs>
          <w:tab w:val="clear" w:pos="1437"/>
          <w:tab w:val="num" w:pos="1440"/>
        </w:tabs>
        <w:ind w:left="1440" w:hanging="360"/>
      </w:pPr>
      <w:r>
        <w:rPr>
          <w:sz w:val="20"/>
          <w:szCs w:val="20"/>
        </w:rPr>
        <w:t>bir fiziksel işletim sistemi ortamı, ve</w:t>
      </w:r>
    </w:p>
    <w:p w:rsidR="00B67FDB" w:rsidRPr="00BA7B72" w:rsidRDefault="005F7C07" w:rsidP="00CC50E7">
      <w:pPr>
        <w:pStyle w:val="Bullet4"/>
        <w:tabs>
          <w:tab w:val="clear" w:pos="1437"/>
          <w:tab w:val="num" w:pos="1440"/>
        </w:tabs>
        <w:ind w:left="1440" w:hanging="360"/>
      </w:pPr>
      <w:r>
        <w:rPr>
          <w:sz w:val="20"/>
          <w:szCs w:val="20"/>
        </w:rPr>
        <w:t>bir veya daha fazla sanal işletim sistemi ortamı.</w:t>
      </w:r>
    </w:p>
    <w:p w:rsidR="00B67FDB" w:rsidRPr="00BA7B72" w:rsidRDefault="005F7C07" w:rsidP="007E2ECA">
      <w:pPr>
        <w:pStyle w:val="Heading3Bold"/>
        <w:numPr>
          <w:ilvl w:val="2"/>
          <w:numId w:val="15"/>
        </w:numPr>
        <w:tabs>
          <w:tab w:val="clear" w:pos="1077"/>
          <w:tab w:val="num" w:pos="1080"/>
        </w:tabs>
        <w:ind w:left="1080"/>
      </w:pPr>
      <w:r>
        <w:rPr>
          <w:sz w:val="20"/>
          <w:szCs w:val="20"/>
        </w:rPr>
        <w:t>Sunucu.</w:t>
      </w:r>
      <w:r w:rsidR="000C4910">
        <w:rPr>
          <w:sz w:val="20"/>
          <w:szCs w:val="20"/>
        </w:rPr>
        <w:t xml:space="preserve"> </w:t>
      </w:r>
      <w:r>
        <w:rPr>
          <w:b w:val="0"/>
          <w:bCs w:val="0"/>
          <w:sz w:val="20"/>
          <w:szCs w:val="20"/>
        </w:rPr>
        <w:t>Sunucu, sunucu yazılımlarını çalıştırabilen fiziksel bir donanım sistemidir.</w:t>
      </w:r>
      <w:r w:rsidR="000C4910">
        <w:rPr>
          <w:b w:val="0"/>
          <w:bCs w:val="0"/>
          <w:sz w:val="20"/>
          <w:szCs w:val="20"/>
        </w:rPr>
        <w:t xml:space="preserve"> </w:t>
      </w:r>
      <w:r>
        <w:rPr>
          <w:b w:val="0"/>
          <w:bCs w:val="0"/>
          <w:sz w:val="20"/>
          <w:szCs w:val="20"/>
        </w:rPr>
        <w:t>Bir donanım bölümü veya blade ayrı bir fiziksel donanım sistemi ele alınır.</w:t>
      </w:r>
    </w:p>
    <w:p w:rsidR="00B67FDB" w:rsidRPr="00BA7B72" w:rsidRDefault="005F7C07" w:rsidP="007E2ECA">
      <w:pPr>
        <w:pStyle w:val="Heading3Bold"/>
        <w:numPr>
          <w:ilvl w:val="2"/>
          <w:numId w:val="15"/>
        </w:numPr>
        <w:tabs>
          <w:tab w:val="clear" w:pos="1077"/>
          <w:tab w:val="num" w:pos="1080"/>
        </w:tabs>
        <w:ind w:left="1080"/>
      </w:pPr>
      <w:r>
        <w:rPr>
          <w:sz w:val="20"/>
          <w:szCs w:val="20"/>
        </w:rPr>
        <w:t>Lisans Atama.</w:t>
      </w:r>
      <w:r w:rsidR="000C4910">
        <w:rPr>
          <w:sz w:val="20"/>
          <w:szCs w:val="20"/>
        </w:rPr>
        <w:t xml:space="preserve"> </w:t>
      </w:r>
      <w:r>
        <w:rPr>
          <w:b w:val="0"/>
          <w:bCs w:val="0"/>
          <w:sz w:val="20"/>
          <w:szCs w:val="20"/>
        </w:rPr>
        <w:t>Bir lisansı atamak, söz konusu lisansı bir cihaza veya kullanıcıya atamak anlamına gelir.</w:t>
      </w:r>
    </w:p>
    <w:p w:rsidR="003C2DE9" w:rsidRPr="00BA7B72" w:rsidRDefault="005F7C07" w:rsidP="00CC50E7">
      <w:pPr>
        <w:pStyle w:val="Heading1"/>
        <w:keepNext/>
        <w:ind w:left="360" w:hanging="360"/>
      </w:pPr>
      <w:r>
        <w:rPr>
          <w:sz w:val="20"/>
          <w:szCs w:val="20"/>
        </w:rPr>
        <w:t>KULLANIM HAKLARI.</w:t>
      </w:r>
    </w:p>
    <w:p w:rsidR="003C2DE9" w:rsidRPr="00BA7B72" w:rsidRDefault="000D3B46" w:rsidP="00CC50E7">
      <w:pPr>
        <w:pStyle w:val="Heading2"/>
        <w:tabs>
          <w:tab w:val="clear" w:pos="993"/>
          <w:tab w:val="num" w:pos="720"/>
        </w:tabs>
        <w:ind w:left="720" w:hanging="360"/>
      </w:pPr>
      <w:r>
        <w:rPr>
          <w:sz w:val="20"/>
          <w:szCs w:val="20"/>
        </w:rPr>
        <w:t>Lisanslı Sunucu.</w:t>
      </w:r>
    </w:p>
    <w:p w:rsidR="0014406D" w:rsidRPr="00BA7B72" w:rsidRDefault="000D3B46" w:rsidP="00CC50E7">
      <w:pPr>
        <w:pStyle w:val="Heading3"/>
        <w:tabs>
          <w:tab w:val="num" w:pos="1077"/>
        </w:tabs>
      </w:pPr>
      <w:r>
        <w:rPr>
          <w:sz w:val="20"/>
          <w:szCs w:val="20"/>
        </w:rPr>
        <w:t>Lisanslı sunucu, bir lisansın atandığı tek sunucu anlamına gelir.</w:t>
      </w:r>
    </w:p>
    <w:p w:rsidR="003C2DE9" w:rsidRPr="00BA7B72" w:rsidRDefault="005F7C07" w:rsidP="00CC50E7">
      <w:pPr>
        <w:pStyle w:val="Heading3"/>
        <w:tabs>
          <w:tab w:val="num" w:pos="1077"/>
        </w:tabs>
      </w:pPr>
      <w:r>
        <w:rPr>
          <w:sz w:val="20"/>
          <w:szCs w:val="20"/>
        </w:rPr>
        <w:t>Bir yazılım sunucu lisansını son atamadan itibaren 90 gün sonra tekrar atayabilirsiniz.</w:t>
      </w:r>
      <w:r w:rsidR="000C4910">
        <w:rPr>
          <w:sz w:val="20"/>
          <w:szCs w:val="20"/>
        </w:rPr>
        <w:t xml:space="preserve"> </w:t>
      </w:r>
      <w:r>
        <w:rPr>
          <w:sz w:val="20"/>
          <w:szCs w:val="20"/>
        </w:rPr>
        <w:t>Kalıcı bir donanım arızası sonucu lisanslı cihazı kullanımdan çıkarırsanız, sunucu lisansını daha erken tekrar atayabilirsiniz.</w:t>
      </w:r>
      <w:r w:rsidR="000C4910">
        <w:rPr>
          <w:sz w:val="20"/>
          <w:szCs w:val="20"/>
        </w:rPr>
        <w:t xml:space="preserve"> </w:t>
      </w:r>
      <w:r>
        <w:rPr>
          <w:sz w:val="20"/>
          <w:szCs w:val="20"/>
        </w:rPr>
        <w:t>Bir lisansı yeniden atarsanız, yazılımı eski sunucudan kaldırmanız gerekir.</w:t>
      </w:r>
      <w:r w:rsidR="000C4910">
        <w:rPr>
          <w:sz w:val="20"/>
          <w:szCs w:val="20"/>
        </w:rPr>
        <w:t xml:space="preserve"> </w:t>
      </w:r>
      <w:r>
        <w:rPr>
          <w:sz w:val="20"/>
          <w:szCs w:val="20"/>
        </w:rPr>
        <w:t>Lisansı yeniden atadığınız sunucu, bu lisans için yeni lisanslı sunucu haline gelir.</w:t>
      </w:r>
    </w:p>
    <w:p w:rsidR="003C2DE9" w:rsidRPr="00BA7B72" w:rsidRDefault="005F7C07" w:rsidP="00CC50E7">
      <w:pPr>
        <w:pStyle w:val="Heading2"/>
        <w:tabs>
          <w:tab w:val="clear" w:pos="993"/>
          <w:tab w:val="num" w:pos="720"/>
        </w:tabs>
        <w:ind w:left="720" w:hanging="360"/>
      </w:pPr>
      <w:r>
        <w:rPr>
          <w:sz w:val="20"/>
          <w:szCs w:val="20"/>
        </w:rPr>
        <w:lastRenderedPageBreak/>
        <w:t>Sunucu Yazılımının Örneklerini Çalıştırma.</w:t>
      </w:r>
      <w:r w:rsidR="000C4910">
        <w:rPr>
          <w:sz w:val="20"/>
          <w:szCs w:val="20"/>
        </w:rPr>
        <w:t xml:space="preserve"> </w:t>
      </w:r>
      <w:r>
        <w:rPr>
          <w:b w:val="0"/>
          <w:bCs w:val="0"/>
          <w:sz w:val="20"/>
          <w:szCs w:val="20"/>
        </w:rPr>
        <w:t>Her bir sunucu lisansı için sunucu yazılımının tek bir örneğini lisanslı sunucu üzerindeki bir fiziksel veya sanal işletim sistemi ortamında lisanslı sunucu üzerinde kullanabilirsiniz.</w:t>
      </w:r>
      <w:r w:rsidR="000C4910">
        <w:rPr>
          <w:b w:val="0"/>
          <w:bCs w:val="0"/>
          <w:sz w:val="20"/>
          <w:szCs w:val="20"/>
        </w:rPr>
        <w:t xml:space="preserve"> </w:t>
      </w:r>
    </w:p>
    <w:p w:rsidR="00EE6F16" w:rsidRPr="00BA7B72" w:rsidRDefault="005F7C07" w:rsidP="00CC50E7">
      <w:pPr>
        <w:pStyle w:val="Heading2"/>
        <w:tabs>
          <w:tab w:val="clear" w:pos="993"/>
          <w:tab w:val="num" w:pos="720"/>
        </w:tabs>
        <w:ind w:left="720" w:hanging="360"/>
      </w:pPr>
      <w:r>
        <w:rPr>
          <w:sz w:val="20"/>
          <w:szCs w:val="20"/>
        </w:rPr>
        <w:t>Ek Yazılımın Örneklerini Çalıştırma.</w:t>
      </w:r>
      <w:r w:rsidR="000C4910">
        <w:rPr>
          <w:sz w:val="20"/>
          <w:szCs w:val="20"/>
        </w:rPr>
        <w:t xml:space="preserve"> </w:t>
      </w:r>
      <w:r>
        <w:rPr>
          <w:b w:val="0"/>
          <w:bCs w:val="0"/>
          <w:sz w:val="20"/>
          <w:szCs w:val="20"/>
        </w:rPr>
        <w:t>Aşağıda listelenen ek yazılımların herhangi bir sayıda örneğini, istediğiniz sayıda aygıt üzerindeki fiziksel veya sanal işletim sistemi ortamlarında çalıştırabilir veya başka şekilde kullanabilirsiniz.</w:t>
      </w:r>
      <w:r w:rsidR="000C4910">
        <w:rPr>
          <w:b w:val="0"/>
          <w:bCs w:val="0"/>
          <w:sz w:val="20"/>
          <w:szCs w:val="20"/>
        </w:rPr>
        <w:t xml:space="preserve"> </w:t>
      </w:r>
      <w:r>
        <w:rPr>
          <w:b w:val="0"/>
          <w:bCs w:val="0"/>
          <w:sz w:val="20"/>
          <w:szCs w:val="20"/>
        </w:rPr>
        <w:t xml:space="preserve">Ek yazılımları yalnızca doğrudan sunucu yazılımıyla veya dolaylı olarak başka ek yazılımlar üzerinden kullanabilirsiniz. </w:t>
      </w:r>
    </w:p>
    <w:p w:rsidR="005912D8" w:rsidRPr="00BA7B72" w:rsidRDefault="009F27AF" w:rsidP="00356513">
      <w:pPr>
        <w:pStyle w:val="Bullet3"/>
        <w:numPr>
          <w:ilvl w:val="0"/>
          <w:numId w:val="23"/>
        </w:numPr>
      </w:pPr>
      <w:r>
        <w:rPr>
          <w:sz w:val="20"/>
          <w:szCs w:val="20"/>
        </w:rPr>
        <w:t>Visual Studio Team Foundation Build Hizmetleri</w:t>
      </w:r>
    </w:p>
    <w:p w:rsidR="00D769E6" w:rsidRPr="00BA7B72" w:rsidRDefault="005F7C07" w:rsidP="00057836">
      <w:pPr>
        <w:pStyle w:val="Heading2"/>
        <w:tabs>
          <w:tab w:val="clear" w:pos="993"/>
          <w:tab w:val="num" w:pos="720"/>
        </w:tabs>
        <w:ind w:left="720" w:hanging="360"/>
      </w:pPr>
      <w:r>
        <w:rPr>
          <w:sz w:val="20"/>
          <w:szCs w:val="20"/>
        </w:rPr>
        <w:t>Sunucularınızın ya da Depolama Ortamlarınızın Üzerinde Örneklerin Oluşturulması ve Depolanması.</w:t>
      </w:r>
      <w:r w:rsidR="000C4910">
        <w:rPr>
          <w:sz w:val="20"/>
          <w:szCs w:val="20"/>
        </w:rPr>
        <w:t xml:space="preserve"> </w:t>
      </w:r>
      <w:r>
        <w:rPr>
          <w:b w:val="0"/>
          <w:bCs w:val="0"/>
          <w:sz w:val="20"/>
          <w:szCs w:val="20"/>
        </w:rPr>
        <w:t>Edindiğiniz her yazılım lisansı için sunucularınız ve depolama ortamınızda yazılımın istediğiniz kadar örneğini oluşturabilir ve depolayabilirsiniz.</w:t>
      </w:r>
      <w:r w:rsidR="000C4910">
        <w:rPr>
          <w:b w:val="0"/>
          <w:bCs w:val="0"/>
          <w:sz w:val="20"/>
          <w:szCs w:val="20"/>
        </w:rPr>
        <w:t xml:space="preserve"> </w:t>
      </w:r>
      <w:r>
        <w:rPr>
          <w:b w:val="0"/>
          <w:bCs w:val="0"/>
          <w:sz w:val="20"/>
          <w:szCs w:val="20"/>
        </w:rPr>
        <w:t>Bu salt geçerli kullanım haklarında açıklandığı gibi lisanslarınızdan herhangi bir uyarınca sahip olduğunuz örnekleri çalıştırma hakkınızı kullanmak için yapılabilir (ör., örnekleri üçüncü taraflara dağıtamazsınız).</w:t>
      </w:r>
    </w:p>
    <w:p w:rsidR="003C2DE9" w:rsidRPr="00BA7B72" w:rsidRDefault="005F7C07" w:rsidP="00057836">
      <w:pPr>
        <w:pStyle w:val="Heading2"/>
        <w:tabs>
          <w:tab w:val="clear" w:pos="993"/>
          <w:tab w:val="num" w:pos="720"/>
        </w:tabs>
        <w:ind w:left="720" w:hanging="360"/>
      </w:pPr>
      <w:r>
        <w:rPr>
          <w:sz w:val="20"/>
          <w:szCs w:val="20"/>
        </w:rPr>
        <w:t>Dahil Edilen Microsoft Uygulamaları.</w:t>
      </w:r>
      <w:r w:rsidR="000C4910">
        <w:rPr>
          <w:sz w:val="20"/>
          <w:szCs w:val="20"/>
        </w:rPr>
        <w:t xml:space="preserve"> </w:t>
      </w:r>
      <w:r>
        <w:rPr>
          <w:b w:val="0"/>
          <w:bCs w:val="0"/>
          <w:sz w:val="20"/>
          <w:szCs w:val="20"/>
        </w:rPr>
        <w:t>Yazılım başka Microsoft uygulamalarını içerir.</w:t>
      </w:r>
      <w:r w:rsidR="000C4910">
        <w:rPr>
          <w:b w:val="0"/>
          <w:bCs w:val="0"/>
          <w:sz w:val="20"/>
          <w:szCs w:val="20"/>
        </w:rPr>
        <w:t xml:space="preserve"> </w:t>
      </w:r>
      <w:r>
        <w:rPr>
          <w:b w:val="0"/>
          <w:bCs w:val="0"/>
          <w:sz w:val="20"/>
          <w:szCs w:val="20"/>
        </w:rPr>
        <w:t>Bu uygulamaları kullanımız için de bu lisans koşulları geçerlidir, ancak Bölüm</w:t>
      </w:r>
      <w:r>
        <w:rPr>
          <w:b w:val="0"/>
          <w:sz w:val="20"/>
          <w:szCs w:val="20"/>
        </w:rPr>
        <w:t> 5</w:t>
      </w:r>
      <w:r>
        <w:rPr>
          <w:b w:val="0"/>
          <w:bCs w:val="0"/>
          <w:sz w:val="20"/>
          <w:szCs w:val="20"/>
        </w:rPr>
        <w:t>'te belirtilen Microsoft uygulamaları kendi lisans koşullarına tabidir.</w:t>
      </w:r>
    </w:p>
    <w:p w:rsidR="0082164C" w:rsidRPr="00BA7B72" w:rsidRDefault="0082164C" w:rsidP="0082164C">
      <w:pPr>
        <w:pStyle w:val="Heading2"/>
        <w:widowControl w:val="0"/>
        <w:tabs>
          <w:tab w:val="clear" w:pos="993"/>
          <w:tab w:val="num" w:pos="720"/>
          <w:tab w:val="num" w:pos="1080"/>
        </w:tabs>
        <w:ind w:left="720" w:hanging="360"/>
      </w:pPr>
      <w:r>
        <w:rPr>
          <w:rFonts w:eastAsia="SimSun"/>
          <w:sz w:val="20"/>
          <w:szCs w:val="20"/>
        </w:rPr>
        <w:t>Üçüncü Taraf Bileşenleri.</w:t>
      </w:r>
      <w:r w:rsidR="000C4910">
        <w:rPr>
          <w:rFonts w:eastAsia="SimSun"/>
          <w:sz w:val="20"/>
          <w:szCs w:val="20"/>
        </w:rPr>
        <w:t xml:space="preserve"> </w:t>
      </w:r>
      <w:r>
        <w:rPr>
          <w:b w:val="0"/>
          <w:sz w:val="20"/>
          <w:szCs w:val="20"/>
        </w:rPr>
        <w:t>Yazılım, beraberinde bulunan ThirdPartyNotices dosyalarında açıklandığı gibi, ayrı yasal bildirimlere sahip veya başka anlaşmalara tabi üçüncü taraf bileşenleri içerebilir. Bu gibi bileşenlerin başka anlaşmalarca yönetilmesi durumunda bile aşağıdaki bildirimler ve tazminata ilişkin sınırlamalar ve istisnalar geçerlidir</w:t>
      </w:r>
      <w:r>
        <w:rPr>
          <w:rFonts w:eastAsia="SimSun"/>
          <w:b w:val="0"/>
          <w:bCs w:val="0"/>
          <w:sz w:val="20"/>
          <w:szCs w:val="20"/>
        </w:rPr>
        <w:t>.</w:t>
      </w:r>
      <w:r w:rsidR="000C4910">
        <w:rPr>
          <w:rFonts w:eastAsia="SimSun"/>
          <w:b w:val="0"/>
          <w:bCs w:val="0"/>
          <w:sz w:val="20"/>
          <w:szCs w:val="20"/>
        </w:rPr>
        <w:t xml:space="preserve"> </w:t>
      </w:r>
    </w:p>
    <w:p w:rsidR="003C2DE9" w:rsidRPr="00BA7B72" w:rsidRDefault="005F7C07" w:rsidP="00057836">
      <w:pPr>
        <w:pStyle w:val="Heading1"/>
        <w:keepNext/>
        <w:ind w:left="360" w:hanging="360"/>
      </w:pPr>
      <w:r>
        <w:rPr>
          <w:sz w:val="20"/>
          <w:szCs w:val="20"/>
        </w:rPr>
        <w:t>EK LİSANS GEREKSİNİMLERİ VE/VEYA KULLANIM HAKLARI.</w:t>
      </w:r>
    </w:p>
    <w:p w:rsidR="003C2DE9" w:rsidRPr="00BA7B72" w:rsidRDefault="005F7C07" w:rsidP="00057836">
      <w:pPr>
        <w:pStyle w:val="Heading2"/>
        <w:keepNext/>
        <w:tabs>
          <w:tab w:val="clear" w:pos="993"/>
          <w:tab w:val="num" w:pos="720"/>
        </w:tabs>
        <w:ind w:left="720" w:hanging="360"/>
      </w:pPr>
      <w:r>
        <w:rPr>
          <w:sz w:val="20"/>
          <w:szCs w:val="20"/>
        </w:rPr>
        <w:t>İstemci Erişim Lisansları (CAL'ler).</w:t>
      </w:r>
      <w:r w:rsidR="000C4910">
        <w:rPr>
          <w:b w:val="0"/>
          <w:sz w:val="20"/>
          <w:szCs w:val="20"/>
        </w:rPr>
        <w:t xml:space="preserve"> </w:t>
      </w:r>
      <w:r>
        <w:rPr>
          <w:b w:val="0"/>
          <w:sz w:val="20"/>
          <w:szCs w:val="20"/>
        </w:rPr>
        <w:t>Burada açıklandığı durum dışında tüm sunucu yazılımı erişimleri CAL gerektirir.</w:t>
      </w:r>
      <w:r w:rsidR="000C4910">
        <w:rPr>
          <w:b w:val="0"/>
          <w:sz w:val="20"/>
          <w:szCs w:val="20"/>
        </w:rPr>
        <w:t xml:space="preserve"> </w:t>
      </w:r>
      <w:r>
        <w:rPr>
          <w:b w:val="0"/>
          <w:sz w:val="20"/>
          <w:szCs w:val="20"/>
        </w:rPr>
        <w:t>Her CAL'i bir kullanıcıya veya cihaza atamalısınız</w:t>
      </w:r>
      <w:r>
        <w:rPr>
          <w:b w:val="0"/>
          <w:bCs w:val="0"/>
          <w:sz w:val="20"/>
          <w:szCs w:val="20"/>
        </w:rPr>
        <w:t>.</w:t>
      </w:r>
      <w:r w:rsidR="000C4910">
        <w:rPr>
          <w:b w:val="0"/>
          <w:bCs w:val="0"/>
          <w:sz w:val="20"/>
          <w:szCs w:val="20"/>
        </w:rPr>
        <w:t xml:space="preserve"> </w:t>
      </w:r>
      <w:r>
        <w:rPr>
          <w:b w:val="0"/>
          <w:bCs w:val="0"/>
          <w:sz w:val="20"/>
          <w:szCs w:val="20"/>
        </w:rPr>
        <w:t>Şunlar için CAL gerekmez:</w:t>
      </w:r>
    </w:p>
    <w:p w:rsidR="003C2DE9" w:rsidRPr="00BA7B72" w:rsidRDefault="007C46AC" w:rsidP="00057836">
      <w:pPr>
        <w:pStyle w:val="Bullet4"/>
        <w:tabs>
          <w:tab w:val="clear" w:pos="1437"/>
          <w:tab w:val="num" w:pos="1080"/>
        </w:tabs>
        <w:ind w:left="1080" w:hanging="360"/>
      </w:pPr>
      <w:r>
        <w:rPr>
          <w:sz w:val="20"/>
          <w:szCs w:val="20"/>
        </w:rPr>
        <w:t>başka bir Lisanslı Sunucu tarafından erişim veya</w:t>
      </w:r>
    </w:p>
    <w:p w:rsidR="00BA4FCD" w:rsidRPr="00BA7B72" w:rsidRDefault="005F7C07" w:rsidP="00057836">
      <w:pPr>
        <w:pStyle w:val="Bullet4"/>
        <w:tabs>
          <w:tab w:val="clear" w:pos="1437"/>
          <w:tab w:val="num" w:pos="1080"/>
        </w:tabs>
        <w:ind w:left="1080" w:hanging="360"/>
      </w:pPr>
      <w:r>
        <w:rPr>
          <w:sz w:val="20"/>
          <w:szCs w:val="20"/>
        </w:rPr>
        <w:t>yazılımı yönetmek için iki adede kadar kullanıcı veya cihaz.</w:t>
      </w:r>
    </w:p>
    <w:p w:rsidR="008B728C" w:rsidRPr="00BA7B72" w:rsidRDefault="005F7C07" w:rsidP="00057836">
      <w:pPr>
        <w:pStyle w:val="Bullet4"/>
        <w:numPr>
          <w:ilvl w:val="0"/>
          <w:numId w:val="0"/>
        </w:numPr>
        <w:ind w:left="720"/>
      </w:pPr>
      <w:r>
        <w:rPr>
          <w:sz w:val="20"/>
          <w:szCs w:val="20"/>
        </w:rPr>
        <w:t>CAL'ler, sunucu yazılımının (sürüm düşürme hakları kapsamında kullanılan daha önceki sürümler dahil) ilgili sürümüne veya önceki sürümlerine erişime izin verir.</w:t>
      </w:r>
      <w:r w:rsidR="000C4910">
        <w:rPr>
          <w:sz w:val="20"/>
          <w:szCs w:val="20"/>
        </w:rPr>
        <w:t xml:space="preserve"> </w:t>
      </w:r>
      <w:r>
        <w:rPr>
          <w:sz w:val="20"/>
          <w:szCs w:val="20"/>
        </w:rPr>
        <w:t>Daha önceki bir sürümün örneklerine erişiyorsanız, söz konusu sürüme ait CAL'leri de kullanabilirsiniz.</w:t>
      </w:r>
    </w:p>
    <w:p w:rsidR="003C2DE9" w:rsidRPr="00BA7B72" w:rsidRDefault="00BB4843" w:rsidP="00057836">
      <w:pPr>
        <w:pStyle w:val="Bullet4"/>
        <w:numPr>
          <w:ilvl w:val="0"/>
          <w:numId w:val="0"/>
        </w:numPr>
        <w:ind w:left="720"/>
      </w:pPr>
      <w:r>
        <w:rPr>
          <w:sz w:val="20"/>
          <w:szCs w:val="20"/>
        </w:rPr>
        <w:t>İki tür CAL vardır: biri cihazlar için, diğeri kullanıcılar için.</w:t>
      </w:r>
      <w:r w:rsidR="000C4910">
        <w:rPr>
          <w:sz w:val="20"/>
          <w:szCs w:val="20"/>
        </w:rPr>
        <w:t xml:space="preserve"> </w:t>
      </w:r>
      <w:r>
        <w:rPr>
          <w:sz w:val="20"/>
          <w:szCs w:val="20"/>
        </w:rPr>
        <w:t>Her bir CAL lisansı, herhangi bir kullanıcı tarafından kullanılan bir cihaza lisanslı sunucunuzdaki sunucu yazılımınızın örneklerine erişim izni</w:t>
      </w:r>
      <w:r w:rsidR="00B417C0">
        <w:rPr>
          <w:sz w:val="20"/>
          <w:szCs w:val="20"/>
        </w:rPr>
        <w:t> </w:t>
      </w:r>
      <w:r>
        <w:rPr>
          <w:sz w:val="20"/>
          <w:szCs w:val="20"/>
        </w:rPr>
        <w:t>verir.</w:t>
      </w:r>
      <w:r w:rsidR="000C4910">
        <w:rPr>
          <w:sz w:val="20"/>
          <w:szCs w:val="20"/>
        </w:rPr>
        <w:t xml:space="preserve"> </w:t>
      </w:r>
      <w:r>
        <w:rPr>
          <w:sz w:val="20"/>
          <w:szCs w:val="20"/>
        </w:rPr>
        <w:t>Her kullanıcı CAL'i, herhangi bir cihazı kullanan bir kullanıcıya, lisanslı sunucularınızdaki sunucu yazılımı örneklerine erişim izni verir.</w:t>
      </w:r>
      <w:r w:rsidR="000C4910">
        <w:rPr>
          <w:sz w:val="20"/>
          <w:szCs w:val="20"/>
        </w:rPr>
        <w:t xml:space="preserve"> </w:t>
      </w:r>
      <w:r>
        <w:rPr>
          <w:sz w:val="20"/>
          <w:szCs w:val="20"/>
        </w:rPr>
        <w:t>cihaz ve kullanıcı CAL'lerinin bir birleşimini kullanabilirsiniz. CAL'leriniz yalnızca sizin (üçüncü bir tarafın değil) lisanslı sunucunuza erişime izin</w:t>
      </w:r>
      <w:r w:rsidR="00B417C0">
        <w:rPr>
          <w:sz w:val="20"/>
          <w:szCs w:val="20"/>
        </w:rPr>
        <w:t> </w:t>
      </w:r>
      <w:r>
        <w:rPr>
          <w:sz w:val="20"/>
          <w:szCs w:val="20"/>
        </w:rPr>
        <w:t>verir.</w:t>
      </w:r>
    </w:p>
    <w:p w:rsidR="00D40637" w:rsidRPr="00BA7B72" w:rsidRDefault="00D40637" w:rsidP="00654356">
      <w:pPr>
        <w:pStyle w:val="Heading2"/>
        <w:tabs>
          <w:tab w:val="clear" w:pos="993"/>
          <w:tab w:val="num" w:pos="720"/>
        </w:tabs>
        <w:ind w:left="720" w:hanging="360"/>
      </w:pPr>
      <w:r>
        <w:rPr>
          <w:sz w:val="20"/>
          <w:szCs w:val="20"/>
        </w:rPr>
        <w:t xml:space="preserve">Başlangıçtaki Kullanıcılar. </w:t>
      </w:r>
      <w:r>
        <w:rPr>
          <w:b w:val="0"/>
          <w:sz w:val="20"/>
          <w:szCs w:val="20"/>
        </w:rPr>
        <w:t>Bir CAL gerektirmeden, beş adete kadar kullanıcı sunucu yazılımının bir örneğine bağlanabilir.</w:t>
      </w:r>
      <w:r w:rsidR="000C4910">
        <w:rPr>
          <w:b w:val="0"/>
          <w:sz w:val="20"/>
          <w:szCs w:val="20"/>
        </w:rPr>
        <w:t xml:space="preserve"> </w:t>
      </w:r>
      <w:r>
        <w:rPr>
          <w:b w:val="0"/>
          <w:sz w:val="20"/>
          <w:szCs w:val="20"/>
        </w:rPr>
        <w:t>Altıncı ve diğer ek kullanıcıların her birinin sunucu yazılımına erişmeleri için birer CAL gereklidir.</w:t>
      </w:r>
    </w:p>
    <w:p w:rsidR="0093564D" w:rsidRPr="00BA7B72" w:rsidRDefault="0002605D" w:rsidP="00654356">
      <w:pPr>
        <w:pStyle w:val="Heading2"/>
        <w:tabs>
          <w:tab w:val="clear" w:pos="993"/>
          <w:tab w:val="num" w:pos="720"/>
        </w:tabs>
        <w:ind w:left="720" w:hanging="360"/>
      </w:pPr>
      <w:r>
        <w:rPr>
          <w:sz w:val="20"/>
          <w:szCs w:val="20"/>
        </w:rPr>
        <w:t>Bir İstemci Erişim Lisansı Gerektirmeyen Kullanım.</w:t>
      </w:r>
      <w:r w:rsidR="000C4910">
        <w:rPr>
          <w:sz w:val="20"/>
          <w:szCs w:val="20"/>
        </w:rPr>
        <w:t xml:space="preserve"> </w:t>
      </w:r>
      <w:r>
        <w:rPr>
          <w:b w:val="0"/>
          <w:sz w:val="20"/>
          <w:szCs w:val="20"/>
        </w:rPr>
        <w:t>Bir CAL'ın gerekmediği durumlar:</w:t>
      </w:r>
    </w:p>
    <w:p w:rsidR="0093564D" w:rsidRPr="00BA7B72" w:rsidRDefault="00317891" w:rsidP="005436C2">
      <w:pPr>
        <w:pStyle w:val="Bullet4"/>
        <w:tabs>
          <w:tab w:val="clear" w:pos="1437"/>
          <w:tab w:val="num" w:pos="1080"/>
        </w:tabs>
        <w:ind w:left="1080" w:hanging="360"/>
      </w:pPr>
      <w:r>
        <w:rPr>
          <w:sz w:val="20"/>
          <w:szCs w:val="20"/>
        </w:rPr>
        <w:t>iş kalemlerinin görüntülenmesi, düzenlenmesi veya girilmesi;</w:t>
      </w:r>
    </w:p>
    <w:p w:rsidR="00317891" w:rsidRPr="00BA7B72" w:rsidRDefault="00317891" w:rsidP="005436C2">
      <w:pPr>
        <w:pStyle w:val="Bullet4"/>
        <w:tabs>
          <w:tab w:val="clear" w:pos="1437"/>
          <w:tab w:val="num" w:pos="1080"/>
        </w:tabs>
        <w:ind w:left="1080" w:hanging="360"/>
      </w:pPr>
      <w:r>
        <w:rPr>
          <w:sz w:val="20"/>
          <w:szCs w:val="20"/>
        </w:rPr>
        <w:t>Team Foundation Server Raporlamaya erişilmesi;</w:t>
      </w:r>
    </w:p>
    <w:p w:rsidR="0093564D" w:rsidRPr="00BA7B72" w:rsidRDefault="0093564D" w:rsidP="005436C2">
      <w:pPr>
        <w:pStyle w:val="Bullet4"/>
        <w:tabs>
          <w:tab w:val="clear" w:pos="1437"/>
          <w:tab w:val="num" w:pos="1080"/>
        </w:tabs>
        <w:ind w:left="1080" w:hanging="360"/>
      </w:pPr>
      <w:r>
        <w:rPr>
          <w:sz w:val="20"/>
          <w:szCs w:val="20"/>
        </w:rPr>
        <w:t>Team Foundation Server 2017 Proxy aracılığıyla Visual Studio Team Services'a erişilmesi;</w:t>
      </w:r>
    </w:p>
    <w:p w:rsidR="00907F9A" w:rsidRPr="00BA7B72" w:rsidRDefault="00317891" w:rsidP="005436C2">
      <w:pPr>
        <w:pStyle w:val="Bullet4"/>
        <w:tabs>
          <w:tab w:val="clear" w:pos="1437"/>
          <w:tab w:val="num" w:pos="1080"/>
        </w:tabs>
        <w:ind w:left="1080" w:hanging="360"/>
      </w:pPr>
      <w:r>
        <w:rPr>
          <w:sz w:val="20"/>
          <w:szCs w:val="20"/>
        </w:rPr>
        <w:t xml:space="preserve">Sürüm Yönetimi iletişim hattının bir parçası olarak aşamalara onay verilmesi; </w:t>
      </w:r>
    </w:p>
    <w:p w:rsidR="003A17C4" w:rsidRPr="00BA7B72" w:rsidRDefault="009B7E14" w:rsidP="003A17C4">
      <w:pPr>
        <w:pStyle w:val="Bullet4"/>
        <w:tabs>
          <w:tab w:val="clear" w:pos="1437"/>
          <w:tab w:val="num" w:pos="1080"/>
        </w:tabs>
        <w:ind w:left="1080" w:hanging="360"/>
      </w:pPr>
      <w:r>
        <w:rPr>
          <w:sz w:val="20"/>
          <w:szCs w:val="20"/>
        </w:rPr>
        <w:lastRenderedPageBreak/>
        <w:t>başka bir entegre uygulama veya hizmetten havuz bağlantısı vasıtasıyla Visual Studio Team Foundation Server'a erişilmesi; veya</w:t>
      </w:r>
    </w:p>
    <w:p w:rsidR="009B7E14" w:rsidRPr="00BA7B72" w:rsidRDefault="003A17C4" w:rsidP="003A17C4">
      <w:pPr>
        <w:pStyle w:val="Bullet4"/>
        <w:tabs>
          <w:tab w:val="clear" w:pos="1437"/>
          <w:tab w:val="num" w:pos="1080"/>
        </w:tabs>
        <w:ind w:left="1080" w:hanging="360"/>
      </w:pPr>
      <w:r>
        <w:rPr>
          <w:sz w:val="20"/>
          <w:szCs w:val="20"/>
        </w:rPr>
        <w:t>Visual Studio Team Services içindeki ücreti ödenmiş kullanıcılarınız</w:t>
      </w:r>
    </w:p>
    <w:p w:rsidR="005774AA" w:rsidRPr="00BA7B72" w:rsidRDefault="005774AA" w:rsidP="002A52B9">
      <w:pPr>
        <w:pStyle w:val="Heading2"/>
        <w:keepNext/>
        <w:tabs>
          <w:tab w:val="clear" w:pos="993"/>
          <w:tab w:val="num" w:pos="720"/>
        </w:tabs>
        <w:ind w:left="720" w:hanging="360"/>
      </w:pPr>
      <w:r>
        <w:rPr>
          <w:sz w:val="20"/>
          <w:szCs w:val="20"/>
        </w:rPr>
        <w:t>Visual Studio Team Foundation Server Build Hizmetleri.</w:t>
      </w:r>
      <w:r w:rsidR="000C4910">
        <w:rPr>
          <w:b w:val="0"/>
          <w:sz w:val="20"/>
          <w:szCs w:val="20"/>
        </w:rPr>
        <w:t xml:space="preserve"> </w:t>
      </w:r>
      <w:r>
        <w:rPr>
          <w:b w:val="0"/>
          <w:sz w:val="20"/>
          <w:szCs w:val="20"/>
        </w:rPr>
        <w:t>Visual Studio Enterprise with MSDN, Visual Studio Professional with MSDN veya yukarıdakilerin yerine geçenler için bir veya daha fazla lisanslı kullanıcıya sahipseniz, o zaman Visual Studio yazılımını da yükleyebilir ve yazılımın lisanslı kullanıcılarının ve lisanslı cihazlarının Team Foundation Server 2017 Build Hizmetleri'nin bir parçası olarak bu yazılıma erişmesine ve kullanmasına izin verebilirsiniz.</w:t>
      </w:r>
    </w:p>
    <w:p w:rsidR="003C2DE9" w:rsidRPr="00BA7B72" w:rsidRDefault="005F7C07" w:rsidP="00057836">
      <w:pPr>
        <w:pStyle w:val="Heading2"/>
        <w:keepNext/>
        <w:tabs>
          <w:tab w:val="clear" w:pos="993"/>
          <w:tab w:val="num" w:pos="720"/>
        </w:tabs>
        <w:ind w:left="720" w:hanging="360"/>
      </w:pPr>
      <w:r>
        <w:rPr>
          <w:sz w:val="20"/>
          <w:szCs w:val="20"/>
        </w:rPr>
        <w:t>CAL'lerin Yeniden Atanması.</w:t>
      </w:r>
      <w:r w:rsidR="000C4910">
        <w:rPr>
          <w:sz w:val="20"/>
          <w:szCs w:val="20"/>
        </w:rPr>
        <w:t xml:space="preserve"> </w:t>
      </w:r>
      <w:r>
        <w:rPr>
          <w:b w:val="0"/>
          <w:bCs w:val="0"/>
          <w:sz w:val="20"/>
          <w:szCs w:val="20"/>
        </w:rPr>
        <w:t>Aşağıdakileri yapabilirsiniz</w:t>
      </w:r>
    </w:p>
    <w:p w:rsidR="003C2DE9" w:rsidRPr="00BA7B72" w:rsidRDefault="005F7C07" w:rsidP="00057836">
      <w:pPr>
        <w:pStyle w:val="Bullet4"/>
        <w:tabs>
          <w:tab w:val="clear" w:pos="1437"/>
          <w:tab w:val="num" w:pos="1080"/>
        </w:tabs>
        <w:ind w:left="1080" w:hanging="360"/>
      </w:pPr>
      <w:r>
        <w:rPr>
          <w:sz w:val="20"/>
          <w:szCs w:val="20"/>
        </w:rPr>
        <w:t>bir cihaz CAL'ını bir cihazdan diğerine, bir kullanıcı CAL'ını bir kullanıcıdan diğerine kalıcı olarak yeniden atayabilir veya</w:t>
      </w:r>
    </w:p>
    <w:p w:rsidR="003C2DE9" w:rsidRPr="00BA7B72" w:rsidRDefault="005F7C07" w:rsidP="00057836">
      <w:pPr>
        <w:pStyle w:val="Bullet4"/>
        <w:tabs>
          <w:tab w:val="clear" w:pos="1437"/>
          <w:tab w:val="num" w:pos="1080"/>
        </w:tabs>
        <w:ind w:left="1080" w:hanging="360"/>
      </w:pPr>
      <w:r>
        <w:rPr>
          <w:sz w:val="20"/>
          <w:szCs w:val="20"/>
        </w:rPr>
        <w:t>hizmet dışı olan bir cihazın kullanılamazlık durumunu kapatmak amacıyla, bir cihaz CAL'ını bir cihazdan diğerine veya bir kullanıcının yokluğunu kapatmak amacıyla bir kullanıcı CAL'ını bir kullanıcıdan diğerine geçici olarak (kısa süreli) yeniden atayabilirsiniz.</w:t>
      </w:r>
      <w:r w:rsidR="000C4910">
        <w:rPr>
          <w:sz w:val="20"/>
          <w:szCs w:val="20"/>
        </w:rPr>
        <w:t xml:space="preserve"> </w:t>
      </w:r>
      <w:r>
        <w:rPr>
          <w:sz w:val="20"/>
          <w:szCs w:val="20"/>
        </w:rPr>
        <w:t>CAL'lerin geçici kısa süreli yeniden atanmasına izin verilse de başka bir amaçla ya da süreli olarak bu lisansların yeniden atanması sürekli olmalıdır.</w:t>
      </w:r>
      <w:r w:rsidR="000C4910">
        <w:rPr>
          <w:sz w:val="20"/>
          <w:szCs w:val="20"/>
        </w:rPr>
        <w:t xml:space="preserve"> </w:t>
      </w:r>
      <w:r>
        <w:rPr>
          <w:sz w:val="20"/>
          <w:szCs w:val="20"/>
        </w:rPr>
        <w:t>Buna göre A cihazından B cihazına bir lisansı yeniden atarsanız, o lisanslı B cihazından geri A cihazına yeniden tahsis edemezsiniz [geçici yeniden atama olarak izin verildiği durumlar dışında].</w:t>
      </w:r>
    </w:p>
    <w:p w:rsidR="00D53580" w:rsidRPr="00BA7B72" w:rsidRDefault="00E078FC" w:rsidP="00D53580">
      <w:pPr>
        <w:pStyle w:val="Heading2"/>
        <w:keepNext/>
        <w:tabs>
          <w:tab w:val="clear" w:pos="993"/>
          <w:tab w:val="num" w:pos="720"/>
        </w:tabs>
        <w:ind w:left="720" w:hanging="360"/>
      </w:pPr>
      <w:bookmarkStart w:id="1" w:name="_Hlk493857328"/>
      <w:bookmarkStart w:id="2" w:name="_Ref324604863"/>
      <w:r>
        <w:rPr>
          <w:sz w:val="20"/>
          <w:szCs w:val="20"/>
        </w:rPr>
        <w:t>Gerekli Ek Lisanslar.</w:t>
      </w:r>
      <w:r w:rsidR="000C4910">
        <w:rPr>
          <w:sz w:val="20"/>
          <w:szCs w:val="20"/>
        </w:rPr>
        <w:t xml:space="preserve"> </w:t>
      </w:r>
      <w:r>
        <w:rPr>
          <w:b w:val="0"/>
          <w:sz w:val="20"/>
          <w:szCs w:val="20"/>
        </w:rPr>
        <w:t>Yazılım özelliklerinin; Test Yönetimi, Paket Yönetimi veya Sürüm Yönetimi'ndeki Eşzamanlı Dağıtımlar'ın kullanımı için, kullanıcının aşağıda listelenen üyeliklerden birine ait bir lisansı bulunmalıdır:</w:t>
      </w:r>
    </w:p>
    <w:p w:rsidR="00286990" w:rsidRPr="00BA7B72" w:rsidRDefault="00A862E3" w:rsidP="006A68F8">
      <w:pPr>
        <w:pStyle w:val="Bullet4"/>
        <w:tabs>
          <w:tab w:val="clear" w:pos="1437"/>
          <w:tab w:val="num" w:pos="1080"/>
        </w:tabs>
        <w:ind w:left="1080" w:hanging="360"/>
      </w:pPr>
      <w:r>
        <w:rPr>
          <w:sz w:val="20"/>
          <w:szCs w:val="20"/>
          <w:u w:val="single"/>
        </w:rPr>
        <w:t>Test Yönetimi</w:t>
      </w:r>
    </w:p>
    <w:bookmarkEnd w:id="1"/>
    <w:p w:rsidR="00A22FCC" w:rsidRPr="00BA7B72" w:rsidRDefault="00E078FC" w:rsidP="00345753">
      <w:pPr>
        <w:pStyle w:val="Heading2"/>
        <w:widowControl w:val="0"/>
        <w:numPr>
          <w:ilvl w:val="0"/>
          <w:numId w:val="0"/>
        </w:numPr>
        <w:ind w:left="1080"/>
      </w:pPr>
      <w:r>
        <w:rPr>
          <w:b w:val="0"/>
          <w:sz w:val="20"/>
          <w:szCs w:val="20"/>
        </w:rPr>
        <w:t xml:space="preserve">Visual Studio Enterprise Aboneliği </w:t>
      </w:r>
    </w:p>
    <w:p w:rsidR="00A22FCC" w:rsidRPr="00BA7B72" w:rsidRDefault="00C31D7A" w:rsidP="00345753">
      <w:pPr>
        <w:pStyle w:val="Heading2"/>
        <w:widowControl w:val="0"/>
        <w:numPr>
          <w:ilvl w:val="0"/>
          <w:numId w:val="0"/>
        </w:numPr>
        <w:ind w:left="1080"/>
      </w:pPr>
      <w:r>
        <w:rPr>
          <w:b w:val="0"/>
          <w:sz w:val="20"/>
          <w:szCs w:val="20"/>
        </w:rPr>
        <w:t xml:space="preserve">Visual Studio Enterprise – aylık abonelik </w:t>
      </w:r>
    </w:p>
    <w:p w:rsidR="00A22FCC" w:rsidRPr="00BA7B72" w:rsidRDefault="00C31D7A" w:rsidP="00345753">
      <w:pPr>
        <w:pStyle w:val="Heading2"/>
        <w:widowControl w:val="0"/>
        <w:numPr>
          <w:ilvl w:val="0"/>
          <w:numId w:val="0"/>
        </w:numPr>
        <w:ind w:left="1080"/>
      </w:pPr>
      <w:r>
        <w:rPr>
          <w:b w:val="0"/>
          <w:sz w:val="20"/>
          <w:szCs w:val="20"/>
        </w:rPr>
        <w:t>Visual Studio Enterprise – yıllık abonelik</w:t>
      </w:r>
      <w:r w:rsidR="000C4910">
        <w:rPr>
          <w:b w:val="0"/>
          <w:sz w:val="20"/>
          <w:szCs w:val="20"/>
        </w:rPr>
        <w:t xml:space="preserve"> </w:t>
      </w:r>
    </w:p>
    <w:p w:rsidR="00A22FCC" w:rsidRPr="00BA7B72" w:rsidRDefault="009617CD" w:rsidP="00345753">
      <w:pPr>
        <w:pStyle w:val="Heading2"/>
        <w:widowControl w:val="0"/>
        <w:numPr>
          <w:ilvl w:val="0"/>
          <w:numId w:val="0"/>
        </w:numPr>
        <w:ind w:left="1080"/>
      </w:pPr>
      <w:r>
        <w:rPr>
          <w:b w:val="0"/>
          <w:sz w:val="20"/>
          <w:szCs w:val="20"/>
        </w:rPr>
        <w:t>MSDN Platformları</w:t>
      </w:r>
      <w:bookmarkEnd w:id="2"/>
      <w:r>
        <w:rPr>
          <w:b w:val="0"/>
          <w:sz w:val="20"/>
          <w:szCs w:val="20"/>
        </w:rPr>
        <w:t>, veya</w:t>
      </w:r>
    </w:p>
    <w:p w:rsidR="00753122" w:rsidRPr="00BA7B72" w:rsidRDefault="003C4EF2" w:rsidP="00345753">
      <w:pPr>
        <w:pStyle w:val="Heading2"/>
        <w:widowControl w:val="0"/>
        <w:numPr>
          <w:ilvl w:val="0"/>
          <w:numId w:val="0"/>
        </w:numPr>
        <w:ind w:left="1080"/>
      </w:pPr>
      <w:r>
        <w:rPr>
          <w:b w:val="0"/>
          <w:sz w:val="20"/>
          <w:szCs w:val="20"/>
        </w:rPr>
        <w:t>Visual Studio Team Services Test Yöneticisi için ücreti ödenmiş bir plan</w:t>
      </w:r>
    </w:p>
    <w:p w:rsidR="00E92217" w:rsidRPr="00BA7B72" w:rsidRDefault="00E92217" w:rsidP="00E92217">
      <w:pPr>
        <w:pStyle w:val="Bullet4"/>
        <w:tabs>
          <w:tab w:val="clear" w:pos="1437"/>
          <w:tab w:val="num" w:pos="1080"/>
        </w:tabs>
        <w:ind w:left="1080" w:hanging="360"/>
      </w:pPr>
      <w:r>
        <w:rPr>
          <w:sz w:val="20"/>
          <w:szCs w:val="20"/>
          <w:u w:val="single"/>
        </w:rPr>
        <w:t>Paket Yönetimi</w:t>
      </w:r>
    </w:p>
    <w:p w:rsidR="00E92217" w:rsidRPr="00BA7B72" w:rsidRDefault="00E92217" w:rsidP="00655210">
      <w:pPr>
        <w:pStyle w:val="Heading2"/>
        <w:widowControl w:val="0"/>
        <w:numPr>
          <w:ilvl w:val="0"/>
          <w:numId w:val="0"/>
        </w:numPr>
        <w:ind w:left="1080"/>
      </w:pPr>
      <w:r>
        <w:rPr>
          <w:b w:val="0"/>
          <w:sz w:val="20"/>
          <w:szCs w:val="20"/>
        </w:rPr>
        <w:t xml:space="preserve">Visual Studio Enterprise Aboneliği </w:t>
      </w:r>
    </w:p>
    <w:p w:rsidR="00E92217" w:rsidRPr="00BA7B72" w:rsidRDefault="00E92217" w:rsidP="00655210">
      <w:pPr>
        <w:pStyle w:val="Heading2"/>
        <w:widowControl w:val="0"/>
        <w:numPr>
          <w:ilvl w:val="0"/>
          <w:numId w:val="0"/>
        </w:numPr>
        <w:ind w:left="1080"/>
      </w:pPr>
      <w:r>
        <w:rPr>
          <w:b w:val="0"/>
          <w:sz w:val="20"/>
          <w:szCs w:val="20"/>
        </w:rPr>
        <w:t xml:space="preserve">Visual Studio Enterprise – aylık abonelik </w:t>
      </w:r>
    </w:p>
    <w:p w:rsidR="00E92217" w:rsidRPr="00BA7B72" w:rsidRDefault="00E92217" w:rsidP="00655210">
      <w:pPr>
        <w:pStyle w:val="Heading2"/>
        <w:widowControl w:val="0"/>
        <w:numPr>
          <w:ilvl w:val="0"/>
          <w:numId w:val="0"/>
        </w:numPr>
        <w:ind w:left="1080"/>
      </w:pPr>
      <w:r>
        <w:rPr>
          <w:b w:val="0"/>
          <w:sz w:val="20"/>
          <w:szCs w:val="20"/>
        </w:rPr>
        <w:t xml:space="preserve">Visual Studio Enterprise – yıllık abonelik, veya </w:t>
      </w:r>
    </w:p>
    <w:p w:rsidR="00E92217" w:rsidRPr="00BA7B72" w:rsidRDefault="003C4EF2" w:rsidP="00655210">
      <w:pPr>
        <w:pStyle w:val="Heading2"/>
        <w:widowControl w:val="0"/>
        <w:numPr>
          <w:ilvl w:val="0"/>
          <w:numId w:val="0"/>
        </w:numPr>
        <w:ind w:left="1080"/>
      </w:pPr>
      <w:r>
        <w:rPr>
          <w:b w:val="0"/>
          <w:sz w:val="20"/>
          <w:szCs w:val="20"/>
        </w:rPr>
        <w:t>Visual Studio Team Services Paket Yönetimi için ücreti ödenmiş bir plan</w:t>
      </w:r>
    </w:p>
    <w:p w:rsidR="0027754A" w:rsidRPr="00BA7B72" w:rsidRDefault="0027754A" w:rsidP="0019394B">
      <w:pPr>
        <w:pStyle w:val="Bullet4"/>
        <w:numPr>
          <w:ilvl w:val="0"/>
          <w:numId w:val="26"/>
        </w:numPr>
        <w:ind w:left="1080"/>
      </w:pPr>
      <w:r>
        <w:rPr>
          <w:u w:val="single"/>
        </w:rPr>
        <w:t>Sürüm Yönetimi kullanılarak Eşzamanlı Dağıtımlar</w:t>
      </w:r>
      <w:r>
        <w:t xml:space="preserve"> (</w:t>
      </w:r>
      <w:bookmarkStart w:id="3" w:name="_Hlk493857654"/>
      <w:r>
        <w:t>Her sunucu lisansı için 1 lisans dahildir</w:t>
      </w:r>
      <w:bookmarkEnd w:id="3"/>
      <w:r>
        <w:t>)</w:t>
      </w:r>
    </w:p>
    <w:p w:rsidR="0027754A" w:rsidRPr="00BA7B72" w:rsidRDefault="00E92217" w:rsidP="00655210">
      <w:pPr>
        <w:pStyle w:val="Heading2"/>
        <w:keepNext/>
        <w:numPr>
          <w:ilvl w:val="0"/>
          <w:numId w:val="0"/>
        </w:numPr>
        <w:ind w:left="720" w:firstLine="360"/>
      </w:pPr>
      <w:r>
        <w:rPr>
          <w:b w:val="0"/>
          <w:sz w:val="20"/>
          <w:szCs w:val="20"/>
        </w:rPr>
        <w:t>ilave eşzamanlı dağıtımlar, şu lisansların satın alımıyla dahil edilir:</w:t>
      </w:r>
    </w:p>
    <w:p w:rsidR="00E92217" w:rsidRPr="00BA7B72" w:rsidRDefault="0027754A" w:rsidP="00352D23">
      <w:pPr>
        <w:pStyle w:val="Heading2"/>
        <w:keepNext/>
        <w:numPr>
          <w:ilvl w:val="0"/>
          <w:numId w:val="0"/>
        </w:numPr>
        <w:ind w:left="1080"/>
      </w:pPr>
      <w:r>
        <w:rPr>
          <w:b w:val="0"/>
          <w:sz w:val="20"/>
          <w:szCs w:val="20"/>
        </w:rPr>
        <w:t xml:space="preserve">Visual Studio Enterprise Aboneliği </w:t>
      </w:r>
    </w:p>
    <w:p w:rsidR="00E92217" w:rsidRPr="00BA7B72" w:rsidRDefault="00E92217" w:rsidP="00352D23">
      <w:pPr>
        <w:pStyle w:val="Heading2"/>
        <w:widowControl w:val="0"/>
        <w:numPr>
          <w:ilvl w:val="0"/>
          <w:numId w:val="0"/>
        </w:numPr>
        <w:ind w:left="1080"/>
      </w:pPr>
      <w:r>
        <w:rPr>
          <w:b w:val="0"/>
          <w:sz w:val="20"/>
          <w:szCs w:val="20"/>
        </w:rPr>
        <w:t xml:space="preserve">Visual Studio Enterprise – aylık abonelik </w:t>
      </w:r>
    </w:p>
    <w:p w:rsidR="0027754A" w:rsidRPr="00BA7B72" w:rsidRDefault="00E92217" w:rsidP="00352D23">
      <w:pPr>
        <w:pStyle w:val="Heading2"/>
        <w:widowControl w:val="0"/>
        <w:numPr>
          <w:ilvl w:val="0"/>
          <w:numId w:val="0"/>
        </w:numPr>
        <w:ind w:left="1080"/>
      </w:pPr>
      <w:r>
        <w:rPr>
          <w:b w:val="0"/>
          <w:sz w:val="20"/>
          <w:szCs w:val="20"/>
        </w:rPr>
        <w:t>Visual Studio Enterprise – yıllık abonelik, veya</w:t>
      </w:r>
    </w:p>
    <w:p w:rsidR="0052193C" w:rsidRPr="00BA7B72" w:rsidRDefault="0027754A" w:rsidP="00E50CA2">
      <w:pPr>
        <w:ind w:left="360" w:firstLine="720"/>
      </w:pPr>
      <w:r>
        <w:t>Visual Studio Team Services Build &amp; Release Private Pipeline</w:t>
      </w:r>
    </w:p>
    <w:p w:rsidR="00FE0F5D" w:rsidRPr="00BA7B72" w:rsidRDefault="00FE0F5D" w:rsidP="00FE0F5D"/>
    <w:p w:rsidR="00923842" w:rsidRPr="00BA7B72" w:rsidRDefault="005F7C07" w:rsidP="00E50CA2">
      <w:pPr>
        <w:pStyle w:val="Heading2"/>
        <w:keepNext/>
        <w:tabs>
          <w:tab w:val="clear" w:pos="993"/>
          <w:tab w:val="num" w:pos="720"/>
        </w:tabs>
        <w:spacing w:before="0" w:after="0"/>
        <w:ind w:left="720" w:hanging="360"/>
      </w:pPr>
      <w:r>
        <w:rPr>
          <w:sz w:val="20"/>
          <w:szCs w:val="20"/>
        </w:rPr>
        <w:lastRenderedPageBreak/>
        <w:t>Çoğullama.</w:t>
      </w:r>
      <w:r w:rsidR="000C4910">
        <w:rPr>
          <w:sz w:val="20"/>
          <w:szCs w:val="20"/>
        </w:rPr>
        <w:t xml:space="preserve"> </w:t>
      </w:r>
      <w:r>
        <w:rPr>
          <w:b w:val="0"/>
          <w:sz w:val="20"/>
          <w:szCs w:val="20"/>
        </w:rPr>
        <w:t>Yazılımla doğrudan bağlantıları çoğullamak veya toplamak, gereken CAL'ların sayısını azaltmaz.</w:t>
      </w:r>
    </w:p>
    <w:p w:rsidR="003C2DE9" w:rsidRPr="00BA7B72" w:rsidRDefault="005F7C07" w:rsidP="00057836">
      <w:pPr>
        <w:pStyle w:val="Heading2"/>
        <w:keepNext/>
        <w:tabs>
          <w:tab w:val="clear" w:pos="993"/>
          <w:tab w:val="num" w:pos="720"/>
        </w:tabs>
        <w:ind w:left="720" w:hanging="360"/>
      </w:pPr>
      <w:r>
        <w:rPr>
          <w:sz w:val="20"/>
          <w:szCs w:val="20"/>
        </w:rPr>
        <w:t>Sunucu Yazılımı Ayrılamaz.</w:t>
      </w:r>
      <w:r w:rsidR="000C4910">
        <w:rPr>
          <w:sz w:val="20"/>
          <w:szCs w:val="20"/>
        </w:rPr>
        <w:t xml:space="preserve"> </w:t>
      </w:r>
      <w:r>
        <w:rPr>
          <w:b w:val="0"/>
          <w:bCs w:val="0"/>
          <w:sz w:val="20"/>
          <w:szCs w:val="20"/>
        </w:rPr>
        <w:t>Sunucu yazılımını, açıkça izin verilmedikçe, bir tek lisans çerçevesinde birden fazla işletim sistemi ortamında kullanmak üzere ayıramazsınız.</w:t>
      </w:r>
      <w:r w:rsidR="000C4910">
        <w:rPr>
          <w:b w:val="0"/>
          <w:bCs w:val="0"/>
          <w:sz w:val="20"/>
          <w:szCs w:val="20"/>
        </w:rPr>
        <w:t xml:space="preserve"> </w:t>
      </w:r>
      <w:r>
        <w:rPr>
          <w:b w:val="0"/>
          <w:bCs w:val="0"/>
          <w:sz w:val="20"/>
          <w:szCs w:val="20"/>
        </w:rPr>
        <w:t>Bu, işletim sistemleri aynı fiziksel donanım sisteminde yer alsalar bile geçerlidir.</w:t>
      </w:r>
    </w:p>
    <w:p w:rsidR="003C2DE9" w:rsidRPr="00BA7B72" w:rsidRDefault="005F7C07" w:rsidP="00057836">
      <w:pPr>
        <w:pStyle w:val="Heading2"/>
        <w:tabs>
          <w:tab w:val="clear" w:pos="993"/>
          <w:tab w:val="num" w:pos="720"/>
        </w:tabs>
        <w:ind w:left="720" w:hanging="360"/>
      </w:pPr>
      <w:r>
        <w:rPr>
          <w:sz w:val="20"/>
          <w:szCs w:val="20"/>
        </w:rPr>
        <w:t>Ek İşlevler.</w:t>
      </w:r>
      <w:r w:rsidR="000C4910">
        <w:rPr>
          <w:sz w:val="20"/>
          <w:szCs w:val="20"/>
        </w:rPr>
        <w:t xml:space="preserve"> </w:t>
      </w:r>
      <w:r>
        <w:rPr>
          <w:b w:val="0"/>
          <w:bCs w:val="0"/>
          <w:sz w:val="20"/>
          <w:szCs w:val="20"/>
        </w:rPr>
        <w:t>Microsoft yazılım için ek işlevler sağlayabilir.</w:t>
      </w:r>
      <w:r w:rsidR="000C4910">
        <w:rPr>
          <w:b w:val="0"/>
          <w:bCs w:val="0"/>
          <w:sz w:val="20"/>
          <w:szCs w:val="20"/>
        </w:rPr>
        <w:t xml:space="preserve"> </w:t>
      </w:r>
      <w:r>
        <w:rPr>
          <w:b w:val="0"/>
          <w:bCs w:val="0"/>
          <w:sz w:val="20"/>
          <w:szCs w:val="20"/>
        </w:rPr>
        <w:t>Bu durumda, başka lisans koşulları ve ücretleri geçerli olabilir.</w:t>
      </w:r>
    </w:p>
    <w:p w:rsidR="00666209" w:rsidRPr="006B143F" w:rsidRDefault="001E4979" w:rsidP="006468E6">
      <w:pPr>
        <w:pStyle w:val="Heading1"/>
        <w:keepNext/>
        <w:widowControl w:val="0"/>
        <w:ind w:left="360" w:hanging="360"/>
        <w:rPr>
          <w:sz w:val="20"/>
          <w:szCs w:val="20"/>
        </w:rPr>
      </w:pPr>
      <w:r w:rsidRPr="006B143F">
        <w:rPr>
          <w:sz w:val="20"/>
          <w:szCs w:val="20"/>
        </w:rPr>
        <w:t>VERİLER.</w:t>
      </w:r>
      <w:r w:rsidR="000C4910" w:rsidRPr="006B143F">
        <w:rPr>
          <w:sz w:val="20"/>
          <w:szCs w:val="20"/>
        </w:rPr>
        <w:t xml:space="preserve"> </w:t>
      </w:r>
      <w:r w:rsidRPr="006B143F">
        <w:rPr>
          <w:rFonts w:eastAsia="SimSun"/>
          <w:b w:val="0"/>
          <w:sz w:val="20"/>
          <w:szCs w:val="20"/>
        </w:rPr>
        <w:t>Yazılım, sizin hakkınızda ve yazılımı kullanımınız hakkında bilgi toplayıp Microsoft'a gönderebilir. Microsoft bu bilgileri, hizmet sağlamak ve ürün ve hizmetlerimizi iyileştirmek için kullanılır. Ürün belgelerinde açıklandığı gibi bu senaryoların bir çoğunu geri çevirebilir, ancak tümünü geri çeviremezsiniz.</w:t>
      </w:r>
      <w:r w:rsidR="000C4910" w:rsidRPr="006B143F">
        <w:rPr>
          <w:rFonts w:eastAsia="SimSun"/>
          <w:b w:val="0"/>
          <w:sz w:val="20"/>
          <w:szCs w:val="20"/>
        </w:rPr>
        <w:t xml:space="preserve"> </w:t>
      </w:r>
      <w:r w:rsidRPr="006B143F">
        <w:rPr>
          <w:b w:val="0"/>
          <w:sz w:val="20"/>
          <w:szCs w:val="20"/>
        </w:rPr>
        <w:t xml:space="preserve">Yazılımda </w:t>
      </w:r>
      <w:r w:rsidRPr="006B143F">
        <w:rPr>
          <w:b w:val="0"/>
          <w:color w:val="000000"/>
          <w:sz w:val="20"/>
          <w:szCs w:val="20"/>
        </w:rPr>
        <w:t>ayrıca, sizin ve Microsoft'un, uygulamalarınızın kullanıcılarından veri toplamasına olanak sağlayan bazı özellikler mevcuttur</w:t>
      </w:r>
      <w:r w:rsidRPr="006B143F">
        <w:rPr>
          <w:rFonts w:eastAsia="SimSun"/>
          <w:b w:val="0"/>
          <w:sz w:val="20"/>
          <w:szCs w:val="20"/>
        </w:rPr>
        <w:t>. Bu özellikleri kullanırsanız, uygulamalarınızın kullanıcılarına uygun bildirimleri sağlamak da dahil, ilgili yasalara uymanız ve kullanıcılarınıza gizlilik</w:t>
      </w:r>
      <w:r w:rsidR="00400B3F" w:rsidRPr="006B143F">
        <w:rPr>
          <w:rFonts w:eastAsia="SimSun"/>
          <w:b w:val="0"/>
          <w:sz w:val="20"/>
          <w:szCs w:val="20"/>
        </w:rPr>
        <w:t> </w:t>
      </w:r>
      <w:r w:rsidRPr="006B143F">
        <w:rPr>
          <w:rFonts w:eastAsia="SimSun"/>
          <w:b w:val="0"/>
          <w:sz w:val="20"/>
          <w:szCs w:val="20"/>
        </w:rPr>
        <w:t xml:space="preserve">bildirimimizin bir nüshasını sağlamanız gerekmektedir. Gizlilik bildirimimiz </w:t>
      </w:r>
      <w:hyperlink r:id="rId10" w:history="1">
        <w:r w:rsidRPr="006B143F">
          <w:rPr>
            <w:rStyle w:val="Hyperlink"/>
            <w:b w:val="0"/>
            <w:sz w:val="20"/>
            <w:szCs w:val="20"/>
          </w:rPr>
          <w:t>https://go.microsoft.com/fwlink/?LinkId=398505</w:t>
        </w:r>
      </w:hyperlink>
      <w:r w:rsidRPr="006B143F">
        <w:rPr>
          <w:rFonts w:eastAsia="SimSun"/>
          <w:b w:val="0"/>
          <w:sz w:val="20"/>
          <w:szCs w:val="20"/>
        </w:rPr>
        <w:t xml:space="preserve"> adresinde bulunur. Veri toplama ve kullanımı hakkında daha fazla bilgiyi, yardım belgelerinde ve gizlilik bildirimimizde bulabilirsiniz</w:t>
      </w:r>
      <w:r w:rsidRPr="006B143F">
        <w:rPr>
          <w:b w:val="0"/>
          <w:bCs w:val="0"/>
          <w:sz w:val="20"/>
          <w:szCs w:val="20"/>
        </w:rPr>
        <w:t xml:space="preserve">. </w:t>
      </w:r>
      <w:r w:rsidRPr="006B143F">
        <w:rPr>
          <w:rFonts w:eastAsia="SimSun"/>
          <w:b w:val="0"/>
          <w:sz w:val="20"/>
          <w:szCs w:val="20"/>
        </w:rPr>
        <w:t>Yazılımı kullanmanız, bu uygulamalara verdiğiniz onay yerine geçer.</w:t>
      </w:r>
    </w:p>
    <w:p w:rsidR="00BC387F" w:rsidRPr="00BA7B72" w:rsidRDefault="00BC387F" w:rsidP="00057836">
      <w:pPr>
        <w:pStyle w:val="Heading1"/>
      </w:pPr>
      <w:bookmarkStart w:id="4" w:name="_Ref324605389"/>
      <w:r>
        <w:rPr>
          <w:sz w:val="20"/>
          <w:szCs w:val="20"/>
        </w:rPr>
        <w:t>EK MICROSOFT ÜRÜNLERİ</w:t>
      </w:r>
      <w:bookmarkEnd w:id="4"/>
    </w:p>
    <w:p w:rsidR="00606AF2" w:rsidRPr="00BA7B72" w:rsidRDefault="00AA3347" w:rsidP="00553D0E">
      <w:pPr>
        <w:pStyle w:val="Heading2"/>
        <w:tabs>
          <w:tab w:val="clear" w:pos="993"/>
          <w:tab w:val="num" w:pos="720"/>
        </w:tabs>
        <w:ind w:left="720" w:hanging="360"/>
      </w:pPr>
      <w:r>
        <w:rPr>
          <w:sz w:val="20"/>
          <w:szCs w:val="20"/>
        </w:rPr>
        <w:t>Microsoft Platformları.</w:t>
      </w:r>
      <w:r>
        <w:rPr>
          <w:b w:val="0"/>
          <w:sz w:val="20"/>
          <w:szCs w:val="20"/>
        </w:rPr>
        <w:t xml:space="preserve"> Yazılım, Microsoft Windows; Microsoft Windows Server; Microsoft SQL Server; Microsoft Exchange; Microsoft Office ve Microsoft SharePoint'ten bileşenler içerebilir. Bu bileşenler, yazılımın beraberinde bulunan</w:t>
      </w:r>
      <w:r>
        <w:rPr>
          <w:b w:val="0"/>
          <w:color w:val="002060"/>
          <w:sz w:val="20"/>
          <w:szCs w:val="20"/>
        </w:rPr>
        <w:t xml:space="preserve"> </w:t>
      </w:r>
      <w:r>
        <w:rPr>
          <w:b w:val="0"/>
          <w:sz w:val="20"/>
          <w:szCs w:val="20"/>
        </w:rPr>
        <w:t xml:space="preserve">Microsoft </w:t>
      </w:r>
      <w:r w:rsidR="007103CC">
        <w:rPr>
          <w:b w:val="0"/>
          <w:sz w:val="20"/>
          <w:szCs w:val="20"/>
        </w:rPr>
        <w:t>“</w:t>
      </w:r>
      <w:r>
        <w:rPr>
          <w:b w:val="0"/>
          <w:sz w:val="20"/>
          <w:szCs w:val="20"/>
        </w:rPr>
        <w:t>Licenses</w:t>
      </w:r>
      <w:r w:rsidR="007103CC">
        <w:rPr>
          <w:b w:val="0"/>
          <w:sz w:val="20"/>
          <w:szCs w:val="20"/>
        </w:rPr>
        <w:t>”</w:t>
      </w:r>
      <w:r>
        <w:rPr>
          <w:b w:val="0"/>
          <w:sz w:val="20"/>
          <w:szCs w:val="20"/>
        </w:rPr>
        <w:t xml:space="preserve"> (Lisanslar) klasöründe açıklandığı gibi, ayrı anlaşmalara ve kendi ürün destek ilkelerine tabidir. Söz konusu bileşenlere ilişkin lisans şartları ilişkili yükleme dizinine eklenmişse bu bileşenler söz konusu lisans şartlarına tabi olur.</w:t>
      </w:r>
      <w:r w:rsidR="000C4910">
        <w:rPr>
          <w:b w:val="0"/>
          <w:sz w:val="20"/>
          <w:szCs w:val="20"/>
        </w:rPr>
        <w:t xml:space="preserve"> </w:t>
      </w:r>
    </w:p>
    <w:p w:rsidR="00F666CE" w:rsidRPr="00BA7B72" w:rsidRDefault="00F666CE" w:rsidP="00F666CE">
      <w:pPr>
        <w:pStyle w:val="Heading2"/>
        <w:tabs>
          <w:tab w:val="clear" w:pos="993"/>
          <w:tab w:val="num" w:pos="720"/>
        </w:tabs>
        <w:ind w:left="720" w:hanging="360"/>
      </w:pPr>
      <w:r>
        <w:rPr>
          <w:bCs w:val="0"/>
          <w:iCs/>
          <w:sz w:val="20"/>
          <w:szCs w:val="20"/>
        </w:rPr>
        <w:t>Microsoft SQL Server 2017 Standart Sürüm için Lisans Koşulları.</w:t>
      </w:r>
      <w:r w:rsidR="000C4910">
        <w:rPr>
          <w:b w:val="0"/>
          <w:bCs w:val="0"/>
          <w:iCs/>
          <w:sz w:val="20"/>
          <w:szCs w:val="20"/>
        </w:rPr>
        <w:t xml:space="preserve"> </w:t>
      </w:r>
      <w:r>
        <w:rPr>
          <w:b w:val="0"/>
          <w:bCs w:val="0"/>
          <w:iCs/>
          <w:sz w:val="20"/>
          <w:szCs w:val="20"/>
        </w:rPr>
        <w:t xml:space="preserve">Microsoft SQL Server 2017 Standart Sürüm'ün bir kopyası yazılıma dahil edilmiştir. Size, yazılım kurulum dizinindeki </w:t>
      </w:r>
      <w:r w:rsidR="007103CC">
        <w:rPr>
          <w:b w:val="0"/>
          <w:bCs w:val="0"/>
          <w:iCs/>
          <w:sz w:val="20"/>
          <w:szCs w:val="20"/>
        </w:rPr>
        <w:t>“</w:t>
      </w:r>
      <w:r>
        <w:rPr>
          <w:b w:val="0"/>
          <w:bCs w:val="0"/>
          <w:iCs/>
          <w:sz w:val="20"/>
          <w:szCs w:val="20"/>
        </w:rPr>
        <w:t>Lisanslar</w:t>
      </w:r>
      <w:r w:rsidR="007103CC">
        <w:rPr>
          <w:b w:val="0"/>
          <w:bCs w:val="0"/>
          <w:iCs/>
          <w:sz w:val="20"/>
          <w:szCs w:val="20"/>
        </w:rPr>
        <w:t>”</w:t>
      </w:r>
      <w:r>
        <w:rPr>
          <w:b w:val="0"/>
          <w:bCs w:val="0"/>
          <w:iCs/>
          <w:sz w:val="20"/>
          <w:szCs w:val="20"/>
        </w:rPr>
        <w:t xml:space="preserve"> klasörü içinde bulunan lisans koşulları ve ek olarak aşağıdaki koşullar altında lisanslanmıştır:</w:t>
      </w:r>
    </w:p>
    <w:p w:rsidR="00F666CE" w:rsidRPr="00BA7B72" w:rsidRDefault="00F666CE" w:rsidP="00F666CE">
      <w:pPr>
        <w:widowControl w:val="0"/>
        <w:numPr>
          <w:ilvl w:val="0"/>
          <w:numId w:val="4"/>
        </w:numPr>
        <w:tabs>
          <w:tab w:val="clear" w:pos="1437"/>
          <w:tab w:val="num" w:pos="1080"/>
        </w:tabs>
        <w:ind w:left="1080" w:hanging="360"/>
      </w:pPr>
      <w:r>
        <w:rPr>
          <w:rFonts w:eastAsia="SimSun"/>
          <w:sz w:val="20"/>
          <w:szCs w:val="20"/>
        </w:rPr>
        <w:t>Herhangi bir anda bu SQL Server programının bir örneğini, yazılımı desteklemek üzere tek bir</w:t>
      </w:r>
      <w:r w:rsidR="00E92551">
        <w:rPr>
          <w:rFonts w:eastAsia="SimSun"/>
          <w:sz w:val="20"/>
          <w:szCs w:val="20"/>
        </w:rPr>
        <w:t> </w:t>
      </w:r>
      <w:r>
        <w:rPr>
          <w:rFonts w:eastAsia="SimSun"/>
          <w:sz w:val="20"/>
          <w:szCs w:val="20"/>
        </w:rPr>
        <w:t>fiziksel veya sanal işletim sistemi ortamında çalıştırabilirsiniz. Bu SQL Server programını yazılımla birlikte kullanmak için SQL Server CAL'larına ihtiyacınız yoktur. Burada belirtildiği gibi, SQL Server 2017 Standart Sürüm'ün bir kopyasını yedek olarak, yalnızca SQL Server 2017 Edition'ın bir örneğini çalıştırma hakkınızı kullanmak amacıyla oluşturabilir ve depolayabilirsiniz.</w:t>
      </w:r>
    </w:p>
    <w:p w:rsidR="003C2DE9" w:rsidRPr="00BA7B72" w:rsidRDefault="005F7C07" w:rsidP="009C1CC1">
      <w:pPr>
        <w:pStyle w:val="Heading1"/>
      </w:pPr>
      <w:r>
        <w:rPr>
          <w:sz w:val="20"/>
          <w:szCs w:val="20"/>
        </w:rPr>
        <w:t>LİSANS KAPSAMI.</w:t>
      </w:r>
      <w:r w:rsidR="000C4910">
        <w:rPr>
          <w:sz w:val="20"/>
          <w:szCs w:val="20"/>
        </w:rPr>
        <w:t xml:space="preserve"> </w:t>
      </w:r>
      <w:r>
        <w:rPr>
          <w:b w:val="0"/>
          <w:bCs w:val="0"/>
          <w:sz w:val="20"/>
          <w:szCs w:val="20"/>
        </w:rPr>
        <w:t>Yazılımın satışı yapılmamakta, lisansı verilmektedir. Bu anlaşma yalnızca yazılımı</w:t>
      </w:r>
      <w:r w:rsidR="00E92551">
        <w:rPr>
          <w:b w:val="0"/>
          <w:bCs w:val="0"/>
          <w:sz w:val="20"/>
          <w:szCs w:val="20"/>
        </w:rPr>
        <w:t> </w:t>
      </w:r>
      <w:r>
        <w:rPr>
          <w:b w:val="0"/>
          <w:bCs w:val="0"/>
          <w:sz w:val="20"/>
          <w:szCs w:val="20"/>
        </w:rPr>
        <w:t>kullanımınızla ilgili bazı haklar vermektedir.</w:t>
      </w:r>
      <w:r w:rsidR="000C4910">
        <w:rPr>
          <w:b w:val="0"/>
          <w:bCs w:val="0"/>
          <w:sz w:val="20"/>
          <w:szCs w:val="20"/>
        </w:rPr>
        <w:t xml:space="preserve"> </w:t>
      </w:r>
      <w:r>
        <w:rPr>
          <w:b w:val="0"/>
          <w:bCs w:val="0"/>
          <w:sz w:val="20"/>
          <w:szCs w:val="20"/>
        </w:rPr>
        <w:t>Microsoft diğer hakların tümünü saklı tutar.</w:t>
      </w:r>
      <w:r w:rsidR="000C4910">
        <w:rPr>
          <w:b w:val="0"/>
          <w:bCs w:val="0"/>
          <w:sz w:val="20"/>
          <w:szCs w:val="20"/>
        </w:rPr>
        <w:t xml:space="preserve"> </w:t>
      </w:r>
      <w:r>
        <w:rPr>
          <w:b w:val="0"/>
          <w:bCs w:val="0"/>
          <w:sz w:val="20"/>
          <w:szCs w:val="20"/>
        </w:rPr>
        <w:t>Bu sınırlamalara rağmen ilgili yasalar ilave haklar sağlamıyorsa yazılımı yalnızca bu anlaşmada açıkça izin</w:t>
      </w:r>
      <w:r w:rsidR="00E92551">
        <w:rPr>
          <w:b w:val="0"/>
          <w:bCs w:val="0"/>
          <w:sz w:val="20"/>
          <w:szCs w:val="20"/>
        </w:rPr>
        <w:t> </w:t>
      </w:r>
      <w:r>
        <w:rPr>
          <w:b w:val="0"/>
          <w:bCs w:val="0"/>
          <w:sz w:val="20"/>
          <w:szCs w:val="20"/>
        </w:rPr>
        <w:t>verildiği şekilde kullanabilirsiniz.</w:t>
      </w:r>
      <w:r w:rsidR="000C4910">
        <w:rPr>
          <w:b w:val="0"/>
          <w:bCs w:val="0"/>
          <w:sz w:val="20"/>
          <w:szCs w:val="20"/>
        </w:rPr>
        <w:t xml:space="preserve"> </w:t>
      </w:r>
      <w:r>
        <w:rPr>
          <w:b w:val="0"/>
          <w:bCs w:val="0"/>
          <w:sz w:val="20"/>
          <w:szCs w:val="20"/>
        </w:rPr>
        <w:t>Bunu yaparken, yazılımda size yazılımı yalnızca belirli şekillerde kullanma izni veren her türlü teknik sınırlamaya uymanız gerekir.</w:t>
      </w:r>
      <w:r w:rsidR="000C4910">
        <w:rPr>
          <w:b w:val="0"/>
          <w:bCs w:val="0"/>
          <w:sz w:val="20"/>
          <w:szCs w:val="20"/>
        </w:rPr>
        <w:t xml:space="preserve"> </w:t>
      </w:r>
      <w:r>
        <w:rPr>
          <w:b w:val="0"/>
          <w:bCs w:val="0"/>
          <w:sz w:val="20"/>
          <w:szCs w:val="20"/>
        </w:rPr>
        <w:t>Şunları yapamazsınız:</w:t>
      </w:r>
    </w:p>
    <w:p w:rsidR="003C2DE9" w:rsidRPr="00BA7B72" w:rsidRDefault="005F7C07" w:rsidP="009C1CC1">
      <w:pPr>
        <w:pStyle w:val="Bullet2"/>
      </w:pPr>
      <w:r>
        <w:rPr>
          <w:sz w:val="20"/>
          <w:szCs w:val="20"/>
        </w:rPr>
        <w:t>yazılımın teknik sınırlamalarını aşacak çözümler üretmek,</w:t>
      </w:r>
    </w:p>
    <w:p w:rsidR="003C2DE9" w:rsidRPr="00BA7B72" w:rsidRDefault="005476D7" w:rsidP="005476D7">
      <w:pPr>
        <w:pStyle w:val="Bullet2"/>
      </w:pPr>
      <w:r>
        <w:rPr>
          <w:sz w:val="20"/>
          <w:szCs w:val="20"/>
        </w:rPr>
        <w:t>yazılımda bulunabilecek bazı açık kaynak bileşenlerin kullanımına ilişkin üçüncü kişi lisans koşulları tarafından gerekli kılınan kapsam hariç olmak üzere; yazılımda tersine mühendislik işlemi yapmak, yazılımı kaynak koda dönüştürmek veya assembler diline çevirmek veya yazılımın kaynak kodunu başka şekilde oluşturmayı denemek;</w:t>
      </w:r>
    </w:p>
    <w:p w:rsidR="00E36D36" w:rsidRPr="00BA7B72" w:rsidRDefault="00E36D36" w:rsidP="009C1CC1">
      <w:pPr>
        <w:pStyle w:val="Bullet2"/>
      </w:pPr>
      <w:r>
        <w:rPr>
          <w:rFonts w:eastAsia="SimSun"/>
          <w:sz w:val="20"/>
          <w:szCs w:val="20"/>
        </w:rPr>
        <w:t>Microsoft veya tedarikçilerinin yazılımdaki herhangi bir bildirimini kaldırmak, küçültmek, engellemek veya değiştirmek;</w:t>
      </w:r>
    </w:p>
    <w:p w:rsidR="005476D7" w:rsidRPr="00BA7B72" w:rsidRDefault="005476D7" w:rsidP="009C1CC1">
      <w:pPr>
        <w:pStyle w:val="Bullet2"/>
      </w:pPr>
      <w:r>
        <w:rPr>
          <w:sz w:val="20"/>
          <w:szCs w:val="20"/>
        </w:rPr>
        <w:t>yazılımı kanuna aykırı bir şekilde kullanmak veya</w:t>
      </w:r>
    </w:p>
    <w:p w:rsidR="003C2DE9" w:rsidRPr="00101205" w:rsidRDefault="008C2558" w:rsidP="006468E6">
      <w:pPr>
        <w:pStyle w:val="Bullet2"/>
        <w:rPr>
          <w:sz w:val="20"/>
          <w:szCs w:val="20"/>
        </w:rPr>
      </w:pPr>
      <w:r w:rsidRPr="00101205">
        <w:rPr>
          <w:sz w:val="20"/>
          <w:szCs w:val="20"/>
        </w:rPr>
        <w:lastRenderedPageBreak/>
        <w:t>yazılımı paylaşmak, yayımlamak, kiralamak veya finansal kiralamaya vermek veya başkalarının kullanımı için barındırılan bağımsız bir çözüm olarak sağlamak.</w:t>
      </w:r>
    </w:p>
    <w:p w:rsidR="003C2DE9" w:rsidRPr="00BA7B72" w:rsidRDefault="005F7C07" w:rsidP="003E1822">
      <w:pPr>
        <w:pStyle w:val="Heading1"/>
        <w:widowControl w:val="0"/>
      </w:pPr>
      <w:r>
        <w:rPr>
          <w:sz w:val="20"/>
          <w:szCs w:val="20"/>
        </w:rPr>
        <w:t>YEDEK KOPYA.</w:t>
      </w:r>
      <w:r w:rsidR="000C4910">
        <w:rPr>
          <w:sz w:val="20"/>
          <w:szCs w:val="20"/>
        </w:rPr>
        <w:t xml:space="preserve"> </w:t>
      </w:r>
      <w:r>
        <w:rPr>
          <w:b w:val="0"/>
          <w:bCs w:val="0"/>
          <w:sz w:val="20"/>
          <w:szCs w:val="20"/>
        </w:rPr>
        <w:t>Yazılım yeniden yüklenmesi amacıyla tek bir yedek kopyasını oluşturabilirsiniz.</w:t>
      </w:r>
    </w:p>
    <w:p w:rsidR="00D27198" w:rsidRPr="00BA7B72" w:rsidRDefault="00D27198" w:rsidP="00D27198">
      <w:pPr>
        <w:pStyle w:val="Heading1"/>
        <w:widowControl w:val="0"/>
      </w:pPr>
      <w:r>
        <w:rPr>
          <w:rFonts w:eastAsia="SimSun"/>
          <w:sz w:val="20"/>
          <w:szCs w:val="20"/>
        </w:rPr>
        <w:t xml:space="preserve">YENİDEN SATILAMAZ YAZILIM. </w:t>
      </w:r>
      <w:r w:rsidR="007103CC">
        <w:rPr>
          <w:rFonts w:eastAsia="SimSun"/>
          <w:b w:val="0"/>
          <w:bCs w:val="0"/>
          <w:sz w:val="20"/>
          <w:szCs w:val="20"/>
        </w:rPr>
        <w:t>“</w:t>
      </w:r>
      <w:r>
        <w:rPr>
          <w:rFonts w:eastAsia="SimSun"/>
          <w:b w:val="0"/>
          <w:bCs w:val="0"/>
          <w:sz w:val="20"/>
          <w:szCs w:val="20"/>
        </w:rPr>
        <w:t>NFR</w:t>
      </w:r>
      <w:r w:rsidR="007103CC">
        <w:rPr>
          <w:rFonts w:eastAsia="SimSun"/>
          <w:b w:val="0"/>
          <w:bCs w:val="0"/>
          <w:sz w:val="20"/>
          <w:szCs w:val="20"/>
        </w:rPr>
        <w:t>”</w:t>
      </w:r>
      <w:r>
        <w:rPr>
          <w:rFonts w:eastAsia="SimSun"/>
          <w:b w:val="0"/>
          <w:bCs w:val="0"/>
          <w:sz w:val="20"/>
          <w:szCs w:val="20"/>
        </w:rPr>
        <w:t xml:space="preserve"> veya </w:t>
      </w:r>
      <w:r w:rsidR="007103CC">
        <w:rPr>
          <w:rFonts w:eastAsia="SimSun"/>
          <w:b w:val="0"/>
          <w:bCs w:val="0"/>
          <w:sz w:val="20"/>
          <w:szCs w:val="20"/>
        </w:rPr>
        <w:t>“</w:t>
      </w:r>
      <w:r>
        <w:rPr>
          <w:rFonts w:eastAsia="SimSun"/>
          <w:b w:val="0"/>
          <w:bCs w:val="0"/>
          <w:sz w:val="20"/>
          <w:szCs w:val="20"/>
        </w:rPr>
        <w:t>Yeniden Satılamaz</w:t>
      </w:r>
      <w:r w:rsidR="007103CC">
        <w:rPr>
          <w:rFonts w:eastAsia="SimSun"/>
          <w:b w:val="0"/>
          <w:bCs w:val="0"/>
          <w:sz w:val="20"/>
          <w:szCs w:val="20"/>
        </w:rPr>
        <w:t>”</w:t>
      </w:r>
      <w:r>
        <w:rPr>
          <w:rFonts w:eastAsia="SimSun"/>
          <w:b w:val="0"/>
          <w:bCs w:val="0"/>
          <w:sz w:val="20"/>
          <w:szCs w:val="20"/>
        </w:rPr>
        <w:t xml:space="preserve"> olarak belirtilen yazılımları satamazsınız.</w:t>
      </w:r>
    </w:p>
    <w:p w:rsidR="00D27198" w:rsidRPr="00BA7B72" w:rsidRDefault="00AA5563" w:rsidP="00D27198">
      <w:pPr>
        <w:pStyle w:val="Heading1"/>
        <w:widowControl w:val="0"/>
      </w:pPr>
      <w:r>
        <w:rPr>
          <w:rFonts w:eastAsia="SimSun"/>
          <w:sz w:val="20"/>
          <w:szCs w:val="20"/>
        </w:rPr>
        <w:t>DİĞER SÜRÜMLERİ VE DAHA DÜŞÜK SÜRÜMLERİ KULLANMA HAKLARI.</w:t>
      </w:r>
      <w:r w:rsidR="000C4910">
        <w:rPr>
          <w:sz w:val="20"/>
          <w:szCs w:val="20"/>
        </w:rPr>
        <w:t xml:space="preserve"> </w:t>
      </w:r>
      <w:r>
        <w:rPr>
          <w:b w:val="0"/>
          <w:sz w:val="20"/>
          <w:szCs w:val="20"/>
        </w:rPr>
        <w:t>Yazılımı ve herhangi bir önceki sürümünü, herhangi bir cihazda kullanabilirsiniz. Lisanslı bir sürüm yerine, daha</w:t>
      </w:r>
      <w:r w:rsidR="00274AA3">
        <w:rPr>
          <w:b w:val="0"/>
          <w:sz w:val="20"/>
          <w:szCs w:val="20"/>
        </w:rPr>
        <w:t> </w:t>
      </w:r>
      <w:r>
        <w:rPr>
          <w:b w:val="0"/>
          <w:sz w:val="20"/>
          <w:szCs w:val="20"/>
        </w:rPr>
        <w:t>önceki bir sürüm kopyasını veya örneğini, izin verilen farklı bir dil sürümünü veya daha düşük sürümünü oluşturabilir, saklayabilir, yükleyebilir, çalıştırabilir veya bunlara erişebilirsiniz.</w:t>
      </w:r>
      <w:r>
        <w:rPr>
          <w:rFonts w:eastAsia="SimSun"/>
          <w:b w:val="0"/>
          <w:bCs w:val="0"/>
          <w:sz w:val="20"/>
          <w:szCs w:val="20"/>
        </w:rPr>
        <w:t xml:space="preserve"> </w:t>
      </w:r>
    </w:p>
    <w:p w:rsidR="00D27198" w:rsidRPr="00BA7B72" w:rsidRDefault="00D27198" w:rsidP="00D27198">
      <w:pPr>
        <w:pStyle w:val="Heading1"/>
      </w:pPr>
      <w:r>
        <w:rPr>
          <w:rFonts w:eastAsia="SimSun"/>
          <w:sz w:val="20"/>
          <w:szCs w:val="20"/>
        </w:rPr>
        <w:t xml:space="preserve">LİSANS KANITI. </w:t>
      </w:r>
      <w:r>
        <w:rPr>
          <w:rFonts w:eastAsia="SimSun"/>
          <w:b w:val="0"/>
          <w:bCs w:val="0"/>
          <w:sz w:val="20"/>
          <w:szCs w:val="20"/>
        </w:rPr>
        <w:t>Yazılımı disk veya başka bir ortam üzerinde aldıysanız, Microsoft orijinallik sertifikası ve alım belgeniz, lisans kanıtınız olacaktır. Yazılımın çevrimiçi bir kopyasını satın aldığınız takdirde, alım belgeniz ve/veya Microsoft hesabınızdan yazılıma erişebiliyor olmanız lisans kanıtınız olacaktır.</w:t>
      </w:r>
      <w:r w:rsidR="000C4910">
        <w:rPr>
          <w:rFonts w:eastAsia="SimSun"/>
          <w:b w:val="0"/>
          <w:bCs w:val="0"/>
          <w:sz w:val="20"/>
          <w:szCs w:val="20"/>
        </w:rPr>
        <w:t xml:space="preserve"> </w:t>
      </w:r>
      <w:r>
        <w:rPr>
          <w:rFonts w:eastAsia="SimSun"/>
          <w:b w:val="0"/>
          <w:bCs w:val="0"/>
          <w:sz w:val="20"/>
          <w:szCs w:val="20"/>
        </w:rPr>
        <w:t xml:space="preserve">Orijinal Microsoft yazılımının nasıl tanınacağı konusunda bkz. </w:t>
      </w:r>
      <w:hyperlink r:id="rId11" w:history="1">
        <w:r>
          <w:rPr>
            <w:rStyle w:val="Hyperlink"/>
            <w:rFonts w:eastAsia="SimSun" w:cs="Tahoma"/>
            <w:b w:val="0"/>
            <w:bCs w:val="0"/>
            <w:sz w:val="20"/>
            <w:szCs w:val="20"/>
          </w:rPr>
          <w:t>www.howtotell.com</w:t>
        </w:r>
      </w:hyperlink>
      <w:r>
        <w:rPr>
          <w:rFonts w:eastAsia="SimSun"/>
          <w:b w:val="0"/>
          <w:bCs w:val="0"/>
          <w:sz w:val="20"/>
          <w:szCs w:val="20"/>
        </w:rPr>
        <w:t>.</w:t>
      </w:r>
    </w:p>
    <w:p w:rsidR="00A31C77" w:rsidRPr="00BA7B72" w:rsidRDefault="00A31C77" w:rsidP="00404F3D">
      <w:pPr>
        <w:pStyle w:val="Heading1Unbold"/>
        <w:spacing w:before="120" w:after="120"/>
        <w:ind w:left="360" w:hanging="360"/>
      </w:pPr>
      <w:r>
        <w:rPr>
          <w:b/>
          <w:bCs/>
          <w:sz w:val="20"/>
          <w:szCs w:val="20"/>
        </w:rPr>
        <w:t xml:space="preserve">ÜÇÜNCÜ TARAFLARA DEVİR. </w:t>
      </w:r>
      <w:r>
        <w:rPr>
          <w:rFonts w:eastAsia="SimSun"/>
          <w:sz w:val="20"/>
          <w:szCs w:val="20"/>
        </w:rPr>
        <w:t>Yazılımın geçerli bir lisans alanı iseniz, yazılımı ve bu lisans anlaşmasını doğrudan başka bir tarafa devredebilirsiniz. Ancak devir işleminden önce söz konusu üçüncü kişinin, yazılımın devri ve kullanımı bakımından bu anlaşmanın uygulanacağını kabul etmesi gerekir. Devir, yazılımı ve (varsa) Lisans Kanıtı etiketini içermelidir. Devreden, cihazdan devrettikten sonra yazılımın tüm kopyalarını kaldırmalıdır. Devreden, aksi duruma dair bir lisansı bulunmadığı sürece, yalnızca yazılımın kopyalarını saklayabilir</w:t>
      </w:r>
      <w:r>
        <w:rPr>
          <w:bCs/>
          <w:sz w:val="20"/>
          <w:szCs w:val="20"/>
        </w:rPr>
        <w:t>.</w:t>
      </w:r>
    </w:p>
    <w:p w:rsidR="00A31C77" w:rsidRPr="00BA7B72" w:rsidRDefault="00A31C77" w:rsidP="00057836">
      <w:pPr>
        <w:pStyle w:val="Heading1Unbold"/>
        <w:spacing w:before="120" w:after="120"/>
        <w:ind w:left="360" w:hanging="360"/>
      </w:pPr>
      <w:r>
        <w:rPr>
          <w:b/>
          <w:bCs/>
          <w:sz w:val="20"/>
          <w:szCs w:val="20"/>
        </w:rPr>
        <w:t xml:space="preserve">İHRACAT SINIRLAMALARI. </w:t>
      </w:r>
      <w:r>
        <w:rPr>
          <w:bCs/>
          <w:sz w:val="20"/>
          <w:szCs w:val="20"/>
        </w:rPr>
        <w:t>Yazılım konusunda geçerli olan tüm yurt içi</w:t>
      </w:r>
      <w:r>
        <w:rPr>
          <w:rFonts w:eastAsia="SimSun"/>
          <w:sz w:val="20"/>
          <w:szCs w:val="20"/>
        </w:rPr>
        <w:t xml:space="preserve"> ve uluslararası ihracat yasalarına ve yönetmeliklerine; hedef yer, son kullanıcı ve son kullanım sınırlamaları da dahil olmak üzere, uygun şekilde davranmanız gerekmektedir. </w:t>
      </w:r>
      <w:r>
        <w:rPr>
          <w:bCs/>
          <w:sz w:val="20"/>
          <w:szCs w:val="20"/>
        </w:rPr>
        <w:t>İhracat kısıtlamalarıyla ilgili daha fazla bilgi için,</w:t>
      </w:r>
      <w:r w:rsidR="000C4910">
        <w:rPr>
          <w:bCs/>
          <w:sz w:val="20"/>
          <w:szCs w:val="20"/>
        </w:rPr>
        <w:t xml:space="preserve"> </w:t>
      </w:r>
      <w:hyperlink r:id="rId12" w:history="1">
        <w:r w:rsidR="00034F48" w:rsidRPr="008A5EF9">
          <w:rPr>
            <w:rStyle w:val="Hyperlink"/>
            <w:rFonts w:eastAsia="SimSun"/>
            <w:sz w:val="20"/>
            <w:szCs w:val="20"/>
          </w:rPr>
          <w:t>www.microsoft.com/exporting</w:t>
        </w:r>
      </w:hyperlink>
      <w:r w:rsidR="00A314CC" w:rsidRPr="00034F48">
        <w:rPr>
          <w:rFonts w:eastAsia="SimSun" w:cs="Times New Roman"/>
          <w:sz w:val="20"/>
          <w:szCs w:val="20"/>
        </w:rPr>
        <w:t xml:space="preserve"> adresini ziyaret edin</w:t>
      </w:r>
      <w:r>
        <w:rPr>
          <w:sz w:val="20"/>
          <w:szCs w:val="20"/>
        </w:rPr>
        <w:t>.</w:t>
      </w:r>
    </w:p>
    <w:p w:rsidR="00ED016B" w:rsidRPr="0038014F" w:rsidRDefault="005F7C07" w:rsidP="00057836">
      <w:pPr>
        <w:pStyle w:val="Heading1"/>
        <w:widowControl w:val="0"/>
        <w:ind w:left="360" w:hanging="360"/>
        <w:rPr>
          <w:sz w:val="20"/>
          <w:szCs w:val="20"/>
        </w:rPr>
      </w:pPr>
      <w:r w:rsidRPr="0038014F">
        <w:rPr>
          <w:sz w:val="20"/>
          <w:szCs w:val="20"/>
        </w:rPr>
        <w:t>DESTEK HİZMETLERİ.</w:t>
      </w:r>
      <w:r w:rsidRPr="0038014F">
        <w:rPr>
          <w:b w:val="0"/>
          <w:bCs w:val="0"/>
          <w:sz w:val="20"/>
          <w:szCs w:val="20"/>
        </w:rPr>
        <w:t xml:space="preserve"> </w:t>
      </w:r>
      <w:r w:rsidRPr="0038014F">
        <w:rPr>
          <w:b w:val="0"/>
          <w:sz w:val="20"/>
          <w:szCs w:val="20"/>
        </w:rPr>
        <w:t xml:space="preserve">Microsoft, bu yazılım için </w:t>
      </w:r>
      <w:hyperlink r:id="rId13" w:history="1">
        <w:r w:rsidRPr="0038014F">
          <w:rPr>
            <w:rStyle w:val="Hyperlink"/>
            <w:b w:val="0"/>
            <w:sz w:val="20"/>
            <w:szCs w:val="20"/>
          </w:rPr>
          <w:t>https://support.microsoft.com</w:t>
        </w:r>
      </w:hyperlink>
      <w:r w:rsidRPr="0038014F">
        <w:rPr>
          <w:b w:val="0"/>
          <w:sz w:val="20"/>
          <w:szCs w:val="20"/>
        </w:rPr>
        <w:t xml:space="preserve"> adresinde açıklanan yazılım destek hizmetlerini sağlamaktadır.</w:t>
      </w:r>
    </w:p>
    <w:p w:rsidR="00A31C77" w:rsidRPr="00BA7B72" w:rsidRDefault="005F7C07" w:rsidP="00A31C77">
      <w:pPr>
        <w:pStyle w:val="Heading1Unbold"/>
      </w:pPr>
      <w:r>
        <w:rPr>
          <w:b/>
          <w:bCs/>
          <w:sz w:val="20"/>
          <w:szCs w:val="20"/>
        </w:rPr>
        <w:t xml:space="preserve">ANLAŞMANIN TAMAMI. </w:t>
      </w:r>
      <w:r>
        <w:rPr>
          <w:rFonts w:eastAsia="SimSun"/>
          <w:sz w:val="20"/>
          <w:szCs w:val="20"/>
        </w:rPr>
        <w:t>Bu anlaşma (aşağıdaki garanti dahil), eklerin, güncelleştirmelerin, İnternet tabanlı hizmetlerin ve kullandığınız destek hizmetlerinin koşulları, yazılım ve destek hizmetlerine yönelik anlaşmanın tamamını oluşturur</w:t>
      </w:r>
      <w:r>
        <w:rPr>
          <w:bCs/>
          <w:sz w:val="20"/>
          <w:szCs w:val="20"/>
        </w:rPr>
        <w:t>.</w:t>
      </w:r>
    </w:p>
    <w:p w:rsidR="002061BD" w:rsidRPr="00BA7B72" w:rsidRDefault="002061BD" w:rsidP="002061BD">
      <w:pPr>
        <w:pStyle w:val="Heading1Unbold"/>
        <w:numPr>
          <w:ilvl w:val="0"/>
          <w:numId w:val="0"/>
        </w:numPr>
        <w:ind w:left="357"/>
      </w:pPr>
    </w:p>
    <w:p w:rsidR="00A31C77" w:rsidRPr="00BA7B72" w:rsidRDefault="005F7C07">
      <w:pPr>
        <w:pStyle w:val="Heading1Unbold"/>
      </w:pPr>
      <w:r>
        <w:rPr>
          <w:b/>
          <w:bCs/>
          <w:sz w:val="20"/>
          <w:szCs w:val="20"/>
        </w:rPr>
        <w:t>İLGİLİ YASALAR.</w:t>
      </w:r>
      <w:r>
        <w:rPr>
          <w:sz w:val="20"/>
          <w:szCs w:val="20"/>
        </w:rPr>
        <w:t xml:space="preserve"> </w:t>
      </w:r>
      <w:r>
        <w:rPr>
          <w:rFonts w:eastAsia="SimSun"/>
          <w:sz w:val="20"/>
          <w:szCs w:val="20"/>
        </w:rPr>
        <w:t>Yazılımı Amerika Birleşik Devletleri'nde aldıysanız, bu anlaşmanın yorumlanması ve ihlali taleplerinde Washington eyaleti yasaları ve diğer tüm taleplerde ise yaşadığınız eyaletin yasaları geçerli olacaktır.</w:t>
      </w:r>
      <w:r w:rsidR="000C4910">
        <w:rPr>
          <w:rFonts w:eastAsia="SimSun"/>
          <w:sz w:val="20"/>
          <w:szCs w:val="20"/>
        </w:rPr>
        <w:t xml:space="preserve"> </w:t>
      </w:r>
      <w:r>
        <w:rPr>
          <w:rFonts w:eastAsia="SimSun"/>
          <w:sz w:val="20"/>
          <w:szCs w:val="20"/>
        </w:rPr>
        <w:t>Bu yazılımı başka bir ülkede satın alırsanız, o ülkenin yasaları geçerli olacaktır</w:t>
      </w:r>
      <w:r>
        <w:rPr>
          <w:sz w:val="20"/>
          <w:szCs w:val="20"/>
        </w:rPr>
        <w:t>.</w:t>
      </w:r>
    </w:p>
    <w:p w:rsidR="006E26BF" w:rsidRPr="00BA7B72" w:rsidRDefault="006E26BF" w:rsidP="006E26BF">
      <w:pPr>
        <w:pStyle w:val="Heading1"/>
        <w:tabs>
          <w:tab w:val="clear" w:pos="360"/>
          <w:tab w:val="num" w:pos="540"/>
        </w:tabs>
        <w:ind w:left="360" w:hanging="360"/>
      </w:pPr>
      <w:r>
        <w:rPr>
          <w:sz w:val="20"/>
          <w:szCs w:val="20"/>
        </w:rPr>
        <w:t xml:space="preserve">TÜKETİCİ HAKLARI, BÖLGESEL DEĞİŞİMLER. </w:t>
      </w:r>
      <w:r>
        <w:rPr>
          <w:b w:val="0"/>
          <w:sz w:val="20"/>
          <w:szCs w:val="20"/>
        </w:rPr>
        <w:t>Bu anlaşma belirli yasal hakları açıklamaktadır. Yaşadığınız ülke veya devletin kanunları kapsamında tüketici hakları da dâhil olmak üzere başka haklara sahip olabilirsiniz. Microsoft ile aranızdaki ilişkiden ayrı olarak ve bu ilişkinin dışında ayrıca, yazılımı aldığınız tarafla ilgili başka haklara da sahip olabilirsiniz. Bu anlaşma, devletinizin veya ülkenizin yasalarının izin vermediği durumlarda, sahip olduğunuz bu diğer hakları değiştirmez. Örneğin, yazılımı aşağıdaki bölgelerden birinde aldıysanız veya zorunlu ülke yasaları geçerliyse, aşağıdaki hükümler sizin için geçerli olur:</w:t>
      </w:r>
    </w:p>
    <w:p w:rsidR="006E26BF" w:rsidRPr="00BA7B72" w:rsidRDefault="006E26BF" w:rsidP="006E26BF">
      <w:pPr>
        <w:pStyle w:val="Heading2"/>
        <w:numPr>
          <w:ilvl w:val="0"/>
          <w:numId w:val="30"/>
        </w:numPr>
        <w:tabs>
          <w:tab w:val="left" w:pos="720"/>
        </w:tabs>
      </w:pPr>
      <w:r>
        <w:rPr>
          <w:sz w:val="20"/>
          <w:szCs w:val="20"/>
        </w:rPr>
        <w:t xml:space="preserve">Avustralya. </w:t>
      </w:r>
      <w:r w:rsidR="007103CC">
        <w:rPr>
          <w:b w:val="0"/>
          <w:sz w:val="20"/>
          <w:szCs w:val="20"/>
        </w:rPr>
        <w:t>“</w:t>
      </w:r>
      <w:r>
        <w:rPr>
          <w:b w:val="0"/>
          <w:sz w:val="20"/>
          <w:szCs w:val="20"/>
        </w:rPr>
        <w:t>Sınırlı Garanti</w:t>
      </w:r>
      <w:r w:rsidR="007103CC">
        <w:rPr>
          <w:b w:val="0"/>
          <w:sz w:val="20"/>
          <w:szCs w:val="20"/>
        </w:rPr>
        <w:t>”</w:t>
      </w:r>
      <w:r>
        <w:rPr>
          <w:b w:val="0"/>
          <w:sz w:val="20"/>
          <w:szCs w:val="20"/>
        </w:rPr>
        <w:t>ye yapılan atıflar, Microsoft, üretici veya yükleyici tarafından sağlanan açık garantiye yapılmıştır. Bu garanti Avustralya Tüketici Yasası kapsamındaki kanuni taahhütlere uygun olarak sahip olduğunuz haklar ve hukuki başvuru yolları dâhil, yasa kapsamında sahip olabileceğiniz diğer hak ve hukuki başvuru yollarına ek olarak verilir.</w:t>
      </w:r>
    </w:p>
    <w:p w:rsidR="000F2756" w:rsidRPr="00BA7B72" w:rsidRDefault="000F2756" w:rsidP="000F2756">
      <w:pPr>
        <w:pStyle w:val="Heading2"/>
        <w:numPr>
          <w:ilvl w:val="0"/>
          <w:numId w:val="0"/>
        </w:numPr>
        <w:tabs>
          <w:tab w:val="left" w:pos="720"/>
        </w:tabs>
        <w:ind w:left="717"/>
      </w:pPr>
      <w:r>
        <w:rPr>
          <w:b w:val="0"/>
          <w:sz w:val="20"/>
          <w:szCs w:val="20"/>
        </w:rPr>
        <w:t xml:space="preserve">Bu bölümde </w:t>
      </w:r>
      <w:r w:rsidR="007103CC">
        <w:rPr>
          <w:b w:val="0"/>
          <w:sz w:val="20"/>
          <w:szCs w:val="20"/>
        </w:rPr>
        <w:t>“</w:t>
      </w:r>
      <w:r>
        <w:rPr>
          <w:b w:val="0"/>
          <w:sz w:val="20"/>
          <w:szCs w:val="20"/>
        </w:rPr>
        <w:t>mallar</w:t>
      </w:r>
      <w:r w:rsidR="007103CC">
        <w:rPr>
          <w:b w:val="0"/>
          <w:sz w:val="20"/>
          <w:szCs w:val="20"/>
        </w:rPr>
        <w:t>”</w:t>
      </w:r>
      <w:r>
        <w:rPr>
          <w:b w:val="0"/>
          <w:sz w:val="20"/>
          <w:szCs w:val="20"/>
        </w:rPr>
        <w:t xml:space="preserve"> terimi, Microsoft, üretici veya yükleyici tarafından açık garantinin sağlandığı yazılıma ilişkindir. Ürünlerimiz Avustralya Tüketici Yasası'nın dışında tutulamayacak taahhütlerle birlikte gelir. Büyük bir arıza nedeniyle değiştirme veya geri ödeme ve mantık dâhilinde öngörülebilir herhangi bir başka kayıp veya hasarın karşılanması hakkına sahipsiniz. Aynı şekilde, </w:t>
      </w:r>
      <w:r>
        <w:rPr>
          <w:b w:val="0"/>
          <w:sz w:val="20"/>
          <w:szCs w:val="20"/>
        </w:rPr>
        <w:lastRenderedPageBreak/>
        <w:t>ürünler kabul edilebilir kalitenin altında olduğunda ve büyük bir arıza olarak adlandırılmayan arıza durumunda da ürünlerin onarılması veya değiştirilmesi hakkına sahipsiniz.</w:t>
      </w:r>
    </w:p>
    <w:p w:rsidR="006E26BF" w:rsidRPr="00BA7B72" w:rsidRDefault="006E26BF" w:rsidP="006E26BF">
      <w:pPr>
        <w:pStyle w:val="Heading2"/>
        <w:numPr>
          <w:ilvl w:val="0"/>
          <w:numId w:val="30"/>
        </w:numPr>
        <w:tabs>
          <w:tab w:val="left" w:pos="720"/>
        </w:tabs>
      </w:pPr>
      <w:r>
        <w:rPr>
          <w:sz w:val="20"/>
          <w:szCs w:val="20"/>
        </w:rPr>
        <w:t xml:space="preserve">Kanada. </w:t>
      </w:r>
      <w:r>
        <w:rPr>
          <w:b w:val="0"/>
          <w:sz w:val="20"/>
          <w:szCs w:val="20"/>
        </w:rPr>
        <w:t>Bu yazılımı Kanada'da satın almış olmanız durumunda, otomatik güncelleştirme özelliğini kapatarak, cihazınızın internet bağlantısını keserek (öte yandan, internete yeniden bağlanmanız durumunda ve bağlandığınızda, yazılım güncelleştirmeleri denetlemeye ve yüklemeye devam edecektir) veya yazılımı kaldırarak güncelleştirmeleri almayı durdurabilirsiniz. Varsa, ürün belgeleri de elinizde bulunan cihazın veya yazılımın güncelleştirmelerini kapatmaya ilişkin açıklamalara yer verebilir.</w:t>
      </w:r>
    </w:p>
    <w:p w:rsidR="006E26BF" w:rsidRPr="00BA7B72" w:rsidRDefault="006E26BF" w:rsidP="006E26BF">
      <w:pPr>
        <w:pStyle w:val="Heading2"/>
        <w:numPr>
          <w:ilvl w:val="0"/>
          <w:numId w:val="30"/>
        </w:numPr>
        <w:tabs>
          <w:tab w:val="left" w:pos="720"/>
        </w:tabs>
      </w:pPr>
      <w:r>
        <w:rPr>
          <w:sz w:val="20"/>
          <w:szCs w:val="20"/>
        </w:rPr>
        <w:t>Almanya ve Avusturya</w:t>
      </w:r>
      <w:r w:rsidRPr="00135ECD">
        <w:rPr>
          <w:bCs w:val="0"/>
          <w:sz w:val="20"/>
          <w:szCs w:val="20"/>
        </w:rPr>
        <w:t>.</w:t>
      </w:r>
    </w:p>
    <w:p w:rsidR="006E26BF" w:rsidRPr="00BA7B72" w:rsidRDefault="006E26BF" w:rsidP="006E26BF">
      <w:pPr>
        <w:ind w:left="717"/>
      </w:pPr>
      <w:r>
        <w:rPr>
          <w:b/>
          <w:sz w:val="20"/>
          <w:szCs w:val="20"/>
        </w:rPr>
        <w:t>(i)</w:t>
      </w:r>
      <w:r>
        <w:rPr>
          <w:sz w:val="20"/>
          <w:szCs w:val="20"/>
        </w:rPr>
        <w:tab/>
      </w:r>
      <w:r>
        <w:rPr>
          <w:b/>
          <w:sz w:val="20"/>
          <w:szCs w:val="20"/>
        </w:rPr>
        <w:t>Garanti</w:t>
      </w:r>
      <w:r w:rsidRPr="00686044">
        <w:rPr>
          <w:b/>
          <w:bCs/>
          <w:sz w:val="20"/>
          <w:szCs w:val="20"/>
        </w:rPr>
        <w:t>.</w:t>
      </w:r>
      <w:r>
        <w:rPr>
          <w:sz w:val="20"/>
          <w:szCs w:val="20"/>
        </w:rPr>
        <w:t xml:space="preserve"> Uygun şekilde lisanslanmış yazılım büyük ölçüde, yazılıma eşlik eden her türlü Microsoft malzemesinde açıklandığı şekilde çalışacaktır. Ancak Microsoft, lisanslanmış yazılımla ilgili olarak sözleşmeden doğan hiçbir taahhüt vermez.</w:t>
      </w:r>
    </w:p>
    <w:p w:rsidR="006E26BF" w:rsidRPr="00BA7B72" w:rsidRDefault="006E26BF" w:rsidP="006E26BF">
      <w:pPr>
        <w:ind w:left="717"/>
      </w:pPr>
      <w:r>
        <w:rPr>
          <w:b/>
          <w:sz w:val="20"/>
          <w:szCs w:val="20"/>
        </w:rPr>
        <w:t>(ii)</w:t>
      </w:r>
      <w:r>
        <w:rPr>
          <w:sz w:val="20"/>
          <w:szCs w:val="20"/>
        </w:rPr>
        <w:tab/>
      </w:r>
      <w:r>
        <w:rPr>
          <w:b/>
          <w:sz w:val="20"/>
          <w:szCs w:val="20"/>
        </w:rPr>
        <w:t>Sorumluluğun Sınırlandırılması</w:t>
      </w:r>
      <w:r w:rsidRPr="00686044">
        <w:rPr>
          <w:b/>
          <w:bCs/>
          <w:sz w:val="20"/>
          <w:szCs w:val="20"/>
        </w:rPr>
        <w:t>.</w:t>
      </w:r>
      <w:r>
        <w:rPr>
          <w:sz w:val="20"/>
          <w:szCs w:val="20"/>
        </w:rPr>
        <w:t xml:space="preserve"> Kasıtlı davranışın, ağır ihmalin, Ürün Sorumluluğu Kanununa dayalı iddiaların yanı sıra, can kaybı veya kişisel veya fiziksel yaralanma durumunda Microsoft, kanun uyarınca olarak sorumlu olur.</w:t>
      </w:r>
    </w:p>
    <w:p w:rsidR="006E26BF" w:rsidRPr="00BA7B72" w:rsidRDefault="006E26BF" w:rsidP="006E26BF">
      <w:pPr>
        <w:pStyle w:val="Heading1"/>
        <w:numPr>
          <w:ilvl w:val="0"/>
          <w:numId w:val="0"/>
        </w:numPr>
        <w:tabs>
          <w:tab w:val="left" w:pos="720"/>
        </w:tabs>
        <w:ind w:left="717"/>
      </w:pPr>
      <w:r>
        <w:rPr>
          <w:b w:val="0"/>
          <w:sz w:val="20"/>
          <w:szCs w:val="20"/>
        </w:rPr>
        <w:t xml:space="preserve">Yukarıda anılan (ii) maddesine tabi olmak üzere Microsoft'un sözleşme yükümlülüklerini ciddi biçimde ihlal etmesi ve bu yükümlülüklerin yerine getirilmesinin anlaşmanın tam ifasına olanak sağlayacak, ihlalinin bu anlaşmanın amacını tehlikeye düşürecek ve bunlara uygunluğa bir tarafın sürekli güvenmesini sağlayacak nitelikte (kısaca </w:t>
      </w:r>
      <w:r w:rsidR="007103CC">
        <w:rPr>
          <w:b w:val="0"/>
          <w:sz w:val="20"/>
          <w:szCs w:val="20"/>
        </w:rPr>
        <w:t>“</w:t>
      </w:r>
      <w:r>
        <w:rPr>
          <w:b w:val="0"/>
          <w:sz w:val="20"/>
          <w:szCs w:val="20"/>
        </w:rPr>
        <w:t>temel yükümlülükler</w:t>
      </w:r>
      <w:r w:rsidR="007103CC">
        <w:rPr>
          <w:b w:val="0"/>
          <w:sz w:val="20"/>
          <w:szCs w:val="20"/>
        </w:rPr>
        <w:t>”</w:t>
      </w:r>
      <w:r>
        <w:rPr>
          <w:b w:val="0"/>
          <w:sz w:val="20"/>
          <w:szCs w:val="20"/>
        </w:rPr>
        <w:t>) olması durumunda Microsoft, yalnızca hafif ihmal için sorumlu olacaktır. Diğer hafif ihmal hallerinde, Microsoft'un hafif ihmaller ile ilgili yükümlülüğü bulunmayacaktır.</w:t>
      </w:r>
    </w:p>
    <w:p w:rsidR="00A31C77" w:rsidRPr="00BA7B72" w:rsidRDefault="005F7C07" w:rsidP="00057836">
      <w:pPr>
        <w:pStyle w:val="Heading1Unbold"/>
        <w:spacing w:before="120" w:after="120"/>
      </w:pPr>
      <w:r>
        <w:rPr>
          <w:b/>
          <w:bCs/>
          <w:sz w:val="20"/>
          <w:szCs w:val="20"/>
        </w:rPr>
        <w:t>ZARARLARIN SINIRLANDIRILMASI VE HARİÇ TUTULMASI. MICROSOFT VE TEDARİKÇİLERİNDEN, 5,00 ABD DOLARINA KADAR DOĞRUDAN ZARARLARI GERİ ALABİLİRSİNİZ. NETİCEDE OLUŞAN ZARARLAR, KAR KAYBI ZARARLARI, ÖZEL, DOLAYLI VEYA MÜSPET ZARARLARLA BAĞLANTILI ZARARLAR dâhil DİĞER ZARARLARI GERİ ALAMAZSINIZ.</w:t>
      </w:r>
    </w:p>
    <w:p w:rsidR="00A31C77" w:rsidRPr="00BA7B72" w:rsidRDefault="005F7C07" w:rsidP="00CF73DE">
      <w:pPr>
        <w:pStyle w:val="Heading1Unbold"/>
        <w:numPr>
          <w:ilvl w:val="0"/>
          <w:numId w:val="0"/>
        </w:numPr>
        <w:spacing w:before="120" w:after="120"/>
        <w:ind w:left="360" w:hanging="3"/>
      </w:pPr>
      <w:r>
        <w:rPr>
          <w:bCs/>
          <w:sz w:val="20"/>
          <w:szCs w:val="20"/>
        </w:rPr>
        <w:t>Bu sınırlama (a) üçüncü taraf internet sitelerinde ya da üçüncü taraf uygulamalarında yazılım, hizmetler, içerik (kod dâhil) ile bağlantılı herhangi bir şey ve (b) ilgili yasaların izin verdiği ölçüde sözleşme ihlali, garanti, teminat ya da koşul ihlali, kusursuz sorumluluk, ihmal ya da diğer haksız fiil için de geçerlidir.</w:t>
      </w:r>
    </w:p>
    <w:p w:rsidR="00CE6053" w:rsidRPr="00BA7B72" w:rsidRDefault="005F7C07" w:rsidP="00CF73DE">
      <w:pPr>
        <w:pStyle w:val="Heading1Unbold"/>
        <w:numPr>
          <w:ilvl w:val="0"/>
          <w:numId w:val="0"/>
        </w:numPr>
        <w:spacing w:before="120" w:after="120"/>
        <w:ind w:left="357"/>
      </w:pPr>
      <w:r>
        <w:rPr>
          <w:bCs/>
          <w:sz w:val="20"/>
          <w:szCs w:val="20"/>
        </w:rPr>
        <w:t>Bu sınırlama, Microsoft'un zararın oluşma olasılığını bilmesi veya bilmesinin gerekmesi halinde de geçerlidir. Yukarıdaki sınırlama veya hariç tutma, eyaletiniz veya ülkeniz müsbet zararlarla bağlantılı, neticede oluşan veya diğer zararların sınırlanmasına veya hariç tutulmasına izin vermediği takdirde sizin için geçerli olmayabilir.</w:t>
      </w:r>
    </w:p>
    <w:p w:rsidR="00AF6E5D" w:rsidRPr="00BA7B72" w:rsidRDefault="00AF6E5D">
      <w:pPr>
        <w:spacing w:before="0" w:after="0"/>
      </w:pPr>
      <w:r>
        <w:br w:type="page"/>
      </w:r>
    </w:p>
    <w:p w:rsidR="00AF6E5D" w:rsidRPr="00BA7B72" w:rsidRDefault="00AF6E5D" w:rsidP="0092772C">
      <w:pPr>
        <w:spacing w:before="0" w:after="0"/>
      </w:pPr>
    </w:p>
    <w:p w:rsidR="0071708E" w:rsidRPr="00BA7B72" w:rsidRDefault="0071708E" w:rsidP="0071708E">
      <w:pPr>
        <w:widowControl w:val="0"/>
      </w:pPr>
      <w:r>
        <w:rPr>
          <w:rFonts w:eastAsia="SimSun"/>
          <w:b/>
          <w:bCs/>
          <w:sz w:val="20"/>
          <w:szCs w:val="20"/>
        </w:rPr>
        <w:t>*************************************************************************</w:t>
      </w:r>
    </w:p>
    <w:p w:rsidR="006242AF" w:rsidRPr="00BA7B72" w:rsidRDefault="006242AF" w:rsidP="006242AF">
      <w:pPr>
        <w:pStyle w:val="HeadingWarranty"/>
        <w:widowControl w:val="0"/>
      </w:pPr>
      <w:r>
        <w:rPr>
          <w:rFonts w:eastAsia="SimSun"/>
          <w:sz w:val="20"/>
          <w:szCs w:val="20"/>
        </w:rPr>
        <w:t>SINIRLI GARANTİ</w:t>
      </w:r>
    </w:p>
    <w:p w:rsidR="006242AF" w:rsidRPr="00BA7B72" w:rsidRDefault="006242AF" w:rsidP="006242AF">
      <w:pPr>
        <w:pStyle w:val="Heading1Warranty"/>
        <w:widowControl w:val="0"/>
      </w:pPr>
      <w:r>
        <w:rPr>
          <w:rFonts w:eastAsia="SimSun"/>
          <w:b/>
          <w:bCs/>
          <w:sz w:val="20"/>
          <w:szCs w:val="20"/>
        </w:rPr>
        <w:t>SINIRLI GARANTİ.</w:t>
      </w:r>
      <w:r>
        <w:rPr>
          <w:rFonts w:eastAsia="SimSun"/>
          <w:sz w:val="20"/>
          <w:szCs w:val="20"/>
        </w:rPr>
        <w:t xml:space="preserve"> Talimatları izlediğiniz takdirde, yazılım büyük ölçüde, yazılımın içinde veya onunla birlikte elinize geçen Microsoft belgelerinde belirtildiği şekilde çalışacaktır.</w:t>
      </w:r>
    </w:p>
    <w:p w:rsidR="006242AF" w:rsidRPr="00BA7B72" w:rsidRDefault="007103CC" w:rsidP="006242AF">
      <w:pPr>
        <w:ind w:left="360"/>
      </w:pPr>
      <w:r>
        <w:rPr>
          <w:bCs/>
          <w:sz w:val="20"/>
          <w:szCs w:val="20"/>
        </w:rPr>
        <w:t>“</w:t>
      </w:r>
      <w:r w:rsidR="006242AF">
        <w:rPr>
          <w:bCs/>
          <w:sz w:val="20"/>
          <w:szCs w:val="20"/>
        </w:rPr>
        <w:t>Sınırlı garanti</w:t>
      </w:r>
      <w:r>
        <w:rPr>
          <w:bCs/>
          <w:sz w:val="20"/>
          <w:szCs w:val="20"/>
        </w:rPr>
        <w:t>”</w:t>
      </w:r>
      <w:r w:rsidR="006242AF">
        <w:rPr>
          <w:bCs/>
          <w:sz w:val="20"/>
          <w:szCs w:val="20"/>
        </w:rPr>
        <w:t>ye yapılan atıflar</w:t>
      </w:r>
      <w:r w:rsidR="006242AF">
        <w:rPr>
          <w:sz w:val="20"/>
          <w:szCs w:val="20"/>
        </w:rPr>
        <w:t xml:space="preserve"> Microsoft tarafından sağlanan açık garantiye yapılmıştır. Bu garanti yerel Tüketici Yasası kapsamındaki kanuni garantiler uyarınca sahip olduğunuz haklar ve çözümler dahil, yasa kapsamında sahip olabileceğiniz diğer hak ve çözümlere ek olarak verilir.</w:t>
      </w:r>
    </w:p>
    <w:p w:rsidR="006242AF" w:rsidRPr="00BA7B72" w:rsidRDefault="006242AF" w:rsidP="006242AF">
      <w:pPr>
        <w:pStyle w:val="Heading1Warranty"/>
        <w:widowControl w:val="0"/>
      </w:pPr>
      <w:r>
        <w:rPr>
          <w:rFonts w:eastAsia="SimSun"/>
          <w:b/>
          <w:bCs/>
          <w:sz w:val="20"/>
          <w:szCs w:val="20"/>
        </w:rPr>
        <w:t xml:space="preserve">GARANTİ KOŞULU, GARANTİ ALICISI; ZIMNİ GARANTİLERİN SÜRESİ. </w:t>
      </w:r>
      <w:r>
        <w:rPr>
          <w:b/>
          <w:bCs/>
          <w:sz w:val="20"/>
          <w:szCs w:val="20"/>
        </w:rPr>
        <w:t>Yazılım, ilk kullanıcısı tarafından alındıktan sonraki ilk yıl için sınırlı garanti kapsamındadır. Aynı yıl içinde elinize ekler, güncelleştirmeler veya yeni yazılım geçmesi halinde, bu ürünler garantinin kalan süresi veya 30 gün (hangisi daha uzunsa) boyunca garanti kapsamında olacaktır</w:t>
      </w:r>
      <w:r>
        <w:rPr>
          <w:rFonts w:eastAsia="SimSun"/>
          <w:b/>
          <w:bCs/>
          <w:sz w:val="20"/>
          <w:szCs w:val="20"/>
        </w:rPr>
        <w:t>.</w:t>
      </w:r>
      <w:r>
        <w:rPr>
          <w:rFonts w:eastAsia="SimSun"/>
          <w:sz w:val="20"/>
          <w:szCs w:val="20"/>
        </w:rPr>
        <w:t xml:space="preserve"> İlk kullanıcı yazılımı devrederse, garantinin kalan süresi devralan için geçerli olacaktır.</w:t>
      </w:r>
    </w:p>
    <w:p w:rsidR="006242AF" w:rsidRPr="00BA7B72" w:rsidRDefault="00972B5B" w:rsidP="006242AF">
      <w:pPr>
        <w:pStyle w:val="Body1"/>
        <w:widowControl w:val="0"/>
      </w:pPr>
      <w:r>
        <w:rPr>
          <w:b/>
          <w:bCs/>
          <w:sz w:val="20"/>
          <w:szCs w:val="20"/>
        </w:rPr>
        <w:t>Yasalar çerçevesinde izin verilen azami ölçüde, tüm zımni garanti, taahhüt veya şartlar yalnızca sınırlı garanti süresince geçerli olacaktır</w:t>
      </w:r>
      <w:r>
        <w:rPr>
          <w:rFonts w:eastAsia="SimSun"/>
          <w:b/>
          <w:bCs/>
          <w:sz w:val="20"/>
          <w:szCs w:val="20"/>
        </w:rPr>
        <w:t>.</w:t>
      </w:r>
      <w:r>
        <w:rPr>
          <w:rFonts w:eastAsia="SimSun"/>
          <w:sz w:val="20"/>
          <w:szCs w:val="20"/>
        </w:rPr>
        <w:t xml:space="preserve"> Bazı eyaletlerde zımni garantilerin sürelerinin kısıtlanmasına izin verilmediğinden, bu sınırlamalar sizin için geçerli olmayabilir. Bazı ülkelerde zımni garantilerin veya koşulların geçerli olacağı süreyle ilgili sınırlamalara izin verilmediği için sizin için de geçerli olmayabilirler.</w:t>
      </w:r>
    </w:p>
    <w:p w:rsidR="006242AF" w:rsidRPr="00BA7B72" w:rsidRDefault="006242AF" w:rsidP="006242AF">
      <w:pPr>
        <w:pStyle w:val="Heading1Warranty"/>
        <w:widowControl w:val="0"/>
      </w:pPr>
      <w:r>
        <w:rPr>
          <w:rFonts w:eastAsia="SimSun"/>
          <w:b/>
          <w:bCs/>
          <w:sz w:val="20"/>
          <w:szCs w:val="20"/>
        </w:rPr>
        <w:t>GARANTİ DIŞI DURUMLAR.</w:t>
      </w:r>
      <w:r>
        <w:rPr>
          <w:rFonts w:eastAsia="SimSun"/>
          <w:sz w:val="20"/>
          <w:szCs w:val="20"/>
        </w:rPr>
        <w:t xml:space="preserve"> Bu garanti sizin yaptığınız veya yapmadığınız, başkalarının yaptığı veya makul sınırlar içinde Microsoft'tun denetiminde olmayan olaylardan kaynaklanan sorunları kapsamaz. </w:t>
      </w:r>
    </w:p>
    <w:p w:rsidR="006242AF" w:rsidRPr="00BA7B72" w:rsidRDefault="006242AF" w:rsidP="006242AF">
      <w:pPr>
        <w:pStyle w:val="Heading1Warranty"/>
        <w:widowControl w:val="0"/>
      </w:pPr>
      <w:r>
        <w:rPr>
          <w:rFonts w:eastAsia="SimSun"/>
          <w:b/>
          <w:bCs/>
          <w:sz w:val="20"/>
          <w:szCs w:val="20"/>
        </w:rPr>
        <w:t xml:space="preserve">GARANTİ İHLALİNİN TELAFİSİ. </w:t>
      </w:r>
      <w:r>
        <w:rPr>
          <w:b/>
          <w:bCs/>
          <w:sz w:val="20"/>
          <w:szCs w:val="20"/>
        </w:rPr>
        <w:t>Microsoft yazılımı ücretsiz olarak onarır veya değiştirir. Microsoft yazılımı onaramaz veya değiştiremezse, yazılımın faturasında belirtilen tutarı size iade eder. Ayrıca ekleri, güncelleştirmeleri ve değiştirme yapılması halinde yeni yazılımı ücretsiz olarak onarır veya değiştirir. Microsoft bu öğeleri onaramaz veya değiştiremezse, varsa, bunlar için ödediğiniz tutarı size iade eder. Bedelini iade alabilmek için yazılımı silmeniz, ortamları ve ilişkili malzemeleri satın alma belgesi ile birlikte Microsoft'a iade etmeniz gerekir. Garanti ihlali durumunda hakkınız olan başvuru yolları bunlardan ibarettir</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TÜKETİCİ HAKLARININ ETKİLENMEMESİ. </w:t>
      </w:r>
      <w:r>
        <w:rPr>
          <w:b/>
          <w:bCs/>
          <w:sz w:val="20"/>
          <w:szCs w:val="20"/>
        </w:rPr>
        <w:t>Yerel yasalara göre bu anlaşmayla değiştirilemeyecek ek tüketici haklarına sahip olabilirsiniz</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GARANTİLERİN KULLANILMASI USULÜ. </w:t>
      </w:r>
      <w:r>
        <w:rPr>
          <w:rFonts w:eastAsia="SimSun"/>
          <w:sz w:val="20"/>
          <w:szCs w:val="20"/>
        </w:rPr>
        <w:t>Garanti hizmeti için satın almanın belgelenebilmesi gerekir.</w:t>
      </w:r>
    </w:p>
    <w:p w:rsidR="006242AF" w:rsidRPr="00BA7B72" w:rsidRDefault="006242AF" w:rsidP="006242AF">
      <w:pPr>
        <w:pStyle w:val="Heading2Warranty"/>
        <w:widowControl w:val="0"/>
      </w:pPr>
      <w:r>
        <w:rPr>
          <w:rFonts w:eastAsia="SimSun"/>
          <w:b/>
          <w:bCs/>
          <w:sz w:val="20"/>
          <w:szCs w:val="20"/>
        </w:rPr>
        <w:t>Amerika Birleşik Devletleri ve Kanada.</w:t>
      </w:r>
      <w:r>
        <w:rPr>
          <w:rFonts w:eastAsia="SimSun"/>
          <w:sz w:val="20"/>
          <w:szCs w:val="20"/>
        </w:rPr>
        <w:t xml:space="preserve"> Amerika Birleşik Devletleri ve Kanada'dan satın alınmış olan yazılımın garanti hizmeti veya bedelini nasıl iade alacağınızla ilgili olarak Microsoft'a aşağıdaki şekilde ulaşabilirsiniz:</w:t>
      </w:r>
    </w:p>
    <w:p w:rsidR="006242AF" w:rsidRPr="00BA7B72" w:rsidRDefault="006242AF" w:rsidP="002E15C0">
      <w:pPr>
        <w:pStyle w:val="Bullet3"/>
        <w:widowControl w:val="0"/>
        <w:ind w:left="1080" w:hanging="360"/>
      </w:pPr>
      <w:r>
        <w:rPr>
          <w:rFonts w:eastAsia="SimSun"/>
          <w:sz w:val="20"/>
          <w:szCs w:val="20"/>
        </w:rPr>
        <w:t>(800) MICROSOFT;</w:t>
      </w:r>
    </w:p>
    <w:p w:rsidR="006242AF" w:rsidRPr="00BA7B72" w:rsidRDefault="006242AF" w:rsidP="002E15C0">
      <w:pPr>
        <w:pStyle w:val="Bullet3"/>
        <w:widowControl w:val="0"/>
        <w:ind w:left="1080" w:hanging="360"/>
      </w:pPr>
      <w:r>
        <w:rPr>
          <w:rFonts w:eastAsia="SimSun"/>
          <w:sz w:val="20"/>
          <w:szCs w:val="20"/>
        </w:rPr>
        <w:t>Microsoft Customer Service and Support, One Microsoft Way, Redmond, WA 98052-6399; veya</w:t>
      </w:r>
    </w:p>
    <w:p w:rsidR="006242AF" w:rsidRPr="00BA7B72" w:rsidRDefault="006242AF" w:rsidP="002E15C0">
      <w:pPr>
        <w:pStyle w:val="Bullet3"/>
        <w:widowControl w:val="0"/>
        <w:ind w:left="1080" w:hanging="360"/>
      </w:pPr>
      <w:r>
        <w:rPr>
          <w:rStyle w:val="Hyperlink"/>
          <w:rFonts w:eastAsia="SimSun" w:cs="Tahoma"/>
          <w:sz w:val="20"/>
          <w:szCs w:val="20"/>
        </w:rPr>
        <w:t>(aka.ms/nareturns)</w:t>
      </w:r>
      <w:r>
        <w:rPr>
          <w:rFonts w:eastAsia="SimSun"/>
          <w:sz w:val="20"/>
          <w:szCs w:val="20"/>
        </w:rPr>
        <w:t xml:space="preserve"> adresini ziyaret edin.</w:t>
      </w:r>
    </w:p>
    <w:p w:rsidR="006242AF" w:rsidRPr="00BA7B72" w:rsidRDefault="006242AF" w:rsidP="006242AF">
      <w:pPr>
        <w:pStyle w:val="Heading2Warranty"/>
        <w:widowControl w:val="0"/>
      </w:pPr>
      <w:r>
        <w:rPr>
          <w:rFonts w:eastAsia="SimSun"/>
          <w:b/>
          <w:bCs/>
          <w:sz w:val="20"/>
          <w:szCs w:val="20"/>
        </w:rPr>
        <w:t xml:space="preserve">Avrupa, Orta Doğu ve Afrika. </w:t>
      </w:r>
      <w:r>
        <w:rPr>
          <w:rFonts w:eastAsia="SimSun"/>
          <w:sz w:val="20"/>
          <w:szCs w:val="20"/>
        </w:rPr>
        <w:t>Yazılımı Avrupa, Orta Doğu veya Afrika'da aldıysanız bu sınırlı garantinin sorumlusu Microsoft Ireland Operations Limited kuruluşudur. Bu garanti kapsamında başvurabileceğiniz yerler:</w:t>
      </w:r>
    </w:p>
    <w:p w:rsidR="006242AF" w:rsidRPr="00BA7B72" w:rsidRDefault="006242AF" w:rsidP="002E15C0">
      <w:pPr>
        <w:pStyle w:val="Bullet3"/>
        <w:widowControl w:val="0"/>
        <w:ind w:left="1080" w:hanging="360"/>
      </w:pPr>
      <w:r>
        <w:rPr>
          <w:rFonts w:eastAsia="SimSun"/>
          <w:sz w:val="20"/>
          <w:szCs w:val="20"/>
        </w:rPr>
        <w:t>Microsoft Ireland Operations Limited, Customer Care Centre, Atrium Building Block B, Carmanhall Road, Sandyford Industrial Estate, Dublin 18, İrlanda veya</w:t>
      </w:r>
    </w:p>
    <w:p w:rsidR="006242AF" w:rsidRPr="00BA7B72" w:rsidRDefault="006242AF" w:rsidP="002E15C0">
      <w:pPr>
        <w:pStyle w:val="Bullet3"/>
        <w:widowControl w:val="0"/>
        <w:ind w:left="1080" w:hanging="360"/>
      </w:pPr>
      <w:r>
        <w:rPr>
          <w:rFonts w:eastAsia="SimSun"/>
          <w:sz w:val="20"/>
          <w:szCs w:val="20"/>
        </w:rPr>
        <w:lastRenderedPageBreak/>
        <w:t>ülkenizde hizmet veren Microsoft bağlı kuruluşu (bkz: aka.ms/msoffices).</w:t>
      </w:r>
    </w:p>
    <w:p w:rsidR="006242AF" w:rsidRPr="00BA7B72" w:rsidRDefault="006242AF" w:rsidP="006242AF">
      <w:pPr>
        <w:widowControl w:val="0"/>
        <w:numPr>
          <w:ilvl w:val="1"/>
          <w:numId w:val="10"/>
        </w:numPr>
        <w:outlineLvl w:val="1"/>
      </w:pPr>
      <w:r>
        <w:rPr>
          <w:rFonts w:eastAsia="SimSun"/>
          <w:b/>
          <w:bCs/>
          <w:sz w:val="20"/>
          <w:szCs w:val="20"/>
        </w:rPr>
        <w:t xml:space="preserve">Avustralya. </w:t>
      </w:r>
      <w:r>
        <w:rPr>
          <w:rFonts w:eastAsia="SimSun"/>
          <w:sz w:val="20"/>
          <w:szCs w:val="20"/>
        </w:rPr>
        <w:t>Avustralya'dan satın alınmış olan yazılımın Garanti Hizmetleri ve (varsa) garanti ile ilişkili harcamaları talep etmek için Microsoft'la aşağıdaki yollarla iletişime geçin:</w:t>
      </w:r>
    </w:p>
    <w:p w:rsidR="006242AF" w:rsidRPr="00BA7B72" w:rsidRDefault="006242AF" w:rsidP="006242AF">
      <w:pPr>
        <w:widowControl w:val="0"/>
        <w:numPr>
          <w:ilvl w:val="0"/>
          <w:numId w:val="3"/>
        </w:numPr>
      </w:pPr>
      <w:r>
        <w:rPr>
          <w:rFonts w:eastAsia="SimSun"/>
          <w:sz w:val="20"/>
          <w:szCs w:val="20"/>
        </w:rPr>
        <w:t>13 20 58 veya</w:t>
      </w:r>
    </w:p>
    <w:p w:rsidR="006242AF" w:rsidRPr="00BA7B72" w:rsidRDefault="006242AF" w:rsidP="002E15C0">
      <w:pPr>
        <w:pStyle w:val="Bullet3"/>
        <w:widowControl w:val="0"/>
        <w:ind w:left="1080" w:hanging="360"/>
      </w:pPr>
      <w:r>
        <w:rPr>
          <w:rFonts w:eastAsia="SimSun"/>
          <w:sz w:val="20"/>
          <w:szCs w:val="20"/>
        </w:rPr>
        <w:t>Microsoft Pty Ltd, 1 Epping Road, North Ryde NSW 2113, Avustralya.</w:t>
      </w:r>
    </w:p>
    <w:p w:rsidR="006242AF" w:rsidRPr="00BA7B72" w:rsidRDefault="006242AF" w:rsidP="006242AF">
      <w:pPr>
        <w:pStyle w:val="Heading2Warranty"/>
        <w:widowControl w:val="0"/>
      </w:pPr>
      <w:r>
        <w:rPr>
          <w:rFonts w:eastAsia="SimSun"/>
          <w:b/>
          <w:bCs/>
          <w:sz w:val="20"/>
          <w:szCs w:val="20"/>
        </w:rPr>
        <w:t xml:space="preserve">ABD, Kanada, Avrupa, Orta Doğu, Afrika ve Avustralya Dışında. </w:t>
      </w:r>
      <w:r>
        <w:rPr>
          <w:rFonts w:eastAsia="SimSun"/>
          <w:sz w:val="20"/>
          <w:szCs w:val="20"/>
        </w:rPr>
        <w:t>Yazılımı ABD, Kanada, Avrupa, Orta Doğu, Afrika ve Avustralya dışında bir yerde aldıysanız ülkenizde hizmet veren Microsoft bağlı kuruluşuna başvurun (bkz. aka.ms/msoffices).</w:t>
      </w:r>
    </w:p>
    <w:p w:rsidR="006242AF" w:rsidRPr="00BA7B72" w:rsidRDefault="006242AF" w:rsidP="006242AF">
      <w:pPr>
        <w:pStyle w:val="Heading1Warranty"/>
        <w:widowControl w:val="0"/>
      </w:pPr>
      <w:r>
        <w:rPr>
          <w:rFonts w:eastAsia="SimSun"/>
          <w:b/>
          <w:bCs/>
          <w:sz w:val="20"/>
          <w:szCs w:val="20"/>
        </w:rPr>
        <w:t xml:space="preserve">BAŞKA GARANTİ VERİLMEMESİ. </w:t>
      </w:r>
      <w:r>
        <w:rPr>
          <w:b/>
          <w:bCs/>
          <w:sz w:val="20"/>
          <w:szCs w:val="20"/>
        </w:rPr>
        <w:t>Bu sınırlı garanti Microsoft'tan aldığınız yegane garantidir. Microsoft başka hiçbir açık garanti vermemekte, taahhütte bulunmamakta veya şart sunmamaktadır. Microsoft, bölgenizdeki yasalar çerçevesinde izin verilen ölçüde ticari olarak satılabilme, belirli bir amaca uygunluk ve ihlal bulunmaması ile ilgili de zımni garantileri kapsam dışında bırakır</w:t>
      </w:r>
      <w:r>
        <w:rPr>
          <w:rFonts w:eastAsia="SimSun"/>
          <w:b/>
          <w:bCs/>
          <w:sz w:val="20"/>
          <w:szCs w:val="20"/>
        </w:rPr>
        <w:t>.</w:t>
      </w:r>
      <w:r>
        <w:rPr>
          <w:rFonts w:eastAsia="SimSun"/>
          <w:sz w:val="20"/>
          <w:szCs w:val="20"/>
        </w:rPr>
        <w:t xml:space="preserve"> Bu sınırlamaya rağmen yerel yasalar size herhangi bir zımni garanti veya hak tanıyorsa bu durumda talep haklarınız, yerel yasalar çerçevesinde izin verilen azami ölçüde yukarıdaki Garanti İhlali Telafisi maddesinde belirtilenlerle sınırlıdır.</w:t>
      </w:r>
    </w:p>
    <w:p w:rsidR="005C3493" w:rsidRPr="00BA7B72" w:rsidRDefault="005C3493" w:rsidP="005C3493">
      <w:pPr>
        <w:ind w:left="360"/>
      </w:pPr>
      <w:r>
        <w:rPr>
          <w:b/>
          <w:bCs/>
          <w:sz w:val="20"/>
          <w:szCs w:val="20"/>
        </w:rPr>
        <w:t>SADECE AVUSTRALYA İÇİN.</w:t>
      </w:r>
      <w:r>
        <w:rPr>
          <w:bCs/>
          <w:sz w:val="20"/>
          <w:szCs w:val="20"/>
        </w:rPr>
        <w:t xml:space="preserve"> </w:t>
      </w:r>
      <w:r w:rsidR="007103CC">
        <w:rPr>
          <w:sz w:val="20"/>
          <w:szCs w:val="20"/>
        </w:rPr>
        <w:t>“</w:t>
      </w:r>
      <w:r>
        <w:rPr>
          <w:sz w:val="20"/>
          <w:szCs w:val="20"/>
        </w:rPr>
        <w:t>Sınırlı Garanti</w:t>
      </w:r>
      <w:r w:rsidR="007103CC">
        <w:rPr>
          <w:sz w:val="20"/>
          <w:szCs w:val="20"/>
        </w:rPr>
        <w:t>”</w:t>
      </w:r>
      <w:r>
        <w:rPr>
          <w:sz w:val="20"/>
          <w:szCs w:val="20"/>
        </w:rPr>
        <w:t xml:space="preserve">ye yapılan referanslar Microsoft tarafından sağlanan garantiye yapılmıştır. Bu garanti Avustralya Tüketici Yasası kapsamındaki kanuni taahhütlere uygun olarak sahip olduğunuz haklar ve hukuki başvuru yolları dâhil, yasa kapsamında sahip olabileceğiniz diğer hak ve hukuki başvuru yollarına ek olarak verilir. Ürünlerimiz Avustralya Tüketici Yasası'nın dışında tutulamayacak taahhütlerle birlikte gelir. Büyük bir arıza nedeniyle değiştirme veya geri ödeme ve mantık dâhilinde öngörülebilir herhangi bir başka kayıp veya hasarın karşılanması hakkına sahipsiniz. Aynı şekilde, ürünler kabul edilebilir kalitenin altında olduğunda ve büyük bir arıza olarak adlandırılmayan arıza durumunda da ürünlerin onarılması veya değiştirilmesi hakkına sahipsiniz. </w:t>
      </w:r>
      <w:r>
        <w:rPr>
          <w:rFonts w:eastAsia="SimSun"/>
          <w:sz w:val="20"/>
          <w:szCs w:val="20"/>
        </w:rPr>
        <w:t>Onarım için sunulan mallar değiştirilmek yerine aynı tipteki yenilenmiş mallarla değiştirilebilir. Yenilenmiş parçalar malları onarmak için kullanılabilir.</w:t>
      </w:r>
    </w:p>
    <w:p w:rsidR="006242AF" w:rsidRPr="00BA7B72" w:rsidRDefault="006242AF" w:rsidP="006242AF">
      <w:pPr>
        <w:pStyle w:val="Heading1Warranty"/>
        <w:widowControl w:val="0"/>
      </w:pPr>
      <w:r>
        <w:rPr>
          <w:rFonts w:eastAsia="SimSun"/>
          <w:b/>
          <w:bCs/>
          <w:sz w:val="20"/>
          <w:szCs w:val="20"/>
        </w:rPr>
        <w:t xml:space="preserve">GARANTİ İHLALİ HALİNDE ZARARLARIN SINIRLANDIRILMASI VE HARİÇ TUTULMASI. </w:t>
      </w:r>
      <w:r>
        <w:rPr>
          <w:b/>
          <w:bCs/>
          <w:sz w:val="20"/>
          <w:szCs w:val="20"/>
        </w:rPr>
        <w:t>Yukarıdaki Zararların Sınırlanması ve Sorumluluk Kapsamı Dışında Tutulması maddesi, bu sınırlı garantinin ihlal edilmesi halleri için de geçerli olacaktır</w:t>
      </w:r>
      <w:r>
        <w:rPr>
          <w:rFonts w:eastAsia="SimSun"/>
          <w:b/>
          <w:bCs/>
          <w:sz w:val="20"/>
          <w:szCs w:val="20"/>
        </w:rPr>
        <w:t>.</w:t>
      </w:r>
    </w:p>
    <w:p w:rsidR="003C2DE9" w:rsidRDefault="005C3493" w:rsidP="0092772C">
      <w:pPr>
        <w:ind w:left="360"/>
      </w:pPr>
      <w:r>
        <w:rPr>
          <w:b/>
          <w:bCs/>
          <w:sz w:val="20"/>
          <w:szCs w:val="20"/>
        </w:rPr>
        <w:t>Bu garanti size belirli yasal haklar vermekte olduğu gibi sizin eyaletten eyalete değişen başka haklarınız olabilir. Ayrıca ülkeden ülkeye değişen başka haklara da sahip olabilirsiniz</w:t>
      </w:r>
      <w:r>
        <w:rPr>
          <w:rFonts w:eastAsia="SimSun"/>
          <w:b/>
          <w:bCs/>
          <w:sz w:val="20"/>
          <w:szCs w:val="20"/>
        </w:rPr>
        <w:t>.</w:t>
      </w:r>
      <w:r w:rsidR="00034F48">
        <w:br/>
      </w:r>
    </w:p>
    <w:p w:rsidR="00B54DE1" w:rsidRPr="00BA7B72" w:rsidRDefault="00B54DE1" w:rsidP="00B54DE1">
      <w:r>
        <w:rPr>
          <w:rFonts w:ascii="Segoe UI" w:eastAsia="Times New Roman" w:hAnsi="Segoe UI" w:cs="Segoe UI"/>
        </w:rPr>
        <w:t>EULAID: TFS2018_RTW_TRK</w:t>
      </w:r>
      <w:bookmarkStart w:id="5" w:name="_GoBack"/>
      <w:bookmarkEnd w:id="5"/>
    </w:p>
    <w:sectPr w:rsidR="00B54DE1" w:rsidRPr="00BA7B72" w:rsidSect="004C5432">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20E" w:rsidRDefault="00DE220E" w:rsidP="003C2DE9">
      <w:pPr>
        <w:spacing w:before="0" w:after="0"/>
      </w:pPr>
      <w:r>
        <w:separator/>
      </w:r>
    </w:p>
  </w:endnote>
  <w:endnote w:type="continuationSeparator" w:id="0">
    <w:p w:rsidR="00DE220E" w:rsidRDefault="00DE220E" w:rsidP="003C2DE9">
      <w:pPr>
        <w:spacing w:before="0" w:after="0"/>
      </w:pPr>
      <w:r>
        <w:continuationSeparator/>
      </w:r>
    </w:p>
  </w:endnote>
  <w:endnote w:type="continuationNotice" w:id="1">
    <w:p w:rsidR="00DE220E" w:rsidRDefault="00DE220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20E" w:rsidRDefault="00DE220E" w:rsidP="003C2DE9">
      <w:pPr>
        <w:spacing w:before="0" w:after="0"/>
      </w:pPr>
      <w:r>
        <w:separator/>
      </w:r>
    </w:p>
  </w:footnote>
  <w:footnote w:type="continuationSeparator" w:id="0">
    <w:p w:rsidR="00DE220E" w:rsidRDefault="00DE220E" w:rsidP="003C2DE9">
      <w:pPr>
        <w:spacing w:before="0" w:after="0"/>
      </w:pPr>
      <w:r>
        <w:continuationSeparator/>
      </w:r>
    </w:p>
  </w:footnote>
  <w:footnote w:type="continuationNotice" w:id="1">
    <w:p w:rsidR="00DE220E" w:rsidRDefault="00DE220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0568D91E"/>
    <w:lvl w:ilvl="0">
      <w:start w:val="1"/>
      <w:numFmt w:val="upperLetter"/>
      <w:pStyle w:val="Heading1Warranty"/>
      <w:lvlText w:val="%1."/>
      <w:lvlJc w:val="left"/>
      <w:pPr>
        <w:tabs>
          <w:tab w:val="num" w:pos="360"/>
        </w:tabs>
        <w:ind w:left="360" w:hanging="360"/>
      </w:pPr>
      <w:rPr>
        <w:rFonts w:cs="Times New Roman" w:hint="default"/>
        <w:b/>
        <w:bCs/>
        <w:i w:val="0"/>
        <w:iCs w:val="0"/>
        <w:sz w:val="20"/>
        <w:szCs w:val="2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2F089D74"/>
    <w:lvl w:ilvl="0" w:tplc="ED101782">
      <w:start w:val="1"/>
      <w:numFmt w:val="bullet"/>
      <w:pStyle w:val="Bullet2"/>
      <w:lvlText w:val=""/>
      <w:lvlJc w:val="left"/>
      <w:pPr>
        <w:tabs>
          <w:tab w:val="num" w:pos="720"/>
        </w:tabs>
        <w:ind w:left="720" w:hanging="363"/>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12383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CC323F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FD88DB7A"/>
    <w:lvl w:ilvl="0" w:tplc="B9EE6BD8">
      <w:start w:val="1"/>
      <w:numFmt w:val="bullet"/>
      <w:pStyle w:val="Bullet4"/>
      <w:lvlText w:val=""/>
      <w:lvlJc w:val="left"/>
      <w:pPr>
        <w:tabs>
          <w:tab w:val="num" w:pos="1437"/>
        </w:tabs>
        <w:ind w:left="1435"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D3AA996A"/>
    <w:lvl w:ilvl="0" w:tplc="494A1B90">
      <w:start w:val="1"/>
      <w:numFmt w:val="bullet"/>
      <w:pStyle w:val="Bullet3"/>
      <w:lvlText w:val=""/>
      <w:lvlJc w:val="left"/>
      <w:pPr>
        <w:tabs>
          <w:tab w:val="num" w:pos="1080"/>
        </w:tabs>
        <w:ind w:left="107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EF5C4E6C"/>
    <w:lvl w:ilvl="0">
      <w:start w:val="1"/>
      <w:numFmt w:val="lowerLetter"/>
      <w:lvlText w:val="%1)"/>
      <w:lvlJc w:val="left"/>
      <w:pPr>
        <w:ind w:left="717" w:hanging="360"/>
      </w:pPr>
      <w:rPr>
        <w:rFonts w:cs="Times New Roman"/>
        <w:b/>
        <w:sz w:val="20"/>
        <w:szCs w:val="20"/>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jC2MDAxNzE2MTZX0lEKTi0uzszPAykwrAUA53oSxiwAAAA="/>
  </w:docVars>
  <w:rsids>
    <w:rsidRoot w:val="003C2DE9"/>
    <w:rsid w:val="000033EC"/>
    <w:rsid w:val="00004856"/>
    <w:rsid w:val="00017C56"/>
    <w:rsid w:val="0002315F"/>
    <w:rsid w:val="0002425A"/>
    <w:rsid w:val="0002605D"/>
    <w:rsid w:val="00027224"/>
    <w:rsid w:val="0003366E"/>
    <w:rsid w:val="00033F7D"/>
    <w:rsid w:val="00034F48"/>
    <w:rsid w:val="00040285"/>
    <w:rsid w:val="00043839"/>
    <w:rsid w:val="00052EA8"/>
    <w:rsid w:val="00052EBB"/>
    <w:rsid w:val="0005404F"/>
    <w:rsid w:val="00054311"/>
    <w:rsid w:val="00055039"/>
    <w:rsid w:val="00057836"/>
    <w:rsid w:val="00060318"/>
    <w:rsid w:val="00060AAA"/>
    <w:rsid w:val="00066752"/>
    <w:rsid w:val="00067D33"/>
    <w:rsid w:val="00073467"/>
    <w:rsid w:val="00073DDE"/>
    <w:rsid w:val="0007613F"/>
    <w:rsid w:val="00083307"/>
    <w:rsid w:val="00087CD9"/>
    <w:rsid w:val="00090444"/>
    <w:rsid w:val="00092D95"/>
    <w:rsid w:val="00096085"/>
    <w:rsid w:val="000A0D15"/>
    <w:rsid w:val="000A3C71"/>
    <w:rsid w:val="000A5BE8"/>
    <w:rsid w:val="000A7FB7"/>
    <w:rsid w:val="000B5209"/>
    <w:rsid w:val="000C1754"/>
    <w:rsid w:val="000C3B34"/>
    <w:rsid w:val="000C4515"/>
    <w:rsid w:val="000C4910"/>
    <w:rsid w:val="000C4BD7"/>
    <w:rsid w:val="000C6021"/>
    <w:rsid w:val="000D3B46"/>
    <w:rsid w:val="000D6803"/>
    <w:rsid w:val="000E09C8"/>
    <w:rsid w:val="000E2C1B"/>
    <w:rsid w:val="000E4EF8"/>
    <w:rsid w:val="000E4FD4"/>
    <w:rsid w:val="000F10B0"/>
    <w:rsid w:val="000F2756"/>
    <w:rsid w:val="000F4AC8"/>
    <w:rsid w:val="000F59B2"/>
    <w:rsid w:val="00100913"/>
    <w:rsid w:val="00101205"/>
    <w:rsid w:val="00104829"/>
    <w:rsid w:val="0010620D"/>
    <w:rsid w:val="0010698F"/>
    <w:rsid w:val="0011051D"/>
    <w:rsid w:val="0011116B"/>
    <w:rsid w:val="00114D15"/>
    <w:rsid w:val="00125F63"/>
    <w:rsid w:val="00134932"/>
    <w:rsid w:val="00135ECD"/>
    <w:rsid w:val="0013672F"/>
    <w:rsid w:val="0014406D"/>
    <w:rsid w:val="001466BA"/>
    <w:rsid w:val="00150C8B"/>
    <w:rsid w:val="00154FDC"/>
    <w:rsid w:val="00155909"/>
    <w:rsid w:val="0015668A"/>
    <w:rsid w:val="00161277"/>
    <w:rsid w:val="00165A02"/>
    <w:rsid w:val="001660F1"/>
    <w:rsid w:val="00171F48"/>
    <w:rsid w:val="001744FD"/>
    <w:rsid w:val="001757F3"/>
    <w:rsid w:val="0018202B"/>
    <w:rsid w:val="00183FF4"/>
    <w:rsid w:val="001845B3"/>
    <w:rsid w:val="00190DEE"/>
    <w:rsid w:val="0019394B"/>
    <w:rsid w:val="001A6B0A"/>
    <w:rsid w:val="001B04F1"/>
    <w:rsid w:val="001B06C6"/>
    <w:rsid w:val="001B2376"/>
    <w:rsid w:val="001C1619"/>
    <w:rsid w:val="001C1F5A"/>
    <w:rsid w:val="001C2DA6"/>
    <w:rsid w:val="001C2DE4"/>
    <w:rsid w:val="001C55D2"/>
    <w:rsid w:val="001D1F24"/>
    <w:rsid w:val="001D4884"/>
    <w:rsid w:val="001E0F91"/>
    <w:rsid w:val="001E194C"/>
    <w:rsid w:val="001E2A51"/>
    <w:rsid w:val="001E4979"/>
    <w:rsid w:val="001E5526"/>
    <w:rsid w:val="001E742A"/>
    <w:rsid w:val="001F01C4"/>
    <w:rsid w:val="001F16E5"/>
    <w:rsid w:val="001F3447"/>
    <w:rsid w:val="001F74C0"/>
    <w:rsid w:val="001F799B"/>
    <w:rsid w:val="00202653"/>
    <w:rsid w:val="002047BD"/>
    <w:rsid w:val="002058D9"/>
    <w:rsid w:val="002061BD"/>
    <w:rsid w:val="002124F1"/>
    <w:rsid w:val="002131F1"/>
    <w:rsid w:val="00215B75"/>
    <w:rsid w:val="00216A3E"/>
    <w:rsid w:val="002230FD"/>
    <w:rsid w:val="00230F5A"/>
    <w:rsid w:val="00231E97"/>
    <w:rsid w:val="00233DB3"/>
    <w:rsid w:val="00234402"/>
    <w:rsid w:val="002350CE"/>
    <w:rsid w:val="00241508"/>
    <w:rsid w:val="00243EBF"/>
    <w:rsid w:val="00244BC2"/>
    <w:rsid w:val="00244C9C"/>
    <w:rsid w:val="00247445"/>
    <w:rsid w:val="00250CCC"/>
    <w:rsid w:val="00252490"/>
    <w:rsid w:val="00253F61"/>
    <w:rsid w:val="002553DA"/>
    <w:rsid w:val="00255C30"/>
    <w:rsid w:val="00260D00"/>
    <w:rsid w:val="002619C9"/>
    <w:rsid w:val="002656BA"/>
    <w:rsid w:val="00266528"/>
    <w:rsid w:val="002674B7"/>
    <w:rsid w:val="002702B7"/>
    <w:rsid w:val="00270E8E"/>
    <w:rsid w:val="00271DE6"/>
    <w:rsid w:val="00272C82"/>
    <w:rsid w:val="00274AA3"/>
    <w:rsid w:val="00275277"/>
    <w:rsid w:val="0027754A"/>
    <w:rsid w:val="002778B9"/>
    <w:rsid w:val="00277C63"/>
    <w:rsid w:val="0028541D"/>
    <w:rsid w:val="00286990"/>
    <w:rsid w:val="00286C87"/>
    <w:rsid w:val="00290B81"/>
    <w:rsid w:val="00297FBC"/>
    <w:rsid w:val="002A3637"/>
    <w:rsid w:val="002A52B9"/>
    <w:rsid w:val="002A5D3F"/>
    <w:rsid w:val="002B004B"/>
    <w:rsid w:val="002B3905"/>
    <w:rsid w:val="002B5F65"/>
    <w:rsid w:val="002B6B45"/>
    <w:rsid w:val="002C4FAD"/>
    <w:rsid w:val="002C75CC"/>
    <w:rsid w:val="002C7DB9"/>
    <w:rsid w:val="002D059D"/>
    <w:rsid w:val="002D0EE8"/>
    <w:rsid w:val="002D1B9D"/>
    <w:rsid w:val="002D39C9"/>
    <w:rsid w:val="002D4427"/>
    <w:rsid w:val="002D50B1"/>
    <w:rsid w:val="002D608E"/>
    <w:rsid w:val="002D6732"/>
    <w:rsid w:val="002E03FB"/>
    <w:rsid w:val="002E15C0"/>
    <w:rsid w:val="002E2EB2"/>
    <w:rsid w:val="002E69C2"/>
    <w:rsid w:val="002E6D5F"/>
    <w:rsid w:val="002E76AD"/>
    <w:rsid w:val="002F2C71"/>
    <w:rsid w:val="002F2EA0"/>
    <w:rsid w:val="002F5D58"/>
    <w:rsid w:val="0030084A"/>
    <w:rsid w:val="00302FA9"/>
    <w:rsid w:val="00304459"/>
    <w:rsid w:val="003066C0"/>
    <w:rsid w:val="003177EA"/>
    <w:rsid w:val="00317891"/>
    <w:rsid w:val="0032181D"/>
    <w:rsid w:val="003308CC"/>
    <w:rsid w:val="00332858"/>
    <w:rsid w:val="0033480B"/>
    <w:rsid w:val="0034229D"/>
    <w:rsid w:val="00345753"/>
    <w:rsid w:val="00352D23"/>
    <w:rsid w:val="003558AE"/>
    <w:rsid w:val="00356513"/>
    <w:rsid w:val="00356BCF"/>
    <w:rsid w:val="00357B47"/>
    <w:rsid w:val="00357CA1"/>
    <w:rsid w:val="003601ED"/>
    <w:rsid w:val="00361FC7"/>
    <w:rsid w:val="00366AF5"/>
    <w:rsid w:val="00371003"/>
    <w:rsid w:val="00372AC2"/>
    <w:rsid w:val="00377270"/>
    <w:rsid w:val="0038014F"/>
    <w:rsid w:val="003831C5"/>
    <w:rsid w:val="003852E9"/>
    <w:rsid w:val="00385A5C"/>
    <w:rsid w:val="00386587"/>
    <w:rsid w:val="003903A1"/>
    <w:rsid w:val="003943F7"/>
    <w:rsid w:val="00395DE3"/>
    <w:rsid w:val="0039620B"/>
    <w:rsid w:val="003A0255"/>
    <w:rsid w:val="003A17C4"/>
    <w:rsid w:val="003A5497"/>
    <w:rsid w:val="003B0126"/>
    <w:rsid w:val="003B3479"/>
    <w:rsid w:val="003B35CC"/>
    <w:rsid w:val="003C203A"/>
    <w:rsid w:val="003C2DE9"/>
    <w:rsid w:val="003C4EF2"/>
    <w:rsid w:val="003C7930"/>
    <w:rsid w:val="003D2EAA"/>
    <w:rsid w:val="003D34C9"/>
    <w:rsid w:val="003D38C5"/>
    <w:rsid w:val="003D501B"/>
    <w:rsid w:val="003D55CB"/>
    <w:rsid w:val="003E031C"/>
    <w:rsid w:val="003E1822"/>
    <w:rsid w:val="003E30C1"/>
    <w:rsid w:val="003E4C87"/>
    <w:rsid w:val="003F0A37"/>
    <w:rsid w:val="003F18C4"/>
    <w:rsid w:val="003F2D8A"/>
    <w:rsid w:val="003F5A99"/>
    <w:rsid w:val="003F770F"/>
    <w:rsid w:val="003F7DD7"/>
    <w:rsid w:val="00400B3F"/>
    <w:rsid w:val="00402D2B"/>
    <w:rsid w:val="00404F3D"/>
    <w:rsid w:val="0040772D"/>
    <w:rsid w:val="00412559"/>
    <w:rsid w:val="00412A62"/>
    <w:rsid w:val="004171FC"/>
    <w:rsid w:val="0042232D"/>
    <w:rsid w:val="00423316"/>
    <w:rsid w:val="004268F9"/>
    <w:rsid w:val="00430F84"/>
    <w:rsid w:val="00435A5C"/>
    <w:rsid w:val="00440E75"/>
    <w:rsid w:val="00442444"/>
    <w:rsid w:val="00450C9A"/>
    <w:rsid w:val="004563C1"/>
    <w:rsid w:val="00462302"/>
    <w:rsid w:val="00463365"/>
    <w:rsid w:val="00463C3F"/>
    <w:rsid w:val="00471315"/>
    <w:rsid w:val="004717AB"/>
    <w:rsid w:val="00471E21"/>
    <w:rsid w:val="00475E9D"/>
    <w:rsid w:val="004767F2"/>
    <w:rsid w:val="00476ECA"/>
    <w:rsid w:val="00477474"/>
    <w:rsid w:val="00480A78"/>
    <w:rsid w:val="004846A4"/>
    <w:rsid w:val="00484C9B"/>
    <w:rsid w:val="00492E25"/>
    <w:rsid w:val="004A08FD"/>
    <w:rsid w:val="004A0A6C"/>
    <w:rsid w:val="004A2AA2"/>
    <w:rsid w:val="004A2DF6"/>
    <w:rsid w:val="004A6178"/>
    <w:rsid w:val="004B1E86"/>
    <w:rsid w:val="004B34DD"/>
    <w:rsid w:val="004B4C0F"/>
    <w:rsid w:val="004B6398"/>
    <w:rsid w:val="004B7CD9"/>
    <w:rsid w:val="004C1E96"/>
    <w:rsid w:val="004C3590"/>
    <w:rsid w:val="004C5432"/>
    <w:rsid w:val="004C6AA8"/>
    <w:rsid w:val="004D52A7"/>
    <w:rsid w:val="004D6B70"/>
    <w:rsid w:val="004E295D"/>
    <w:rsid w:val="004F2F76"/>
    <w:rsid w:val="004F4299"/>
    <w:rsid w:val="004F4A57"/>
    <w:rsid w:val="004F588F"/>
    <w:rsid w:val="00500457"/>
    <w:rsid w:val="00500671"/>
    <w:rsid w:val="00502D63"/>
    <w:rsid w:val="00506C39"/>
    <w:rsid w:val="005104A9"/>
    <w:rsid w:val="005116E6"/>
    <w:rsid w:val="005133AE"/>
    <w:rsid w:val="0052193C"/>
    <w:rsid w:val="00521BDE"/>
    <w:rsid w:val="00523338"/>
    <w:rsid w:val="005240B3"/>
    <w:rsid w:val="00524743"/>
    <w:rsid w:val="0053235F"/>
    <w:rsid w:val="00533679"/>
    <w:rsid w:val="00536E25"/>
    <w:rsid w:val="005436C2"/>
    <w:rsid w:val="005439A6"/>
    <w:rsid w:val="005476D7"/>
    <w:rsid w:val="00551F8B"/>
    <w:rsid w:val="00553D0E"/>
    <w:rsid w:val="00557B20"/>
    <w:rsid w:val="005645B3"/>
    <w:rsid w:val="00567673"/>
    <w:rsid w:val="00567B54"/>
    <w:rsid w:val="005721A3"/>
    <w:rsid w:val="005742F1"/>
    <w:rsid w:val="00575A66"/>
    <w:rsid w:val="005774AA"/>
    <w:rsid w:val="0057758F"/>
    <w:rsid w:val="00582C6D"/>
    <w:rsid w:val="005842F0"/>
    <w:rsid w:val="00584A4B"/>
    <w:rsid w:val="00585531"/>
    <w:rsid w:val="0058582B"/>
    <w:rsid w:val="005912D8"/>
    <w:rsid w:val="005A058E"/>
    <w:rsid w:val="005A2742"/>
    <w:rsid w:val="005A2755"/>
    <w:rsid w:val="005A2950"/>
    <w:rsid w:val="005A7E92"/>
    <w:rsid w:val="005B266A"/>
    <w:rsid w:val="005B4939"/>
    <w:rsid w:val="005B59C1"/>
    <w:rsid w:val="005C3493"/>
    <w:rsid w:val="005C34DE"/>
    <w:rsid w:val="005C35C2"/>
    <w:rsid w:val="005D090F"/>
    <w:rsid w:val="005D3815"/>
    <w:rsid w:val="005D5AB9"/>
    <w:rsid w:val="005E0908"/>
    <w:rsid w:val="005F3DF3"/>
    <w:rsid w:val="005F3EDD"/>
    <w:rsid w:val="005F7C07"/>
    <w:rsid w:val="00601282"/>
    <w:rsid w:val="00604BD4"/>
    <w:rsid w:val="0060554C"/>
    <w:rsid w:val="00606AF2"/>
    <w:rsid w:val="00610E59"/>
    <w:rsid w:val="00611F96"/>
    <w:rsid w:val="00614B0B"/>
    <w:rsid w:val="006211E0"/>
    <w:rsid w:val="00621816"/>
    <w:rsid w:val="006224A9"/>
    <w:rsid w:val="00622DA8"/>
    <w:rsid w:val="006242AF"/>
    <w:rsid w:val="00624EB8"/>
    <w:rsid w:val="00625364"/>
    <w:rsid w:val="0063282F"/>
    <w:rsid w:val="006336BA"/>
    <w:rsid w:val="006407A4"/>
    <w:rsid w:val="00643088"/>
    <w:rsid w:val="00643D28"/>
    <w:rsid w:val="006444A3"/>
    <w:rsid w:val="006468E6"/>
    <w:rsid w:val="006526CA"/>
    <w:rsid w:val="00654356"/>
    <w:rsid w:val="00655210"/>
    <w:rsid w:val="006605BE"/>
    <w:rsid w:val="006630B9"/>
    <w:rsid w:val="00666209"/>
    <w:rsid w:val="00667EF3"/>
    <w:rsid w:val="006718FA"/>
    <w:rsid w:val="00675C54"/>
    <w:rsid w:val="00677CCC"/>
    <w:rsid w:val="00681798"/>
    <w:rsid w:val="0068420D"/>
    <w:rsid w:val="00686044"/>
    <w:rsid w:val="006864ED"/>
    <w:rsid w:val="0069557B"/>
    <w:rsid w:val="00695612"/>
    <w:rsid w:val="006965C5"/>
    <w:rsid w:val="006A0A78"/>
    <w:rsid w:val="006A2454"/>
    <w:rsid w:val="006A2FA3"/>
    <w:rsid w:val="006A4C79"/>
    <w:rsid w:val="006A6332"/>
    <w:rsid w:val="006A68F8"/>
    <w:rsid w:val="006B1025"/>
    <w:rsid w:val="006B143F"/>
    <w:rsid w:val="006B6C06"/>
    <w:rsid w:val="006B6FB5"/>
    <w:rsid w:val="006B791C"/>
    <w:rsid w:val="006C0DC6"/>
    <w:rsid w:val="006C5838"/>
    <w:rsid w:val="006D42DF"/>
    <w:rsid w:val="006D5C52"/>
    <w:rsid w:val="006D7518"/>
    <w:rsid w:val="006D7FFE"/>
    <w:rsid w:val="006E26BF"/>
    <w:rsid w:val="006E4CC1"/>
    <w:rsid w:val="006F43CD"/>
    <w:rsid w:val="006F698D"/>
    <w:rsid w:val="0070077E"/>
    <w:rsid w:val="007007E8"/>
    <w:rsid w:val="00700893"/>
    <w:rsid w:val="00705F9B"/>
    <w:rsid w:val="007071A8"/>
    <w:rsid w:val="007103CC"/>
    <w:rsid w:val="00713192"/>
    <w:rsid w:val="00713326"/>
    <w:rsid w:val="007150C5"/>
    <w:rsid w:val="00715142"/>
    <w:rsid w:val="007166AB"/>
    <w:rsid w:val="00717037"/>
    <w:rsid w:val="0071708E"/>
    <w:rsid w:val="00721BA6"/>
    <w:rsid w:val="00721E2F"/>
    <w:rsid w:val="007221C6"/>
    <w:rsid w:val="00724D6B"/>
    <w:rsid w:val="00731F32"/>
    <w:rsid w:val="00742D87"/>
    <w:rsid w:val="0074321A"/>
    <w:rsid w:val="0074773B"/>
    <w:rsid w:val="00753122"/>
    <w:rsid w:val="00753798"/>
    <w:rsid w:val="00756A22"/>
    <w:rsid w:val="00767F8E"/>
    <w:rsid w:val="00770825"/>
    <w:rsid w:val="00774682"/>
    <w:rsid w:val="007767E2"/>
    <w:rsid w:val="0078113A"/>
    <w:rsid w:val="00781A37"/>
    <w:rsid w:val="00783D98"/>
    <w:rsid w:val="00786B89"/>
    <w:rsid w:val="00787719"/>
    <w:rsid w:val="007877BB"/>
    <w:rsid w:val="007906C6"/>
    <w:rsid w:val="00790932"/>
    <w:rsid w:val="00794DD5"/>
    <w:rsid w:val="0079653C"/>
    <w:rsid w:val="007977F3"/>
    <w:rsid w:val="007A0964"/>
    <w:rsid w:val="007A5D1D"/>
    <w:rsid w:val="007B1D6E"/>
    <w:rsid w:val="007B393B"/>
    <w:rsid w:val="007B7A8B"/>
    <w:rsid w:val="007C39F0"/>
    <w:rsid w:val="007C46AC"/>
    <w:rsid w:val="007C4DF6"/>
    <w:rsid w:val="007C5518"/>
    <w:rsid w:val="007C7409"/>
    <w:rsid w:val="007C7E5D"/>
    <w:rsid w:val="007D3D13"/>
    <w:rsid w:val="007D432C"/>
    <w:rsid w:val="007E1B9B"/>
    <w:rsid w:val="007E2960"/>
    <w:rsid w:val="007E2ECA"/>
    <w:rsid w:val="007E38C1"/>
    <w:rsid w:val="007F0AFD"/>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F5B"/>
    <w:rsid w:val="00836226"/>
    <w:rsid w:val="00837152"/>
    <w:rsid w:val="00840239"/>
    <w:rsid w:val="00864C5D"/>
    <w:rsid w:val="008662EC"/>
    <w:rsid w:val="0087214B"/>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14E"/>
    <w:rsid w:val="008B728C"/>
    <w:rsid w:val="008C2558"/>
    <w:rsid w:val="008C2C90"/>
    <w:rsid w:val="008C730E"/>
    <w:rsid w:val="008D4F15"/>
    <w:rsid w:val="008E4009"/>
    <w:rsid w:val="008F1A70"/>
    <w:rsid w:val="008F1EC9"/>
    <w:rsid w:val="008F2EE7"/>
    <w:rsid w:val="008F6BDD"/>
    <w:rsid w:val="0090016B"/>
    <w:rsid w:val="009006AC"/>
    <w:rsid w:val="00901BE1"/>
    <w:rsid w:val="00902398"/>
    <w:rsid w:val="0090257F"/>
    <w:rsid w:val="00902C96"/>
    <w:rsid w:val="00902F81"/>
    <w:rsid w:val="009049E6"/>
    <w:rsid w:val="0090620F"/>
    <w:rsid w:val="00906F31"/>
    <w:rsid w:val="00907F9A"/>
    <w:rsid w:val="00910093"/>
    <w:rsid w:val="00912337"/>
    <w:rsid w:val="00913E80"/>
    <w:rsid w:val="0092121C"/>
    <w:rsid w:val="00922EA3"/>
    <w:rsid w:val="00923044"/>
    <w:rsid w:val="00923842"/>
    <w:rsid w:val="00923FC6"/>
    <w:rsid w:val="0092772C"/>
    <w:rsid w:val="00932164"/>
    <w:rsid w:val="0093451C"/>
    <w:rsid w:val="0093564D"/>
    <w:rsid w:val="00936BD5"/>
    <w:rsid w:val="00937D00"/>
    <w:rsid w:val="00947C67"/>
    <w:rsid w:val="009519D5"/>
    <w:rsid w:val="009525E3"/>
    <w:rsid w:val="00952652"/>
    <w:rsid w:val="0095399A"/>
    <w:rsid w:val="00957282"/>
    <w:rsid w:val="009617CD"/>
    <w:rsid w:val="00961F02"/>
    <w:rsid w:val="009626C4"/>
    <w:rsid w:val="009667BE"/>
    <w:rsid w:val="009717C5"/>
    <w:rsid w:val="00972B5B"/>
    <w:rsid w:val="00972B8A"/>
    <w:rsid w:val="00987E65"/>
    <w:rsid w:val="00991C00"/>
    <w:rsid w:val="00995441"/>
    <w:rsid w:val="00997A24"/>
    <w:rsid w:val="009A6A09"/>
    <w:rsid w:val="009B2CBE"/>
    <w:rsid w:val="009B31E8"/>
    <w:rsid w:val="009B3911"/>
    <w:rsid w:val="009B5482"/>
    <w:rsid w:val="009B60DD"/>
    <w:rsid w:val="009B7E14"/>
    <w:rsid w:val="009C1462"/>
    <w:rsid w:val="009C1CC1"/>
    <w:rsid w:val="009C3DAF"/>
    <w:rsid w:val="009C6C9C"/>
    <w:rsid w:val="009D08FC"/>
    <w:rsid w:val="009D0C8E"/>
    <w:rsid w:val="009D33B4"/>
    <w:rsid w:val="009E0193"/>
    <w:rsid w:val="009E7173"/>
    <w:rsid w:val="009F27AF"/>
    <w:rsid w:val="00A03E0B"/>
    <w:rsid w:val="00A05D2E"/>
    <w:rsid w:val="00A062B6"/>
    <w:rsid w:val="00A100C7"/>
    <w:rsid w:val="00A10441"/>
    <w:rsid w:val="00A114CB"/>
    <w:rsid w:val="00A15FE9"/>
    <w:rsid w:val="00A211C6"/>
    <w:rsid w:val="00A21541"/>
    <w:rsid w:val="00A22B69"/>
    <w:rsid w:val="00A22FCC"/>
    <w:rsid w:val="00A26572"/>
    <w:rsid w:val="00A30265"/>
    <w:rsid w:val="00A30398"/>
    <w:rsid w:val="00A311DE"/>
    <w:rsid w:val="00A314CC"/>
    <w:rsid w:val="00A31924"/>
    <w:rsid w:val="00A31C77"/>
    <w:rsid w:val="00A328E8"/>
    <w:rsid w:val="00A3291C"/>
    <w:rsid w:val="00A33EDD"/>
    <w:rsid w:val="00A41E3B"/>
    <w:rsid w:val="00A4579B"/>
    <w:rsid w:val="00A4768B"/>
    <w:rsid w:val="00A526EA"/>
    <w:rsid w:val="00A5751C"/>
    <w:rsid w:val="00A6245E"/>
    <w:rsid w:val="00A640BB"/>
    <w:rsid w:val="00A657A5"/>
    <w:rsid w:val="00A662EC"/>
    <w:rsid w:val="00A70C8A"/>
    <w:rsid w:val="00A74B70"/>
    <w:rsid w:val="00A83FE6"/>
    <w:rsid w:val="00A862E3"/>
    <w:rsid w:val="00A9132C"/>
    <w:rsid w:val="00A942D7"/>
    <w:rsid w:val="00A95331"/>
    <w:rsid w:val="00AA333A"/>
    <w:rsid w:val="00AA3347"/>
    <w:rsid w:val="00AA45AF"/>
    <w:rsid w:val="00AA5563"/>
    <w:rsid w:val="00AA68AA"/>
    <w:rsid w:val="00AA761C"/>
    <w:rsid w:val="00AA7AC7"/>
    <w:rsid w:val="00AA7B45"/>
    <w:rsid w:val="00AB60B7"/>
    <w:rsid w:val="00AB7679"/>
    <w:rsid w:val="00AC0E42"/>
    <w:rsid w:val="00AC1FA7"/>
    <w:rsid w:val="00AC5A25"/>
    <w:rsid w:val="00AC6809"/>
    <w:rsid w:val="00AD1C2D"/>
    <w:rsid w:val="00AE3511"/>
    <w:rsid w:val="00AE4C6E"/>
    <w:rsid w:val="00AE602D"/>
    <w:rsid w:val="00AE6FC8"/>
    <w:rsid w:val="00AF6E5D"/>
    <w:rsid w:val="00AF750D"/>
    <w:rsid w:val="00AF7937"/>
    <w:rsid w:val="00B01285"/>
    <w:rsid w:val="00B044C9"/>
    <w:rsid w:val="00B04B4A"/>
    <w:rsid w:val="00B04B8A"/>
    <w:rsid w:val="00B059F4"/>
    <w:rsid w:val="00B074C0"/>
    <w:rsid w:val="00B14223"/>
    <w:rsid w:val="00B16D53"/>
    <w:rsid w:val="00B21C8C"/>
    <w:rsid w:val="00B242FA"/>
    <w:rsid w:val="00B25FCB"/>
    <w:rsid w:val="00B274EB"/>
    <w:rsid w:val="00B30B9F"/>
    <w:rsid w:val="00B3737F"/>
    <w:rsid w:val="00B417C0"/>
    <w:rsid w:val="00B46755"/>
    <w:rsid w:val="00B5142D"/>
    <w:rsid w:val="00B51BE7"/>
    <w:rsid w:val="00B54C7C"/>
    <w:rsid w:val="00B54DE1"/>
    <w:rsid w:val="00B56617"/>
    <w:rsid w:val="00B57544"/>
    <w:rsid w:val="00B65679"/>
    <w:rsid w:val="00B67FDB"/>
    <w:rsid w:val="00B737DD"/>
    <w:rsid w:val="00B7523C"/>
    <w:rsid w:val="00B776DC"/>
    <w:rsid w:val="00B80B21"/>
    <w:rsid w:val="00B84954"/>
    <w:rsid w:val="00B92153"/>
    <w:rsid w:val="00B92265"/>
    <w:rsid w:val="00B92422"/>
    <w:rsid w:val="00B932EA"/>
    <w:rsid w:val="00BA0E91"/>
    <w:rsid w:val="00BA4FCD"/>
    <w:rsid w:val="00BA76A8"/>
    <w:rsid w:val="00BA7B72"/>
    <w:rsid w:val="00BB0990"/>
    <w:rsid w:val="00BB21CA"/>
    <w:rsid w:val="00BB4843"/>
    <w:rsid w:val="00BC2C89"/>
    <w:rsid w:val="00BC387F"/>
    <w:rsid w:val="00BC42F2"/>
    <w:rsid w:val="00BD0005"/>
    <w:rsid w:val="00BE0B45"/>
    <w:rsid w:val="00BE7166"/>
    <w:rsid w:val="00BE73C6"/>
    <w:rsid w:val="00BF087B"/>
    <w:rsid w:val="00C0027D"/>
    <w:rsid w:val="00C0075F"/>
    <w:rsid w:val="00C01436"/>
    <w:rsid w:val="00C03FFE"/>
    <w:rsid w:val="00C044E8"/>
    <w:rsid w:val="00C05E9A"/>
    <w:rsid w:val="00C06F85"/>
    <w:rsid w:val="00C12D8F"/>
    <w:rsid w:val="00C22C1F"/>
    <w:rsid w:val="00C25564"/>
    <w:rsid w:val="00C27609"/>
    <w:rsid w:val="00C316E5"/>
    <w:rsid w:val="00C31D7A"/>
    <w:rsid w:val="00C333D5"/>
    <w:rsid w:val="00C432C4"/>
    <w:rsid w:val="00C44AFE"/>
    <w:rsid w:val="00C44EDD"/>
    <w:rsid w:val="00C47794"/>
    <w:rsid w:val="00C47D1D"/>
    <w:rsid w:val="00C51643"/>
    <w:rsid w:val="00C57A04"/>
    <w:rsid w:val="00C6045C"/>
    <w:rsid w:val="00C65A98"/>
    <w:rsid w:val="00C7225D"/>
    <w:rsid w:val="00C750F4"/>
    <w:rsid w:val="00C77A3A"/>
    <w:rsid w:val="00C8152F"/>
    <w:rsid w:val="00C81831"/>
    <w:rsid w:val="00C81C86"/>
    <w:rsid w:val="00C86DCE"/>
    <w:rsid w:val="00C92603"/>
    <w:rsid w:val="00C95757"/>
    <w:rsid w:val="00C96E8A"/>
    <w:rsid w:val="00C9768D"/>
    <w:rsid w:val="00C977F7"/>
    <w:rsid w:val="00CA08E2"/>
    <w:rsid w:val="00CA58E1"/>
    <w:rsid w:val="00CB0518"/>
    <w:rsid w:val="00CB0AA7"/>
    <w:rsid w:val="00CC0F17"/>
    <w:rsid w:val="00CC2E2B"/>
    <w:rsid w:val="00CC3586"/>
    <w:rsid w:val="00CC4B27"/>
    <w:rsid w:val="00CC50E7"/>
    <w:rsid w:val="00CD2469"/>
    <w:rsid w:val="00CD3CF0"/>
    <w:rsid w:val="00CE6053"/>
    <w:rsid w:val="00CE7B59"/>
    <w:rsid w:val="00CF1365"/>
    <w:rsid w:val="00CF1B21"/>
    <w:rsid w:val="00CF2751"/>
    <w:rsid w:val="00CF4D95"/>
    <w:rsid w:val="00CF737A"/>
    <w:rsid w:val="00CF73DE"/>
    <w:rsid w:val="00D02CFE"/>
    <w:rsid w:val="00D03EF4"/>
    <w:rsid w:val="00D10547"/>
    <w:rsid w:val="00D10BA9"/>
    <w:rsid w:val="00D10C7D"/>
    <w:rsid w:val="00D16882"/>
    <w:rsid w:val="00D200A9"/>
    <w:rsid w:val="00D21FBD"/>
    <w:rsid w:val="00D26F66"/>
    <w:rsid w:val="00D27198"/>
    <w:rsid w:val="00D312F8"/>
    <w:rsid w:val="00D314FB"/>
    <w:rsid w:val="00D322CE"/>
    <w:rsid w:val="00D330AE"/>
    <w:rsid w:val="00D333E9"/>
    <w:rsid w:val="00D342CB"/>
    <w:rsid w:val="00D3492E"/>
    <w:rsid w:val="00D37231"/>
    <w:rsid w:val="00D4053E"/>
    <w:rsid w:val="00D40637"/>
    <w:rsid w:val="00D40765"/>
    <w:rsid w:val="00D46389"/>
    <w:rsid w:val="00D464EA"/>
    <w:rsid w:val="00D53580"/>
    <w:rsid w:val="00D63E00"/>
    <w:rsid w:val="00D64441"/>
    <w:rsid w:val="00D64F0D"/>
    <w:rsid w:val="00D6501D"/>
    <w:rsid w:val="00D7410F"/>
    <w:rsid w:val="00D769E6"/>
    <w:rsid w:val="00D77801"/>
    <w:rsid w:val="00D814D9"/>
    <w:rsid w:val="00D83D5C"/>
    <w:rsid w:val="00D86916"/>
    <w:rsid w:val="00D9111E"/>
    <w:rsid w:val="00D92289"/>
    <w:rsid w:val="00D970C1"/>
    <w:rsid w:val="00DA10AC"/>
    <w:rsid w:val="00DB0ABA"/>
    <w:rsid w:val="00DC1771"/>
    <w:rsid w:val="00DD0623"/>
    <w:rsid w:val="00DD16A0"/>
    <w:rsid w:val="00DD586F"/>
    <w:rsid w:val="00DD779A"/>
    <w:rsid w:val="00DD780C"/>
    <w:rsid w:val="00DE220E"/>
    <w:rsid w:val="00DE3295"/>
    <w:rsid w:val="00DF07AB"/>
    <w:rsid w:val="00DF1152"/>
    <w:rsid w:val="00DF2B7E"/>
    <w:rsid w:val="00DF615B"/>
    <w:rsid w:val="00E012B8"/>
    <w:rsid w:val="00E078FC"/>
    <w:rsid w:val="00E1084E"/>
    <w:rsid w:val="00E13613"/>
    <w:rsid w:val="00E152E2"/>
    <w:rsid w:val="00E20B5A"/>
    <w:rsid w:val="00E23E85"/>
    <w:rsid w:val="00E254EC"/>
    <w:rsid w:val="00E26D55"/>
    <w:rsid w:val="00E274A6"/>
    <w:rsid w:val="00E346DC"/>
    <w:rsid w:val="00E34D8C"/>
    <w:rsid w:val="00E35600"/>
    <w:rsid w:val="00E35688"/>
    <w:rsid w:val="00E358E0"/>
    <w:rsid w:val="00E365AE"/>
    <w:rsid w:val="00E36D36"/>
    <w:rsid w:val="00E448AE"/>
    <w:rsid w:val="00E449FE"/>
    <w:rsid w:val="00E501F9"/>
    <w:rsid w:val="00E50CA2"/>
    <w:rsid w:val="00E53467"/>
    <w:rsid w:val="00E55AFC"/>
    <w:rsid w:val="00E614F6"/>
    <w:rsid w:val="00E619F3"/>
    <w:rsid w:val="00E640C9"/>
    <w:rsid w:val="00E64F29"/>
    <w:rsid w:val="00E64FC2"/>
    <w:rsid w:val="00E6702E"/>
    <w:rsid w:val="00E7095B"/>
    <w:rsid w:val="00E70D83"/>
    <w:rsid w:val="00E72883"/>
    <w:rsid w:val="00E8063D"/>
    <w:rsid w:val="00E82887"/>
    <w:rsid w:val="00E84C5B"/>
    <w:rsid w:val="00E8503D"/>
    <w:rsid w:val="00E85A73"/>
    <w:rsid w:val="00E87C51"/>
    <w:rsid w:val="00E92217"/>
    <w:rsid w:val="00E92551"/>
    <w:rsid w:val="00E94C79"/>
    <w:rsid w:val="00E97816"/>
    <w:rsid w:val="00E97C2E"/>
    <w:rsid w:val="00EB57F3"/>
    <w:rsid w:val="00EB71BC"/>
    <w:rsid w:val="00EC1BE3"/>
    <w:rsid w:val="00ED016B"/>
    <w:rsid w:val="00ED1846"/>
    <w:rsid w:val="00ED5F04"/>
    <w:rsid w:val="00EE1B0E"/>
    <w:rsid w:val="00EE2B30"/>
    <w:rsid w:val="00EE5A3D"/>
    <w:rsid w:val="00EE6D76"/>
    <w:rsid w:val="00EE6F16"/>
    <w:rsid w:val="00EF0152"/>
    <w:rsid w:val="00EF73DF"/>
    <w:rsid w:val="00F01D0D"/>
    <w:rsid w:val="00F0511B"/>
    <w:rsid w:val="00F07D42"/>
    <w:rsid w:val="00F10699"/>
    <w:rsid w:val="00F14525"/>
    <w:rsid w:val="00F15BB7"/>
    <w:rsid w:val="00F17D9C"/>
    <w:rsid w:val="00F222AC"/>
    <w:rsid w:val="00F30182"/>
    <w:rsid w:val="00F37C3F"/>
    <w:rsid w:val="00F46AFC"/>
    <w:rsid w:val="00F478E6"/>
    <w:rsid w:val="00F47A24"/>
    <w:rsid w:val="00F47F80"/>
    <w:rsid w:val="00F5064A"/>
    <w:rsid w:val="00F5264E"/>
    <w:rsid w:val="00F54850"/>
    <w:rsid w:val="00F666CE"/>
    <w:rsid w:val="00F77E85"/>
    <w:rsid w:val="00F83732"/>
    <w:rsid w:val="00F841A0"/>
    <w:rsid w:val="00F857FD"/>
    <w:rsid w:val="00F8649D"/>
    <w:rsid w:val="00F86820"/>
    <w:rsid w:val="00F908FD"/>
    <w:rsid w:val="00F91B58"/>
    <w:rsid w:val="00F943C5"/>
    <w:rsid w:val="00FA5D80"/>
    <w:rsid w:val="00FB08CB"/>
    <w:rsid w:val="00FB18FF"/>
    <w:rsid w:val="00FD3CAC"/>
    <w:rsid w:val="00FD49EB"/>
    <w:rsid w:val="00FD5CE3"/>
    <w:rsid w:val="00FD6E9B"/>
    <w:rsid w:val="00FE0F5D"/>
    <w:rsid w:val="00FE2A43"/>
    <w:rsid w:val="00FE2C29"/>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EDFBB5"/>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 w:type="character" w:customStyle="1" w:styleId="LogoportMarkup">
    <w:name w:val="LogoportMarkup"/>
    <w:basedOn w:val="DefaultParagraphFont"/>
    <w:rsid w:val="00BA7B72"/>
    <w:rPr>
      <w:rFonts w:ascii="Courier New" w:hAnsi="Courier New" w:cs="Courier New"/>
      <w:color w:val="FF0000"/>
      <w:sz w:val="20"/>
      <w:szCs w:val="20"/>
    </w:rPr>
  </w:style>
  <w:style w:type="character" w:customStyle="1" w:styleId="LogoportDoNotTranslate">
    <w:name w:val="LogoportDoNotTranslate"/>
    <w:basedOn w:val="DefaultParagraphFont"/>
    <w:rsid w:val="00BA7B72"/>
    <w:rPr>
      <w:rFonts w:ascii="Courier New" w:hAnsi="Courier New" w:cs="Courier New"/>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29809">
      <w:bodyDiv w:val="1"/>
      <w:marLeft w:val="0"/>
      <w:marRight w:val="0"/>
      <w:marTop w:val="0"/>
      <w:marBottom w:val="0"/>
      <w:divBdr>
        <w:top w:val="none" w:sz="0" w:space="0" w:color="auto"/>
        <w:left w:val="none" w:sz="0" w:space="0" w:color="auto"/>
        <w:bottom w:val="none" w:sz="0" w:space="0" w:color="auto"/>
        <w:right w:val="none" w:sz="0" w:space="0" w:color="auto"/>
      </w:divBdr>
    </w:div>
    <w:div w:id="1547370807">
      <w:marLeft w:val="0"/>
      <w:marRight w:val="0"/>
      <w:marTop w:val="0"/>
      <w:marBottom w:val="0"/>
      <w:divBdr>
        <w:top w:val="none" w:sz="0" w:space="0" w:color="auto"/>
        <w:left w:val="none" w:sz="0" w:space="0" w:color="auto"/>
        <w:bottom w:val="none" w:sz="0" w:space="0" w:color="auto"/>
        <w:right w:val="none" w:sz="0" w:space="0" w:color="auto"/>
      </w:divBdr>
    </w:div>
    <w:div w:id="1547370808">
      <w:marLeft w:val="0"/>
      <w:marRight w:val="0"/>
      <w:marTop w:val="0"/>
      <w:marBottom w:val="0"/>
      <w:divBdr>
        <w:top w:val="none" w:sz="0" w:space="0" w:color="auto"/>
        <w:left w:val="none" w:sz="0" w:space="0" w:color="auto"/>
        <w:bottom w:val="none" w:sz="0" w:space="0" w:color="auto"/>
        <w:right w:val="none" w:sz="0" w:space="0" w:color="auto"/>
      </w:divBdr>
    </w:div>
    <w:div w:id="1547370816">
      <w:marLeft w:val="0"/>
      <w:marRight w:val="0"/>
      <w:marTop w:val="0"/>
      <w:marBottom w:val="0"/>
      <w:divBdr>
        <w:top w:val="none" w:sz="0" w:space="0" w:color="auto"/>
        <w:left w:val="none" w:sz="0" w:space="0" w:color="auto"/>
        <w:bottom w:val="none" w:sz="0" w:space="0" w:color="auto"/>
        <w:right w:val="none" w:sz="0" w:space="0" w:color="auto"/>
      </w:divBdr>
    </w:div>
    <w:div w:id="1547370817">
      <w:marLeft w:val="0"/>
      <w:marRight w:val="0"/>
      <w:marTop w:val="0"/>
      <w:marBottom w:val="0"/>
      <w:divBdr>
        <w:top w:val="none" w:sz="0" w:space="0" w:color="auto"/>
        <w:left w:val="none" w:sz="0" w:space="0" w:color="auto"/>
        <w:bottom w:val="none" w:sz="0" w:space="0" w:color="auto"/>
        <w:right w:val="none" w:sz="0" w:space="0" w:color="auto"/>
      </w:divBdr>
    </w:div>
    <w:div w:id="1547370818">
      <w:marLeft w:val="0"/>
      <w:marRight w:val="0"/>
      <w:marTop w:val="0"/>
      <w:marBottom w:val="0"/>
      <w:divBdr>
        <w:top w:val="none" w:sz="0" w:space="0" w:color="auto"/>
        <w:left w:val="none" w:sz="0" w:space="0" w:color="auto"/>
        <w:bottom w:val="none" w:sz="0" w:space="0" w:color="auto"/>
        <w:right w:val="none" w:sz="0" w:space="0" w:color="auto"/>
      </w:divBdr>
    </w:div>
    <w:div w:id="1547370819">
      <w:marLeft w:val="0"/>
      <w:marRight w:val="0"/>
      <w:marTop w:val="0"/>
      <w:marBottom w:val="0"/>
      <w:divBdr>
        <w:top w:val="none" w:sz="0" w:space="0" w:color="auto"/>
        <w:left w:val="none" w:sz="0" w:space="0" w:color="auto"/>
        <w:bottom w:val="none" w:sz="0" w:space="0" w:color="auto"/>
        <w:right w:val="none" w:sz="0" w:space="0" w:color="auto"/>
      </w:divBdr>
    </w:div>
    <w:div w:id="1547370820">
      <w:marLeft w:val="0"/>
      <w:marRight w:val="0"/>
      <w:marTop w:val="0"/>
      <w:marBottom w:val="0"/>
      <w:divBdr>
        <w:top w:val="none" w:sz="0" w:space="0" w:color="auto"/>
        <w:left w:val="none" w:sz="0" w:space="0" w:color="auto"/>
        <w:bottom w:val="none" w:sz="0" w:space="0" w:color="auto"/>
        <w:right w:val="none" w:sz="0" w:space="0" w:color="auto"/>
      </w:divBdr>
    </w:div>
    <w:div w:id="1547370821">
      <w:marLeft w:val="0"/>
      <w:marRight w:val="0"/>
      <w:marTop w:val="0"/>
      <w:marBottom w:val="0"/>
      <w:divBdr>
        <w:top w:val="none" w:sz="0" w:space="0" w:color="auto"/>
        <w:left w:val="none" w:sz="0" w:space="0" w:color="auto"/>
        <w:bottom w:val="none" w:sz="0" w:space="0" w:color="auto"/>
        <w:right w:val="none" w:sz="0" w:space="0" w:color="auto"/>
      </w:divBdr>
    </w:div>
    <w:div w:id="1547370822">
      <w:marLeft w:val="0"/>
      <w:marRight w:val="0"/>
      <w:marTop w:val="0"/>
      <w:marBottom w:val="0"/>
      <w:divBdr>
        <w:top w:val="none" w:sz="0" w:space="0" w:color="auto"/>
        <w:left w:val="none" w:sz="0" w:space="0" w:color="auto"/>
        <w:bottom w:val="none" w:sz="0" w:space="0" w:color="auto"/>
        <w:right w:val="none" w:sz="0" w:space="0" w:color="auto"/>
      </w:divBdr>
    </w:div>
    <w:div w:id="1547370823">
      <w:marLeft w:val="0"/>
      <w:marRight w:val="0"/>
      <w:marTop w:val="0"/>
      <w:marBottom w:val="0"/>
      <w:divBdr>
        <w:top w:val="none" w:sz="0" w:space="0" w:color="auto"/>
        <w:left w:val="none" w:sz="0" w:space="0" w:color="auto"/>
        <w:bottom w:val="none" w:sz="0" w:space="0" w:color="auto"/>
        <w:right w:val="none" w:sz="0" w:space="0" w:color="auto"/>
      </w:divBdr>
    </w:div>
    <w:div w:id="1547370824">
      <w:marLeft w:val="0"/>
      <w:marRight w:val="0"/>
      <w:marTop w:val="0"/>
      <w:marBottom w:val="0"/>
      <w:divBdr>
        <w:top w:val="none" w:sz="0" w:space="0" w:color="auto"/>
        <w:left w:val="none" w:sz="0" w:space="0" w:color="auto"/>
        <w:bottom w:val="none" w:sz="0" w:space="0" w:color="auto"/>
        <w:right w:val="none" w:sz="0" w:space="0" w:color="auto"/>
      </w:divBdr>
    </w:div>
    <w:div w:id="1547370825">
      <w:marLeft w:val="0"/>
      <w:marRight w:val="0"/>
      <w:marTop w:val="0"/>
      <w:marBottom w:val="0"/>
      <w:divBdr>
        <w:top w:val="none" w:sz="0" w:space="0" w:color="auto"/>
        <w:left w:val="none" w:sz="0" w:space="0" w:color="auto"/>
        <w:bottom w:val="none" w:sz="0" w:space="0" w:color="auto"/>
        <w:right w:val="none" w:sz="0" w:space="0" w:color="auto"/>
      </w:divBdr>
    </w:div>
    <w:div w:id="1547370826">
      <w:marLeft w:val="0"/>
      <w:marRight w:val="0"/>
      <w:marTop w:val="0"/>
      <w:marBottom w:val="0"/>
      <w:divBdr>
        <w:top w:val="none" w:sz="0" w:space="0" w:color="auto"/>
        <w:left w:val="none" w:sz="0" w:space="0" w:color="auto"/>
        <w:bottom w:val="none" w:sz="0" w:space="0" w:color="auto"/>
        <w:right w:val="none" w:sz="0" w:space="0" w:color="auto"/>
      </w:divBdr>
    </w:div>
    <w:div w:id="1547370827">
      <w:marLeft w:val="0"/>
      <w:marRight w:val="0"/>
      <w:marTop w:val="0"/>
      <w:marBottom w:val="0"/>
      <w:divBdr>
        <w:top w:val="none" w:sz="0" w:space="0" w:color="auto"/>
        <w:left w:val="none" w:sz="0" w:space="0" w:color="auto"/>
        <w:bottom w:val="none" w:sz="0" w:space="0" w:color="auto"/>
        <w:right w:val="none" w:sz="0" w:space="0" w:color="auto"/>
      </w:divBdr>
    </w:div>
    <w:div w:id="1547370828">
      <w:marLeft w:val="0"/>
      <w:marRight w:val="0"/>
      <w:marTop w:val="0"/>
      <w:marBottom w:val="0"/>
      <w:divBdr>
        <w:top w:val="none" w:sz="0" w:space="0" w:color="auto"/>
        <w:left w:val="none" w:sz="0" w:space="0" w:color="auto"/>
        <w:bottom w:val="none" w:sz="0" w:space="0" w:color="auto"/>
        <w:right w:val="none" w:sz="0" w:space="0" w:color="auto"/>
      </w:divBdr>
    </w:div>
    <w:div w:id="1547370829">
      <w:marLeft w:val="0"/>
      <w:marRight w:val="0"/>
      <w:marTop w:val="0"/>
      <w:marBottom w:val="0"/>
      <w:divBdr>
        <w:top w:val="none" w:sz="0" w:space="0" w:color="auto"/>
        <w:left w:val="none" w:sz="0" w:space="0" w:color="auto"/>
        <w:bottom w:val="none" w:sz="0" w:space="0" w:color="auto"/>
        <w:right w:val="none" w:sz="0" w:space="0" w:color="auto"/>
      </w:divBdr>
    </w:div>
    <w:div w:id="1547370830">
      <w:marLeft w:val="0"/>
      <w:marRight w:val="0"/>
      <w:marTop w:val="0"/>
      <w:marBottom w:val="0"/>
      <w:divBdr>
        <w:top w:val="none" w:sz="0" w:space="0" w:color="auto"/>
        <w:left w:val="none" w:sz="0" w:space="0" w:color="auto"/>
        <w:bottom w:val="none" w:sz="0" w:space="0" w:color="auto"/>
        <w:right w:val="none" w:sz="0" w:space="0" w:color="auto"/>
      </w:divBdr>
    </w:div>
    <w:div w:id="1547370831">
      <w:marLeft w:val="0"/>
      <w:marRight w:val="0"/>
      <w:marTop w:val="0"/>
      <w:marBottom w:val="0"/>
      <w:divBdr>
        <w:top w:val="none" w:sz="0" w:space="0" w:color="auto"/>
        <w:left w:val="none" w:sz="0" w:space="0" w:color="auto"/>
        <w:bottom w:val="none" w:sz="0" w:space="0" w:color="auto"/>
        <w:right w:val="none" w:sz="0" w:space="0" w:color="auto"/>
      </w:divBdr>
    </w:div>
    <w:div w:id="1547370832">
      <w:marLeft w:val="0"/>
      <w:marRight w:val="0"/>
      <w:marTop w:val="0"/>
      <w:marBottom w:val="0"/>
      <w:divBdr>
        <w:top w:val="none" w:sz="0" w:space="0" w:color="auto"/>
        <w:left w:val="none" w:sz="0" w:space="0" w:color="auto"/>
        <w:bottom w:val="none" w:sz="0" w:space="0" w:color="auto"/>
        <w:right w:val="none" w:sz="0" w:space="0" w:color="auto"/>
      </w:divBdr>
    </w:div>
    <w:div w:id="1547370833">
      <w:marLeft w:val="0"/>
      <w:marRight w:val="0"/>
      <w:marTop w:val="0"/>
      <w:marBottom w:val="0"/>
      <w:divBdr>
        <w:top w:val="none" w:sz="0" w:space="0" w:color="auto"/>
        <w:left w:val="none" w:sz="0" w:space="0" w:color="auto"/>
        <w:bottom w:val="none" w:sz="0" w:space="0" w:color="auto"/>
        <w:right w:val="none" w:sz="0" w:space="0" w:color="auto"/>
      </w:divBdr>
    </w:div>
    <w:div w:id="1547370834">
      <w:marLeft w:val="0"/>
      <w:marRight w:val="0"/>
      <w:marTop w:val="0"/>
      <w:marBottom w:val="0"/>
      <w:divBdr>
        <w:top w:val="none" w:sz="0" w:space="0" w:color="auto"/>
        <w:left w:val="none" w:sz="0" w:space="0" w:color="auto"/>
        <w:bottom w:val="none" w:sz="0" w:space="0" w:color="auto"/>
        <w:right w:val="none" w:sz="0" w:space="0" w:color="auto"/>
      </w:divBdr>
    </w:div>
    <w:div w:id="1547370835">
      <w:marLeft w:val="0"/>
      <w:marRight w:val="0"/>
      <w:marTop w:val="0"/>
      <w:marBottom w:val="0"/>
      <w:divBdr>
        <w:top w:val="none" w:sz="0" w:space="0" w:color="auto"/>
        <w:left w:val="none" w:sz="0" w:space="0" w:color="auto"/>
        <w:bottom w:val="none" w:sz="0" w:space="0" w:color="auto"/>
        <w:right w:val="none" w:sz="0" w:space="0" w:color="auto"/>
      </w:divBdr>
    </w:div>
    <w:div w:id="1547370850">
      <w:marLeft w:val="0"/>
      <w:marRight w:val="0"/>
      <w:marTop w:val="0"/>
      <w:marBottom w:val="0"/>
      <w:divBdr>
        <w:top w:val="none" w:sz="0" w:space="0" w:color="auto"/>
        <w:left w:val="none" w:sz="0" w:space="0" w:color="auto"/>
        <w:bottom w:val="none" w:sz="0" w:space="0" w:color="auto"/>
        <w:right w:val="none" w:sz="0" w:space="0" w:color="auto"/>
      </w:divBdr>
      <w:divsChild>
        <w:div w:id="1547370810">
          <w:marLeft w:val="0"/>
          <w:marRight w:val="0"/>
          <w:marTop w:val="0"/>
          <w:marBottom w:val="0"/>
          <w:divBdr>
            <w:top w:val="none" w:sz="0" w:space="0" w:color="auto"/>
            <w:left w:val="none" w:sz="0" w:space="0" w:color="auto"/>
            <w:bottom w:val="none" w:sz="0" w:space="0" w:color="auto"/>
            <w:right w:val="none" w:sz="0" w:space="0" w:color="auto"/>
          </w:divBdr>
        </w:div>
        <w:div w:id="1547370839">
          <w:marLeft w:val="0"/>
          <w:marRight w:val="0"/>
          <w:marTop w:val="0"/>
          <w:marBottom w:val="0"/>
          <w:divBdr>
            <w:top w:val="none" w:sz="0" w:space="0" w:color="auto"/>
            <w:left w:val="none" w:sz="0" w:space="0" w:color="auto"/>
            <w:bottom w:val="none" w:sz="0" w:space="0" w:color="auto"/>
            <w:right w:val="none" w:sz="0" w:space="0" w:color="auto"/>
          </w:divBdr>
        </w:div>
      </w:divsChild>
    </w:div>
    <w:div w:id="1547370852">
      <w:marLeft w:val="0"/>
      <w:marRight w:val="0"/>
      <w:marTop w:val="0"/>
      <w:marBottom w:val="0"/>
      <w:divBdr>
        <w:top w:val="none" w:sz="0" w:space="0" w:color="auto"/>
        <w:left w:val="none" w:sz="0" w:space="0" w:color="auto"/>
        <w:bottom w:val="none" w:sz="0" w:space="0" w:color="auto"/>
        <w:right w:val="none" w:sz="0" w:space="0" w:color="auto"/>
      </w:divBdr>
      <w:divsChild>
        <w:div w:id="1547370849">
          <w:marLeft w:val="0"/>
          <w:marRight w:val="0"/>
          <w:marTop w:val="0"/>
          <w:marBottom w:val="0"/>
          <w:divBdr>
            <w:top w:val="none" w:sz="0" w:space="0" w:color="auto"/>
            <w:left w:val="none" w:sz="0" w:space="0" w:color="auto"/>
            <w:bottom w:val="none" w:sz="0" w:space="0" w:color="auto"/>
            <w:right w:val="none" w:sz="0" w:space="0" w:color="auto"/>
          </w:divBdr>
          <w:divsChild>
            <w:div w:id="1547370843">
              <w:marLeft w:val="0"/>
              <w:marRight w:val="0"/>
              <w:marTop w:val="0"/>
              <w:marBottom w:val="0"/>
              <w:divBdr>
                <w:top w:val="none" w:sz="0" w:space="0" w:color="auto"/>
                <w:left w:val="none" w:sz="0" w:space="0" w:color="auto"/>
                <w:bottom w:val="none" w:sz="0" w:space="0" w:color="auto"/>
                <w:right w:val="none" w:sz="0" w:space="0" w:color="auto"/>
              </w:divBdr>
              <w:divsChild>
                <w:div w:id="1547370815">
                  <w:marLeft w:val="0"/>
                  <w:marRight w:val="0"/>
                  <w:marTop w:val="0"/>
                  <w:marBottom w:val="0"/>
                  <w:divBdr>
                    <w:top w:val="none" w:sz="0" w:space="0" w:color="auto"/>
                    <w:left w:val="none" w:sz="0" w:space="0" w:color="auto"/>
                    <w:bottom w:val="none" w:sz="0" w:space="0" w:color="auto"/>
                    <w:right w:val="none" w:sz="0" w:space="0" w:color="auto"/>
                  </w:divBdr>
                  <w:divsChild>
                    <w:div w:id="1547370855">
                      <w:marLeft w:val="2325"/>
                      <w:marRight w:val="0"/>
                      <w:marTop w:val="0"/>
                      <w:marBottom w:val="0"/>
                      <w:divBdr>
                        <w:top w:val="none" w:sz="0" w:space="0" w:color="auto"/>
                        <w:left w:val="none" w:sz="0" w:space="0" w:color="auto"/>
                        <w:bottom w:val="none" w:sz="0" w:space="0" w:color="auto"/>
                        <w:right w:val="none" w:sz="0" w:space="0" w:color="auto"/>
                      </w:divBdr>
                      <w:divsChild>
                        <w:div w:id="1547370848">
                          <w:marLeft w:val="0"/>
                          <w:marRight w:val="0"/>
                          <w:marTop w:val="0"/>
                          <w:marBottom w:val="0"/>
                          <w:divBdr>
                            <w:top w:val="none" w:sz="0" w:space="0" w:color="auto"/>
                            <w:left w:val="none" w:sz="0" w:space="0" w:color="auto"/>
                            <w:bottom w:val="none" w:sz="0" w:space="0" w:color="auto"/>
                            <w:right w:val="none" w:sz="0" w:space="0" w:color="auto"/>
                          </w:divBdr>
                          <w:divsChild>
                            <w:div w:id="1547370844">
                              <w:marLeft w:val="0"/>
                              <w:marRight w:val="0"/>
                              <w:marTop w:val="0"/>
                              <w:marBottom w:val="0"/>
                              <w:divBdr>
                                <w:top w:val="none" w:sz="0" w:space="0" w:color="auto"/>
                                <w:left w:val="none" w:sz="0" w:space="0" w:color="auto"/>
                                <w:bottom w:val="none" w:sz="0" w:space="0" w:color="auto"/>
                                <w:right w:val="none" w:sz="0" w:space="0" w:color="auto"/>
                              </w:divBdr>
                              <w:divsChild>
                                <w:div w:id="1547370842">
                                  <w:marLeft w:val="0"/>
                                  <w:marRight w:val="0"/>
                                  <w:marTop w:val="0"/>
                                  <w:marBottom w:val="0"/>
                                  <w:divBdr>
                                    <w:top w:val="none" w:sz="0" w:space="0" w:color="auto"/>
                                    <w:left w:val="none" w:sz="0" w:space="0" w:color="auto"/>
                                    <w:bottom w:val="none" w:sz="0" w:space="0" w:color="auto"/>
                                    <w:right w:val="none" w:sz="0" w:space="0" w:color="auto"/>
                                  </w:divBdr>
                                  <w:divsChild>
                                    <w:div w:id="1547370841">
                                      <w:marLeft w:val="0"/>
                                      <w:marRight w:val="0"/>
                                      <w:marTop w:val="0"/>
                                      <w:marBottom w:val="0"/>
                                      <w:divBdr>
                                        <w:top w:val="none" w:sz="0" w:space="0" w:color="auto"/>
                                        <w:left w:val="none" w:sz="0" w:space="0" w:color="auto"/>
                                        <w:bottom w:val="none" w:sz="0" w:space="0" w:color="auto"/>
                                        <w:right w:val="none" w:sz="0" w:space="0" w:color="auto"/>
                                      </w:divBdr>
                                      <w:divsChild>
                                        <w:div w:id="1547370847">
                                          <w:marLeft w:val="0"/>
                                          <w:marRight w:val="0"/>
                                          <w:marTop w:val="0"/>
                                          <w:marBottom w:val="0"/>
                                          <w:divBdr>
                                            <w:top w:val="none" w:sz="0" w:space="0" w:color="auto"/>
                                            <w:left w:val="none" w:sz="0" w:space="0" w:color="auto"/>
                                            <w:bottom w:val="none" w:sz="0" w:space="0" w:color="auto"/>
                                            <w:right w:val="none" w:sz="0" w:space="0" w:color="auto"/>
                                          </w:divBdr>
                                          <w:divsChild>
                                            <w:div w:id="1547370814">
                                              <w:marLeft w:val="0"/>
                                              <w:marRight w:val="0"/>
                                              <w:marTop w:val="0"/>
                                              <w:marBottom w:val="0"/>
                                              <w:divBdr>
                                                <w:top w:val="none" w:sz="0" w:space="0" w:color="auto"/>
                                                <w:left w:val="none" w:sz="0" w:space="0" w:color="auto"/>
                                                <w:bottom w:val="none" w:sz="0" w:space="0" w:color="auto"/>
                                                <w:right w:val="none" w:sz="0" w:space="0" w:color="auto"/>
                                              </w:divBdr>
                                              <w:divsChild>
                                                <w:div w:id="1547370838">
                                                  <w:marLeft w:val="0"/>
                                                  <w:marRight w:val="0"/>
                                                  <w:marTop w:val="0"/>
                                                  <w:marBottom w:val="0"/>
                                                  <w:divBdr>
                                                    <w:top w:val="none" w:sz="0" w:space="0" w:color="auto"/>
                                                    <w:left w:val="none" w:sz="0" w:space="0" w:color="auto"/>
                                                    <w:bottom w:val="none" w:sz="0" w:space="0" w:color="auto"/>
                                                    <w:right w:val="none" w:sz="0" w:space="0" w:color="auto"/>
                                                  </w:divBdr>
                                                  <w:divsChild>
                                                    <w:div w:id="1547370845">
                                                      <w:marLeft w:val="0"/>
                                                      <w:marRight w:val="0"/>
                                                      <w:marTop w:val="0"/>
                                                      <w:marBottom w:val="0"/>
                                                      <w:divBdr>
                                                        <w:top w:val="none" w:sz="0" w:space="0" w:color="auto"/>
                                                        <w:left w:val="none" w:sz="0" w:space="0" w:color="auto"/>
                                                        <w:bottom w:val="none" w:sz="0" w:space="0" w:color="auto"/>
                                                        <w:right w:val="none" w:sz="0" w:space="0" w:color="auto"/>
                                                      </w:divBdr>
                                                      <w:divsChild>
                                                        <w:div w:id="1547370851">
                                                          <w:marLeft w:val="0"/>
                                                          <w:marRight w:val="0"/>
                                                          <w:marTop w:val="15"/>
                                                          <w:marBottom w:val="15"/>
                                                          <w:divBdr>
                                                            <w:top w:val="none" w:sz="0" w:space="0" w:color="auto"/>
                                                            <w:left w:val="none" w:sz="0" w:space="0" w:color="auto"/>
                                                            <w:bottom w:val="none" w:sz="0" w:space="0" w:color="auto"/>
                                                            <w:right w:val="none" w:sz="0" w:space="0" w:color="auto"/>
                                                          </w:divBdr>
                                                          <w:divsChild>
                                                            <w:div w:id="1547370837">
                                                              <w:marLeft w:val="0"/>
                                                              <w:marRight w:val="0"/>
                                                              <w:marTop w:val="0"/>
                                                              <w:marBottom w:val="0"/>
                                                              <w:divBdr>
                                                                <w:top w:val="none" w:sz="0" w:space="0" w:color="auto"/>
                                                                <w:left w:val="none" w:sz="0" w:space="0" w:color="auto"/>
                                                                <w:bottom w:val="none" w:sz="0" w:space="0" w:color="auto"/>
                                                                <w:right w:val="none" w:sz="0" w:space="0" w:color="auto"/>
                                                              </w:divBdr>
                                                              <w:divsChild>
                                                                <w:div w:id="1547370846">
                                                                  <w:marLeft w:val="0"/>
                                                                  <w:marRight w:val="0"/>
                                                                  <w:marTop w:val="0"/>
                                                                  <w:marBottom w:val="0"/>
                                                                  <w:divBdr>
                                                                    <w:top w:val="none" w:sz="0" w:space="0" w:color="auto"/>
                                                                    <w:left w:val="none" w:sz="0" w:space="0" w:color="auto"/>
                                                                    <w:bottom w:val="none" w:sz="0" w:space="0" w:color="auto"/>
                                                                    <w:right w:val="none" w:sz="0" w:space="0" w:color="auto"/>
                                                                  </w:divBdr>
                                                                  <w:divsChild>
                                                                    <w:div w:id="1547370836">
                                                                      <w:marLeft w:val="0"/>
                                                                      <w:marRight w:val="0"/>
                                                                      <w:marTop w:val="0"/>
                                                                      <w:marBottom w:val="0"/>
                                                                      <w:divBdr>
                                                                        <w:top w:val="none" w:sz="0" w:space="0" w:color="auto"/>
                                                                        <w:left w:val="none" w:sz="0" w:space="0" w:color="auto"/>
                                                                        <w:bottom w:val="none" w:sz="0" w:space="0" w:color="auto"/>
                                                                        <w:right w:val="none" w:sz="0" w:space="0" w:color="auto"/>
                                                                      </w:divBdr>
                                                                      <w:divsChild>
                                                                        <w:div w:id="1547370812">
                                                                          <w:marLeft w:val="0"/>
                                                                          <w:marRight w:val="0"/>
                                                                          <w:marTop w:val="0"/>
                                                                          <w:marBottom w:val="0"/>
                                                                          <w:divBdr>
                                                                            <w:top w:val="none" w:sz="0" w:space="0" w:color="auto"/>
                                                                            <w:left w:val="none" w:sz="0" w:space="0" w:color="auto"/>
                                                                            <w:bottom w:val="none" w:sz="0" w:space="0" w:color="auto"/>
                                                                            <w:right w:val="none" w:sz="0" w:space="0" w:color="auto"/>
                                                                          </w:divBdr>
                                                                          <w:divsChild>
                                                                            <w:div w:id="1547370813">
                                                                              <w:marLeft w:val="0"/>
                                                                              <w:marRight w:val="0"/>
                                                                              <w:marTop w:val="0"/>
                                                                              <w:marBottom w:val="0"/>
                                                                              <w:divBdr>
                                                                                <w:top w:val="none" w:sz="0" w:space="0" w:color="auto"/>
                                                                                <w:left w:val="none" w:sz="0" w:space="0" w:color="auto"/>
                                                                                <w:bottom w:val="none" w:sz="0" w:space="0" w:color="auto"/>
                                                                                <w:right w:val="none" w:sz="0" w:space="0" w:color="auto"/>
                                                                              </w:divBdr>
                                                                              <w:divsChild>
                                                                                <w:div w:id="1547370858">
                                                                                  <w:marLeft w:val="0"/>
                                                                                  <w:marRight w:val="0"/>
                                                                                  <w:marTop w:val="0"/>
                                                                                  <w:marBottom w:val="0"/>
                                                                                  <w:divBdr>
                                                                                    <w:top w:val="none" w:sz="0" w:space="0" w:color="auto"/>
                                                                                    <w:left w:val="none" w:sz="0" w:space="0" w:color="auto"/>
                                                                                    <w:bottom w:val="none" w:sz="0" w:space="0" w:color="auto"/>
                                                                                    <w:right w:val="none" w:sz="0" w:space="0" w:color="auto"/>
                                                                                  </w:divBdr>
                                                                                  <w:divsChild>
                                                                                    <w:div w:id="1547370809">
                                                                                      <w:marLeft w:val="0"/>
                                                                                      <w:marRight w:val="0"/>
                                                                                      <w:marTop w:val="0"/>
                                                                                      <w:marBottom w:val="0"/>
                                                                                      <w:divBdr>
                                                                                        <w:top w:val="none" w:sz="0" w:space="0" w:color="auto"/>
                                                                                        <w:left w:val="none" w:sz="0" w:space="0" w:color="auto"/>
                                                                                        <w:bottom w:val="none" w:sz="0" w:space="0" w:color="auto"/>
                                                                                        <w:right w:val="none" w:sz="0" w:space="0" w:color="auto"/>
                                                                                      </w:divBdr>
                                                                                    </w:div>
                                                                                    <w:div w:id="1547370811">
                                                                                      <w:marLeft w:val="0"/>
                                                                                      <w:marRight w:val="0"/>
                                                                                      <w:marTop w:val="0"/>
                                                                                      <w:marBottom w:val="0"/>
                                                                                      <w:divBdr>
                                                                                        <w:top w:val="none" w:sz="0" w:space="0" w:color="auto"/>
                                                                                        <w:left w:val="none" w:sz="0" w:space="0" w:color="auto"/>
                                                                                        <w:bottom w:val="none" w:sz="0" w:space="0" w:color="auto"/>
                                                                                        <w:right w:val="none" w:sz="0" w:space="0" w:color="auto"/>
                                                                                      </w:divBdr>
                                                                                    </w:div>
                                                                                    <w:div w:id="1547370840">
                                                                                      <w:marLeft w:val="0"/>
                                                                                      <w:marRight w:val="0"/>
                                                                                      <w:marTop w:val="0"/>
                                                                                      <w:marBottom w:val="0"/>
                                                                                      <w:divBdr>
                                                                                        <w:top w:val="none" w:sz="0" w:space="0" w:color="auto"/>
                                                                                        <w:left w:val="none" w:sz="0" w:space="0" w:color="auto"/>
                                                                                        <w:bottom w:val="none" w:sz="0" w:space="0" w:color="auto"/>
                                                                                        <w:right w:val="none" w:sz="0" w:space="0" w:color="auto"/>
                                                                                      </w:divBdr>
                                                                                    </w:div>
                                                                                    <w:div w:id="1547370853">
                                                                                      <w:marLeft w:val="0"/>
                                                                                      <w:marRight w:val="0"/>
                                                                                      <w:marTop w:val="0"/>
                                                                                      <w:marBottom w:val="0"/>
                                                                                      <w:divBdr>
                                                                                        <w:top w:val="none" w:sz="0" w:space="0" w:color="auto"/>
                                                                                        <w:left w:val="none" w:sz="0" w:space="0" w:color="auto"/>
                                                                                        <w:bottom w:val="none" w:sz="0" w:space="0" w:color="auto"/>
                                                                                        <w:right w:val="none" w:sz="0" w:space="0" w:color="auto"/>
                                                                                      </w:divBdr>
                                                                                    </w:div>
                                                                                    <w:div w:id="1547370854">
                                                                                      <w:marLeft w:val="0"/>
                                                                                      <w:marRight w:val="0"/>
                                                                                      <w:marTop w:val="0"/>
                                                                                      <w:marBottom w:val="0"/>
                                                                                      <w:divBdr>
                                                                                        <w:top w:val="none" w:sz="0" w:space="0" w:color="auto"/>
                                                                                        <w:left w:val="none" w:sz="0" w:space="0" w:color="auto"/>
                                                                                        <w:bottom w:val="none" w:sz="0" w:space="0" w:color="auto"/>
                                                                                        <w:right w:val="none" w:sz="0" w:space="0" w:color="auto"/>
                                                                                      </w:divBdr>
                                                                                    </w:div>
                                                                                    <w:div w:id="1547370856">
                                                                                      <w:marLeft w:val="0"/>
                                                                                      <w:marRight w:val="0"/>
                                                                                      <w:marTop w:val="0"/>
                                                                                      <w:marBottom w:val="0"/>
                                                                                      <w:divBdr>
                                                                                        <w:top w:val="none" w:sz="0" w:space="0" w:color="auto"/>
                                                                                        <w:left w:val="none" w:sz="0" w:space="0" w:color="auto"/>
                                                                                        <w:bottom w:val="none" w:sz="0" w:space="0" w:color="auto"/>
                                                                                        <w:right w:val="none" w:sz="0" w:space="0" w:color="auto"/>
                                                                                      </w:divBdr>
                                                                                    </w:div>
                                                                                    <w:div w:id="15473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7370859">
      <w:marLeft w:val="0"/>
      <w:marRight w:val="0"/>
      <w:marTop w:val="0"/>
      <w:marBottom w:val="0"/>
      <w:divBdr>
        <w:top w:val="none" w:sz="0" w:space="0" w:color="auto"/>
        <w:left w:val="none" w:sz="0" w:space="0" w:color="auto"/>
        <w:bottom w:val="none" w:sz="0" w:space="0" w:color="auto"/>
        <w:right w:val="none" w:sz="0" w:space="0" w:color="auto"/>
      </w:divBdr>
    </w:div>
    <w:div w:id="1547370860">
      <w:marLeft w:val="0"/>
      <w:marRight w:val="0"/>
      <w:marTop w:val="0"/>
      <w:marBottom w:val="0"/>
      <w:divBdr>
        <w:top w:val="none" w:sz="0" w:space="0" w:color="auto"/>
        <w:left w:val="none" w:sz="0" w:space="0" w:color="auto"/>
        <w:bottom w:val="none" w:sz="0" w:space="0" w:color="auto"/>
        <w:right w:val="none" w:sz="0" w:space="0" w:color="auto"/>
      </w:divBdr>
    </w:div>
    <w:div w:id="1547370861">
      <w:marLeft w:val="0"/>
      <w:marRight w:val="0"/>
      <w:marTop w:val="0"/>
      <w:marBottom w:val="0"/>
      <w:divBdr>
        <w:top w:val="none" w:sz="0" w:space="0" w:color="auto"/>
        <w:left w:val="none" w:sz="0" w:space="0" w:color="auto"/>
        <w:bottom w:val="none" w:sz="0" w:space="0" w:color="auto"/>
        <w:right w:val="none" w:sz="0" w:space="0" w:color="auto"/>
      </w:divBdr>
    </w:div>
    <w:div w:id="154737086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worldwide" TargetMode="External"/><Relationship Id="rId13" Type="http://schemas.openxmlformats.org/officeDocument/2006/relationships/hyperlink" Target="https://support.microsoft.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icrosoft.com/exporti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wtotel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go.microsoft.com/fwlink/?LinkId=39850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microsoft.com/info/nareturns.ht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E4723-058D-49F3-84CA-D3D8449E2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636</Words>
  <Characters>2642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2T12:42:00Z</dcterms:created>
  <dcterms:modified xsi:type="dcterms:W3CDTF">2017-10-1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9:53.2077255-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